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9A852" w14:textId="6FAE98D0" w:rsidR="009B28F4" w:rsidRPr="0081219C" w:rsidRDefault="009B28F4">
      <w:pPr>
        <w:rPr>
          <w:sz w:val="24"/>
          <w:szCs w:val="24"/>
        </w:rPr>
      </w:pPr>
      <w:r w:rsidRPr="0081219C">
        <w:rPr>
          <w:rFonts w:hint="eastAsia"/>
          <w:sz w:val="24"/>
          <w:szCs w:val="24"/>
        </w:rPr>
        <w:t>D</w:t>
      </w:r>
      <w:r w:rsidRPr="0081219C">
        <w:rPr>
          <w:sz w:val="24"/>
          <w:szCs w:val="24"/>
        </w:rPr>
        <w:t>ata Analysis</w:t>
      </w:r>
    </w:p>
    <w:p w14:paraId="18295CF3" w14:textId="494273A6" w:rsidR="009B28F4" w:rsidRPr="0081219C" w:rsidRDefault="009B28F4">
      <w:pPr>
        <w:rPr>
          <w:sz w:val="24"/>
          <w:szCs w:val="24"/>
        </w:rPr>
      </w:pPr>
      <w:r w:rsidRPr="0081219C">
        <w:rPr>
          <w:rFonts w:hint="eastAsia"/>
          <w:sz w:val="24"/>
          <w:szCs w:val="24"/>
        </w:rPr>
        <w:t>W</w:t>
      </w:r>
      <w:r w:rsidRPr="0081219C">
        <w:rPr>
          <w:sz w:val="24"/>
          <w:szCs w:val="24"/>
        </w:rPr>
        <w:t>e inserted a large volume of actual data (EA Sports, 2021)</w:t>
      </w:r>
      <w:r w:rsidR="00DD218A" w:rsidRPr="0081219C">
        <w:rPr>
          <w:sz w:val="24"/>
          <w:szCs w:val="24"/>
        </w:rPr>
        <w:t xml:space="preserve"> into our database schema. To illustrate that our database is capable of provid</w:t>
      </w:r>
      <w:r w:rsidR="006D6C3B">
        <w:rPr>
          <w:sz w:val="24"/>
          <w:szCs w:val="24"/>
        </w:rPr>
        <w:t>ing</w:t>
      </w:r>
      <w:r w:rsidR="00DD218A" w:rsidRPr="0081219C">
        <w:rPr>
          <w:sz w:val="24"/>
          <w:szCs w:val="24"/>
        </w:rPr>
        <w:t xml:space="preserve"> business intelligence, we raised a few practical questions.</w:t>
      </w:r>
    </w:p>
    <w:p w14:paraId="51FC3D23" w14:textId="54C23D95" w:rsidR="00DD218A" w:rsidRPr="0081219C" w:rsidRDefault="00DD218A">
      <w:pPr>
        <w:rPr>
          <w:sz w:val="24"/>
          <w:szCs w:val="24"/>
        </w:rPr>
      </w:pPr>
    </w:p>
    <w:p w14:paraId="3AC15D1D" w14:textId="42F63A1F" w:rsidR="00DD218A" w:rsidRPr="0081219C" w:rsidRDefault="00BE1CAE" w:rsidP="00BE1CAE">
      <w:pPr>
        <w:pStyle w:val="a4"/>
        <w:numPr>
          <w:ilvl w:val="0"/>
          <w:numId w:val="1"/>
        </w:numPr>
        <w:ind w:firstLineChars="0"/>
        <w:rPr>
          <w:sz w:val="24"/>
          <w:szCs w:val="24"/>
        </w:rPr>
      </w:pPr>
      <w:r w:rsidRPr="0081219C">
        <w:rPr>
          <w:rFonts w:hint="eastAsia"/>
          <w:sz w:val="24"/>
          <w:szCs w:val="24"/>
        </w:rPr>
        <w:t>How</w:t>
      </w:r>
      <w:r w:rsidRPr="0081219C">
        <w:rPr>
          <w:sz w:val="24"/>
          <w:szCs w:val="24"/>
        </w:rPr>
        <w:t xml:space="preserve"> does the total salaries of the BIG 6 clubs of English Premiere League change from season 14/15 to 20/21?</w:t>
      </w:r>
    </w:p>
    <w:p w14:paraId="12F4798B" w14:textId="06CF7E05" w:rsidR="00145269" w:rsidRPr="0081219C" w:rsidRDefault="002462D7" w:rsidP="00BE1CAE">
      <w:pPr>
        <w:rPr>
          <w:sz w:val="24"/>
          <w:szCs w:val="24"/>
        </w:rPr>
      </w:pPr>
      <w:r w:rsidRPr="0081219C">
        <w:rPr>
          <w:sz w:val="24"/>
          <w:szCs w:val="24"/>
        </w:rPr>
        <w:t xml:space="preserve">a. </w:t>
      </w:r>
      <w:r w:rsidR="00BE1CAE" w:rsidRPr="0081219C">
        <w:rPr>
          <w:sz w:val="24"/>
          <w:szCs w:val="24"/>
        </w:rPr>
        <w:t>Code Implementation</w:t>
      </w:r>
    </w:p>
    <w:p w14:paraId="3FEDDF08" w14:textId="77777777" w:rsidR="00BE1CAE" w:rsidRPr="0081219C" w:rsidRDefault="00BE1CAE" w:rsidP="00BE1CAE">
      <w:pPr>
        <w:widowControl/>
        <w:shd w:val="clear" w:color="auto" w:fill="1E1E1E"/>
        <w:spacing w:line="285" w:lineRule="atLeast"/>
        <w:ind w:left="105" w:hangingChars="50" w:hanging="105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BE1CAE">
        <w:rPr>
          <w:rFonts w:ascii="Consolas" w:eastAsia="宋体" w:hAnsi="Consolas" w:cs="宋体"/>
          <w:color w:val="6A9955"/>
          <w:kern w:val="0"/>
          <w:szCs w:val="21"/>
        </w:rPr>
        <w:t>-</w:t>
      </w:r>
      <w:r w:rsidRPr="0081219C">
        <w:rPr>
          <w:rFonts w:ascii="Consolas" w:eastAsia="宋体" w:hAnsi="Consolas" w:cs="宋体"/>
          <w:color w:val="6A9955"/>
          <w:kern w:val="0"/>
          <w:szCs w:val="21"/>
        </w:rPr>
        <w:t>-</w:t>
      </w:r>
      <w:r w:rsidRPr="00BE1CAE">
        <w:rPr>
          <w:rFonts w:ascii="Consolas" w:eastAsia="宋体" w:hAnsi="Consolas" w:cs="宋体"/>
          <w:color w:val="6A9955"/>
          <w:kern w:val="0"/>
          <w:szCs w:val="21"/>
        </w:rPr>
        <w:t> The total salaries of the BIG 6 clubs of English Premiere League </w:t>
      </w:r>
    </w:p>
    <w:p w14:paraId="65F94993" w14:textId="1B94E9B6" w:rsidR="00BE1CAE" w:rsidRPr="00BE1CAE" w:rsidRDefault="00BE1CAE" w:rsidP="00BE1CAE">
      <w:pPr>
        <w:widowControl/>
        <w:shd w:val="clear" w:color="auto" w:fill="1E1E1E"/>
        <w:spacing w:line="285" w:lineRule="atLeast"/>
        <w:ind w:left="105" w:hangingChars="50" w:hanging="105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81219C"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BE1CAE">
        <w:rPr>
          <w:rFonts w:ascii="Consolas" w:eastAsia="宋体" w:hAnsi="Consolas" w:cs="宋体"/>
          <w:color w:val="6A9955"/>
          <w:kern w:val="0"/>
          <w:szCs w:val="21"/>
        </w:rPr>
        <w:t>fro</w:t>
      </w:r>
      <w:r w:rsidRPr="0081219C">
        <w:rPr>
          <w:rFonts w:ascii="Consolas" w:eastAsia="宋体" w:hAnsi="Consolas" w:cs="宋体"/>
          <w:color w:val="6A9955"/>
          <w:kern w:val="0"/>
          <w:szCs w:val="21"/>
        </w:rPr>
        <w:t>m</w:t>
      </w:r>
      <w:r w:rsidRPr="0081219C">
        <w:rPr>
          <w:rFonts w:ascii="Consolas" w:eastAsia="宋体" w:hAnsi="Consolas" w:cs="宋体" w:hint="eastAsia"/>
          <w:color w:val="6A9955"/>
          <w:kern w:val="0"/>
          <w:szCs w:val="21"/>
        </w:rPr>
        <w:t xml:space="preserve"> </w:t>
      </w:r>
      <w:r w:rsidRPr="00BE1CAE">
        <w:rPr>
          <w:rFonts w:ascii="Consolas" w:eastAsia="宋体" w:hAnsi="Consolas" w:cs="宋体"/>
          <w:color w:val="6A9955"/>
          <w:kern w:val="0"/>
          <w:szCs w:val="21"/>
        </w:rPr>
        <w:t>season 14/15 to 20/21</w:t>
      </w:r>
    </w:p>
    <w:p w14:paraId="278872DE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drop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if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exists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wage_epl6;</w:t>
      </w:r>
    </w:p>
    <w:p w14:paraId="38AB6D70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create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wage_epl6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as</w:t>
      </w:r>
    </w:p>
    <w:p w14:paraId="239243C5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club_name, player.season, </w:t>
      </w:r>
      <w:r w:rsidRPr="00BE1CAE">
        <w:rPr>
          <w:rFonts w:ascii="Consolas" w:eastAsia="宋体" w:hAnsi="Consolas" w:cs="宋体"/>
          <w:color w:val="DCDCAA"/>
          <w:kern w:val="0"/>
          <w:szCs w:val="21"/>
        </w:rPr>
        <w:t>sum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(wage_eur)</w:t>
      </w:r>
    </w:p>
    <w:p w14:paraId="3D3EAD7D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club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(club_id, season)</w:t>
      </w:r>
    </w:p>
    <w:p w14:paraId="289274D8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club_name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Arsenal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Chelsea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Tottenham Hotspur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Manchester United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Manchester City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Liverpool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599538B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group by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club_name, player.season;</w:t>
      </w:r>
    </w:p>
    <w:p w14:paraId="3626C381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0826F4B3" w14:textId="0C6119C3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*</w:t>
      </w:r>
    </w:p>
    <w:p w14:paraId="5986196B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wage_epl6;</w:t>
      </w:r>
    </w:p>
    <w:p w14:paraId="5AB9390E" w14:textId="0ECEACB9" w:rsidR="00023AA5" w:rsidRDefault="00023AA5" w:rsidP="00BE1CAE">
      <w:pPr>
        <w:ind w:left="360"/>
        <w:rPr>
          <w:sz w:val="24"/>
          <w:szCs w:val="24"/>
        </w:rPr>
      </w:pPr>
    </w:p>
    <w:p w14:paraId="29C4F87F" w14:textId="35B97B68" w:rsidR="00023AA5" w:rsidRDefault="00023AA5" w:rsidP="00023AA5">
      <w:pPr>
        <w:rPr>
          <w:sz w:val="24"/>
          <w:szCs w:val="24"/>
        </w:rPr>
      </w:pPr>
      <w:r>
        <w:rPr>
          <w:sz w:val="24"/>
          <w:szCs w:val="24"/>
        </w:rPr>
        <w:t>b. Query Output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862"/>
        <w:gridCol w:w="2217"/>
        <w:gridCol w:w="2217"/>
      </w:tblGrid>
      <w:tr w:rsidR="00772864" w:rsidRPr="00772864" w14:paraId="70E27097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B94C03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ub_name</w:t>
            </w:r>
          </w:p>
        </w:tc>
        <w:tc>
          <w:tcPr>
            <w:tcW w:w="1336" w:type="pct"/>
            <w:noWrap/>
            <w:hideMark/>
          </w:tcPr>
          <w:p w14:paraId="049F834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ason</w:t>
            </w:r>
          </w:p>
        </w:tc>
        <w:tc>
          <w:tcPr>
            <w:tcW w:w="1336" w:type="pct"/>
            <w:noWrap/>
            <w:hideMark/>
          </w:tcPr>
          <w:p w14:paraId="767B3D0F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al wage (€)</w:t>
            </w:r>
          </w:p>
        </w:tc>
      </w:tr>
      <w:tr w:rsidR="00772864" w:rsidRPr="00772864" w14:paraId="21D2D73F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A0652B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1F9FBB5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4DE33E1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28000</w:t>
            </w:r>
          </w:p>
        </w:tc>
      </w:tr>
      <w:tr w:rsidR="00772864" w:rsidRPr="00772864" w14:paraId="6C661119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098574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5F589B3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6546E90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40000</w:t>
            </w:r>
          </w:p>
        </w:tc>
      </w:tr>
      <w:tr w:rsidR="00772864" w:rsidRPr="00772864" w14:paraId="4A906149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2AAD35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0E7A496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045EF95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46000</w:t>
            </w:r>
          </w:p>
        </w:tc>
      </w:tr>
      <w:tr w:rsidR="00772864" w:rsidRPr="00772864" w14:paraId="1925A776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FF10FD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7DF8F77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533AFDC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61000</w:t>
            </w:r>
          </w:p>
        </w:tc>
      </w:tr>
      <w:tr w:rsidR="00772864" w:rsidRPr="00772864" w14:paraId="73282F0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496253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1F1FB16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1DE4F21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84000</w:t>
            </w:r>
          </w:p>
        </w:tc>
      </w:tr>
      <w:tr w:rsidR="00772864" w:rsidRPr="00772864" w14:paraId="4172BC07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79FFA4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7F504EC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46EB06D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96000</w:t>
            </w:r>
          </w:p>
        </w:tc>
      </w:tr>
      <w:tr w:rsidR="00772864" w:rsidRPr="00772864" w14:paraId="0E060C54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9A4226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58C966D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417A5B1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46000</w:t>
            </w:r>
          </w:p>
        </w:tc>
      </w:tr>
      <w:tr w:rsidR="00772864" w:rsidRPr="00772864" w14:paraId="1EE9ACD4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913AD1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22E4E6A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4271B2E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71000</w:t>
            </w:r>
          </w:p>
        </w:tc>
      </w:tr>
      <w:tr w:rsidR="00772864" w:rsidRPr="00772864" w14:paraId="009758F1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0597F12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3109FD4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6745ECB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47000</w:t>
            </w:r>
          </w:p>
        </w:tc>
      </w:tr>
      <w:tr w:rsidR="00772864" w:rsidRPr="00772864" w14:paraId="70D0846A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493BBFF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144012D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79208D0F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79000</w:t>
            </w:r>
          </w:p>
        </w:tc>
      </w:tr>
      <w:tr w:rsidR="00772864" w:rsidRPr="00772864" w14:paraId="2A5C7ED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0A74BC0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3B5E83E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33F71E9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08000</w:t>
            </w:r>
          </w:p>
        </w:tc>
      </w:tr>
      <w:tr w:rsidR="00772864" w:rsidRPr="00772864" w14:paraId="5E103BD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97BA42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Chelsea</w:t>
            </w:r>
          </w:p>
        </w:tc>
        <w:tc>
          <w:tcPr>
            <w:tcW w:w="1336" w:type="pct"/>
            <w:noWrap/>
            <w:hideMark/>
          </w:tcPr>
          <w:p w14:paraId="5754302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53C8EBF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67000</w:t>
            </w:r>
          </w:p>
        </w:tc>
      </w:tr>
      <w:tr w:rsidR="00772864" w:rsidRPr="00772864" w14:paraId="328341B7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FD579C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2BADC81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44E223C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75000</w:t>
            </w:r>
          </w:p>
        </w:tc>
      </w:tr>
      <w:tr w:rsidR="00772864" w:rsidRPr="00772864" w14:paraId="538694C1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707CDAB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00DF015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064300E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98000</w:t>
            </w:r>
          </w:p>
        </w:tc>
      </w:tr>
      <w:tr w:rsidR="00772864" w:rsidRPr="00772864" w14:paraId="6E39C8D3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D05989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0ABBF01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66F55E9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32000</w:t>
            </w:r>
          </w:p>
        </w:tc>
      </w:tr>
      <w:tr w:rsidR="00772864" w:rsidRPr="00772864" w14:paraId="2A47C9D6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9DA32E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02E073B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77C3B6C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11000</w:t>
            </w:r>
          </w:p>
        </w:tc>
      </w:tr>
      <w:tr w:rsidR="00772864" w:rsidRPr="00772864" w14:paraId="6684D33A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F16E38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4C242C4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22C479E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14000</w:t>
            </w:r>
          </w:p>
        </w:tc>
      </w:tr>
      <w:tr w:rsidR="00772864" w:rsidRPr="00772864" w14:paraId="1DE85C03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0A8492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230AA13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69D7FBE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25000</w:t>
            </w:r>
          </w:p>
        </w:tc>
      </w:tr>
      <w:tr w:rsidR="00772864" w:rsidRPr="00772864" w14:paraId="499E92AE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761E994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0EEC4AB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19FAE7E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96000</w:t>
            </w:r>
          </w:p>
        </w:tc>
      </w:tr>
      <w:tr w:rsidR="00772864" w:rsidRPr="00772864" w14:paraId="5EAFBD61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36E054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0ECDA6D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0285B65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26000</w:t>
            </w:r>
          </w:p>
        </w:tc>
      </w:tr>
      <w:tr w:rsidR="00772864" w:rsidRPr="00772864" w14:paraId="00C5C84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701136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1F52F74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4CE4CE2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54000</w:t>
            </w:r>
          </w:p>
        </w:tc>
      </w:tr>
      <w:tr w:rsidR="00772864" w:rsidRPr="00772864" w14:paraId="255AC525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EA1D77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61D2B6A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6BB54D1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30000</w:t>
            </w:r>
          </w:p>
        </w:tc>
      </w:tr>
      <w:tr w:rsidR="00772864" w:rsidRPr="00772864" w14:paraId="0EC9C963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649DE0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7AD6A3B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17540ED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17000</w:t>
            </w:r>
          </w:p>
        </w:tc>
      </w:tr>
      <w:tr w:rsidR="00772864" w:rsidRPr="00772864" w14:paraId="03CE7578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E3FA3C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1A7B91D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1197B38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42000</w:t>
            </w:r>
          </w:p>
        </w:tc>
      </w:tr>
      <w:tr w:rsidR="00772864" w:rsidRPr="00772864" w14:paraId="2C7581AB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27D3E0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39C09C2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2D3384A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41000</w:t>
            </w:r>
          </w:p>
        </w:tc>
      </w:tr>
      <w:tr w:rsidR="00772864" w:rsidRPr="00772864" w14:paraId="446E5094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2FC460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13174A4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7F88F6B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76000</w:t>
            </w:r>
          </w:p>
        </w:tc>
      </w:tr>
      <w:tr w:rsidR="00772864" w:rsidRPr="00772864" w14:paraId="0B3B316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716264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07C7CDA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1728972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58000</w:t>
            </w:r>
          </w:p>
        </w:tc>
      </w:tr>
      <w:tr w:rsidR="00772864" w:rsidRPr="00772864" w14:paraId="688F16CA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78E1D59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0ACADD2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239364CF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65000</w:t>
            </w:r>
          </w:p>
        </w:tc>
      </w:tr>
      <w:tr w:rsidR="00772864" w:rsidRPr="00772864" w14:paraId="2E28D5C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46A290F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07B610F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6EB4EE5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59000</w:t>
            </w:r>
          </w:p>
        </w:tc>
      </w:tr>
      <w:tr w:rsidR="00772864" w:rsidRPr="00772864" w14:paraId="1D744428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F9D05A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75EFE9B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0FE69F2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78000</w:t>
            </w:r>
          </w:p>
        </w:tc>
      </w:tr>
      <w:tr w:rsidR="00772864" w:rsidRPr="00772864" w14:paraId="77171EBE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06773B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6BCF34B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0726D07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12000</w:t>
            </w:r>
          </w:p>
        </w:tc>
      </w:tr>
      <w:tr w:rsidR="00772864" w:rsidRPr="00772864" w14:paraId="72A79A47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4D0358D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1474B0E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5BB2BA7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97000</w:t>
            </w:r>
          </w:p>
        </w:tc>
      </w:tr>
      <w:tr w:rsidR="00772864" w:rsidRPr="00772864" w14:paraId="268EF903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2D6811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1A232D6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52912D9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83000</w:t>
            </w:r>
          </w:p>
        </w:tc>
      </w:tr>
      <w:tr w:rsidR="00772864" w:rsidRPr="00772864" w14:paraId="763EB6E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5F3A4E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7F0B2B2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6A84730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37000</w:t>
            </w:r>
          </w:p>
        </w:tc>
      </w:tr>
      <w:tr w:rsidR="00772864" w:rsidRPr="00772864" w14:paraId="25E3A136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EFC8FF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1A2AF57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7D183CD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50000</w:t>
            </w:r>
          </w:p>
        </w:tc>
      </w:tr>
      <w:tr w:rsidR="00772864" w:rsidRPr="00772864" w14:paraId="39B49326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8AC4DA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752B48D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18957BA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60000</w:t>
            </w:r>
          </w:p>
        </w:tc>
      </w:tr>
      <w:tr w:rsidR="00772864" w:rsidRPr="00772864" w14:paraId="777A530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F7DF37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7DF2143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4AFD6E3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77000</w:t>
            </w:r>
          </w:p>
        </w:tc>
      </w:tr>
      <w:tr w:rsidR="00772864" w:rsidRPr="00772864" w14:paraId="62DF41E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AD10B7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30B1A3E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29E8CBC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45000</w:t>
            </w:r>
          </w:p>
        </w:tc>
      </w:tr>
      <w:tr w:rsidR="00772864" w:rsidRPr="00772864" w14:paraId="2EEF930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9EF166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543A3F3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5997C86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40000</w:t>
            </w:r>
          </w:p>
        </w:tc>
      </w:tr>
      <w:tr w:rsidR="00772864" w:rsidRPr="00772864" w14:paraId="63277D62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7E7255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3990593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71BC62C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42000</w:t>
            </w:r>
          </w:p>
        </w:tc>
      </w:tr>
      <w:tr w:rsidR="00772864" w:rsidRPr="00772864" w14:paraId="0F3E4178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7D01FEE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509BD54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0550FE7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63500</w:t>
            </w:r>
          </w:p>
        </w:tc>
      </w:tr>
      <w:tr w:rsidR="00772864" w:rsidRPr="00772864" w14:paraId="329410F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2625B3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7251C61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46291EE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42000</w:t>
            </w:r>
          </w:p>
        </w:tc>
      </w:tr>
    </w:tbl>
    <w:p w14:paraId="304F64E1" w14:textId="77777777" w:rsidR="00023AA5" w:rsidRPr="0081219C" w:rsidRDefault="00023AA5" w:rsidP="00023AA5">
      <w:pPr>
        <w:rPr>
          <w:sz w:val="24"/>
          <w:szCs w:val="24"/>
        </w:rPr>
      </w:pPr>
    </w:p>
    <w:p w14:paraId="2CDE3370" w14:textId="7FA9566B" w:rsidR="00BE1CAE" w:rsidRPr="0081219C" w:rsidRDefault="00023AA5">
      <w:pPr>
        <w:rPr>
          <w:sz w:val="24"/>
          <w:szCs w:val="24"/>
        </w:rPr>
      </w:pPr>
      <w:r>
        <w:rPr>
          <w:sz w:val="24"/>
          <w:szCs w:val="24"/>
        </w:rPr>
        <w:t>c</w:t>
      </w:r>
      <w:r w:rsidR="002462D7" w:rsidRPr="0081219C">
        <w:rPr>
          <w:sz w:val="24"/>
          <w:szCs w:val="24"/>
        </w:rPr>
        <w:t xml:space="preserve">. </w:t>
      </w:r>
      <w:r w:rsidR="00BE1CAE" w:rsidRPr="0081219C">
        <w:rPr>
          <w:rFonts w:hint="eastAsia"/>
          <w:sz w:val="24"/>
          <w:szCs w:val="24"/>
        </w:rPr>
        <w:t>D</w:t>
      </w:r>
      <w:r w:rsidR="00BE1CAE" w:rsidRPr="0081219C">
        <w:rPr>
          <w:sz w:val="24"/>
          <w:szCs w:val="24"/>
        </w:rPr>
        <w:t>ata Visualization</w:t>
      </w:r>
    </w:p>
    <w:p w14:paraId="174A8747" w14:textId="0263EDD9" w:rsidR="00145269" w:rsidRPr="0081219C" w:rsidRDefault="00BB59B8">
      <w:pPr>
        <w:rPr>
          <w:sz w:val="24"/>
          <w:szCs w:val="24"/>
        </w:rPr>
      </w:pPr>
      <w:r w:rsidRPr="0081219C">
        <w:rPr>
          <w:noProof/>
          <w:sz w:val="24"/>
          <w:szCs w:val="24"/>
        </w:rPr>
        <w:lastRenderedPageBreak/>
        <w:drawing>
          <wp:inline distT="0" distB="0" distL="0" distR="0" wp14:anchorId="4EA83FED" wp14:editId="6F810560">
            <wp:extent cx="5274310" cy="3588385"/>
            <wp:effectExtent l="0" t="0" r="2540" b="0"/>
            <wp:docPr id="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38527634-19F5-4B14-BDBC-3A0EFAABBFE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735CCF35" w14:textId="4A861B8A" w:rsidR="00145269" w:rsidRPr="0081219C" w:rsidRDefault="00145269">
      <w:pPr>
        <w:rPr>
          <w:sz w:val="24"/>
          <w:szCs w:val="24"/>
        </w:rPr>
      </w:pPr>
    </w:p>
    <w:p w14:paraId="15DB5D92" w14:textId="2B67D80D" w:rsidR="00145269" w:rsidRPr="0081219C" w:rsidRDefault="00023AA5">
      <w:pPr>
        <w:rPr>
          <w:sz w:val="24"/>
          <w:szCs w:val="24"/>
        </w:rPr>
      </w:pPr>
      <w:r>
        <w:rPr>
          <w:sz w:val="24"/>
          <w:szCs w:val="24"/>
        </w:rPr>
        <w:t>d</w:t>
      </w:r>
      <w:r w:rsidR="002462D7" w:rsidRPr="0081219C">
        <w:rPr>
          <w:sz w:val="24"/>
          <w:szCs w:val="24"/>
        </w:rPr>
        <w:t xml:space="preserve">. </w:t>
      </w:r>
      <w:r w:rsidR="00BB59B8" w:rsidRPr="0081219C">
        <w:rPr>
          <w:sz w:val="24"/>
          <w:szCs w:val="24"/>
        </w:rPr>
        <w:t xml:space="preserve">Key </w:t>
      </w:r>
      <w:r w:rsidR="002462D7" w:rsidRPr="0081219C">
        <w:rPr>
          <w:sz w:val="24"/>
          <w:szCs w:val="24"/>
        </w:rPr>
        <w:t>Business Intelligence</w:t>
      </w:r>
    </w:p>
    <w:p w14:paraId="275B1354" w14:textId="2139E44A" w:rsidR="002462D7" w:rsidRDefault="00432CB4">
      <w:pPr>
        <w:rPr>
          <w:sz w:val="24"/>
          <w:szCs w:val="24"/>
        </w:rPr>
      </w:pPr>
      <w:r>
        <w:rPr>
          <w:sz w:val="24"/>
          <w:szCs w:val="24"/>
        </w:rPr>
        <w:t>From season 14/15 to 20/21, in general, Manchester City had the highest total wage; Tottenham Hotspur had the lowest total wage before Arsenal took its position in season 18/19.</w:t>
      </w:r>
    </w:p>
    <w:p w14:paraId="44F7BBCE" w14:textId="016A6CAA" w:rsidR="00432CB4" w:rsidRDefault="00432CB4">
      <w:pPr>
        <w:rPr>
          <w:sz w:val="24"/>
          <w:szCs w:val="24"/>
        </w:rPr>
      </w:pPr>
      <w:r>
        <w:rPr>
          <w:sz w:val="24"/>
          <w:szCs w:val="24"/>
        </w:rPr>
        <w:t>From season 16/17 to 19/20, the total wage of Arsenal dropped significantly from about 3.1 million to 2 million.</w:t>
      </w:r>
    </w:p>
    <w:p w14:paraId="6AD76689" w14:textId="106C5273" w:rsidR="00432CB4" w:rsidRPr="0081219C" w:rsidRDefault="00432CB4">
      <w:pPr>
        <w:rPr>
          <w:sz w:val="24"/>
          <w:szCs w:val="24"/>
        </w:rPr>
      </w:pPr>
      <w:r>
        <w:rPr>
          <w:sz w:val="24"/>
          <w:szCs w:val="24"/>
        </w:rPr>
        <w:t>From season 14/15 to 20/21, Manchester City, Liverpool, and Tottenham Hotspur generally had an u</w:t>
      </w:r>
      <w:r w:rsidRPr="00432CB4">
        <w:rPr>
          <w:sz w:val="24"/>
          <w:szCs w:val="24"/>
        </w:rPr>
        <w:t>pward trend</w:t>
      </w:r>
      <w:r>
        <w:rPr>
          <w:sz w:val="24"/>
          <w:szCs w:val="24"/>
        </w:rPr>
        <w:t xml:space="preserve"> in total wage.</w:t>
      </w:r>
    </w:p>
    <w:p w14:paraId="173D11C2" w14:textId="26A3C71E" w:rsidR="00145269" w:rsidRDefault="00145269">
      <w:pPr>
        <w:rPr>
          <w:sz w:val="24"/>
          <w:szCs w:val="24"/>
        </w:rPr>
      </w:pPr>
    </w:p>
    <w:p w14:paraId="741A8C5B" w14:textId="538C99EB" w:rsidR="00432CB4" w:rsidRDefault="009070F7" w:rsidP="00432CB4">
      <w:pPr>
        <w:pStyle w:val="a4"/>
        <w:numPr>
          <w:ilvl w:val="0"/>
          <w:numId w:val="1"/>
        </w:numPr>
        <w:ind w:firstLineChars="0"/>
        <w:rPr>
          <w:sz w:val="24"/>
          <w:szCs w:val="24"/>
        </w:rPr>
      </w:pPr>
      <w:r w:rsidRPr="009070F7">
        <w:rPr>
          <w:sz w:val="24"/>
          <w:szCs w:val="24"/>
        </w:rPr>
        <w:t xml:space="preserve">The rank of clubs in each of </w:t>
      </w:r>
      <w:r>
        <w:rPr>
          <w:sz w:val="24"/>
          <w:szCs w:val="24"/>
        </w:rPr>
        <w:t xml:space="preserve">the </w:t>
      </w:r>
      <w:r w:rsidRPr="009070F7">
        <w:rPr>
          <w:sz w:val="24"/>
          <w:szCs w:val="24"/>
        </w:rPr>
        <w:t>"Big Five" European football leagues in terms of the total value of players in season 20/21</w:t>
      </w:r>
      <w:r w:rsidR="00C13B6D">
        <w:rPr>
          <w:rFonts w:hint="eastAsia"/>
          <w:sz w:val="24"/>
          <w:szCs w:val="24"/>
        </w:rPr>
        <w:t>.</w:t>
      </w:r>
    </w:p>
    <w:p w14:paraId="3F5E6D4E" w14:textId="60D6EDD4" w:rsidR="005F6C82" w:rsidRDefault="00C80562" w:rsidP="005F6C82">
      <w:pPr>
        <w:rPr>
          <w:sz w:val="24"/>
          <w:szCs w:val="24"/>
        </w:rPr>
      </w:pPr>
      <w:r>
        <w:rPr>
          <w:sz w:val="24"/>
          <w:szCs w:val="24"/>
        </w:rPr>
        <w:t xml:space="preserve">a. </w:t>
      </w:r>
      <w:r w:rsidR="005F6C82">
        <w:rPr>
          <w:rFonts w:hint="eastAsia"/>
          <w:sz w:val="24"/>
          <w:szCs w:val="24"/>
        </w:rPr>
        <w:t>C</w:t>
      </w:r>
      <w:r w:rsidR="005F6C82">
        <w:rPr>
          <w:sz w:val="24"/>
          <w:szCs w:val="24"/>
        </w:rPr>
        <w:t>ode Implementation</w:t>
      </w:r>
    </w:p>
    <w:p w14:paraId="5905CFC7" w14:textId="77777777" w:rsid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5F6C82">
        <w:rPr>
          <w:rFonts w:ascii="Consolas" w:eastAsia="宋体" w:hAnsi="Consolas" w:cs="宋体"/>
          <w:color w:val="6A9955"/>
          <w:kern w:val="0"/>
          <w:szCs w:val="21"/>
        </w:rPr>
        <w:lastRenderedPageBreak/>
        <w:t>-- The rank of clubs in each of the "Big Five" European football </w:t>
      </w:r>
    </w:p>
    <w:p w14:paraId="4167E7A2" w14:textId="3F768A82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5F6C82">
        <w:rPr>
          <w:rFonts w:ascii="Consolas" w:eastAsia="宋体" w:hAnsi="Consolas" w:cs="宋体"/>
          <w:color w:val="6A9955"/>
          <w:kern w:val="0"/>
          <w:szCs w:val="21"/>
        </w:rPr>
        <w:t>leagues in terms of the total value of players in season 20/21</w:t>
      </w:r>
    </w:p>
    <w:p w14:paraId="4A2DFD74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drop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if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exists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_wage_20_21;</w:t>
      </w:r>
    </w:p>
    <w:p w14:paraId="61612F8B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create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_wage_20_21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as</w:t>
      </w:r>
    </w:p>
    <w:p w14:paraId="6869D09E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league_id, league_name, club_id, club_name, </w:t>
      </w:r>
      <w:r w:rsidRPr="005F6C82">
        <w:rPr>
          <w:rFonts w:ascii="Consolas" w:eastAsia="宋体" w:hAnsi="Consolas" w:cs="宋体"/>
          <w:color w:val="DCDCAA"/>
          <w:kern w:val="0"/>
          <w:szCs w:val="21"/>
        </w:rPr>
        <w:t>sum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(wage_eur)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total_wage_eur</w:t>
      </w:r>
    </w:p>
    <w:p w14:paraId="3E753788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(club_id, season)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league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(league_id, season)</w:t>
      </w:r>
    </w:p>
    <w:p w14:paraId="31E03918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season =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20/21"</w:t>
      </w:r>
    </w:p>
    <w:p w14:paraId="01FB1BA6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tier = </w:t>
      </w:r>
      <w:r w:rsidRPr="005F6C82">
        <w:rPr>
          <w:rFonts w:ascii="Consolas" w:eastAsia="宋体" w:hAnsi="Consolas" w:cs="宋体"/>
          <w:color w:val="B5CEA8"/>
          <w:kern w:val="0"/>
          <w:szCs w:val="21"/>
        </w:rPr>
        <w:t>1</w:t>
      </w:r>
    </w:p>
    <w:p w14:paraId="19605F30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league.country_region_name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England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Germany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France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Italy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Spain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1306A8A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group by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_id;</w:t>
      </w:r>
    </w:p>
    <w:p w14:paraId="59740028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5E88F0CF" w14:textId="64EB8955" w:rsid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league_name, club_name, total_wage_eur,</w:t>
      </w:r>
      <w:r>
        <w:rPr>
          <w:rFonts w:ascii="Consolas" w:eastAsia="宋体" w:hAnsi="Consolas" w:cs="宋体" w:hint="eastAsia"/>
          <w:color w:val="D4D4D4"/>
          <w:kern w:val="0"/>
          <w:szCs w:val="21"/>
        </w:rPr>
        <w:t xml:space="preserve"> </w:t>
      </w:r>
      <w:r w:rsidRPr="005F6C82">
        <w:rPr>
          <w:rFonts w:ascii="Consolas" w:eastAsia="宋体" w:hAnsi="Consolas" w:cs="宋体"/>
          <w:color w:val="DCDCAA"/>
          <w:kern w:val="0"/>
          <w:szCs w:val="21"/>
        </w:rPr>
        <w:t>rank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()</w:t>
      </w:r>
      <w:r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</w:p>
    <w:p w14:paraId="1D0C06B4" w14:textId="468B3135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over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partition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by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league_id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order by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total_wage_eur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desc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)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rank"</w:t>
      </w:r>
    </w:p>
    <w:p w14:paraId="7169EAE6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_wage_20_21;</w:t>
      </w:r>
    </w:p>
    <w:p w14:paraId="32F4AC2A" w14:textId="49D83ABF" w:rsidR="005F6C82" w:rsidRDefault="005F6C82" w:rsidP="005F6C82">
      <w:pPr>
        <w:rPr>
          <w:sz w:val="24"/>
          <w:szCs w:val="24"/>
        </w:rPr>
      </w:pPr>
    </w:p>
    <w:p w14:paraId="04A88243" w14:textId="77777777" w:rsidR="00023AA5" w:rsidRDefault="00023AA5" w:rsidP="00023AA5">
      <w:pPr>
        <w:rPr>
          <w:sz w:val="24"/>
          <w:szCs w:val="24"/>
        </w:rPr>
      </w:pPr>
      <w:r>
        <w:rPr>
          <w:sz w:val="24"/>
          <w:szCs w:val="24"/>
        </w:rPr>
        <w:t>b. Query Output</w:t>
      </w:r>
    </w:p>
    <w:tbl>
      <w:tblPr>
        <w:tblStyle w:val="a5"/>
        <w:tblW w:w="7406" w:type="dxa"/>
        <w:tblLook w:val="04A0" w:firstRow="1" w:lastRow="0" w:firstColumn="1" w:lastColumn="0" w:noHBand="0" w:noVBand="1"/>
      </w:tblPr>
      <w:tblGrid>
        <w:gridCol w:w="2235"/>
        <w:gridCol w:w="2640"/>
        <w:gridCol w:w="1637"/>
        <w:gridCol w:w="1080"/>
      </w:tblGrid>
      <w:tr w:rsidR="00114341" w:rsidRPr="00114341" w14:paraId="06F789F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CE321A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ague_name</w:t>
            </w:r>
          </w:p>
        </w:tc>
        <w:tc>
          <w:tcPr>
            <w:tcW w:w="2640" w:type="dxa"/>
            <w:noWrap/>
            <w:hideMark/>
          </w:tcPr>
          <w:p w14:paraId="108EBE0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ub_name</w:t>
            </w:r>
          </w:p>
        </w:tc>
        <w:tc>
          <w:tcPr>
            <w:tcW w:w="1451" w:type="dxa"/>
            <w:noWrap/>
            <w:hideMark/>
          </w:tcPr>
          <w:p w14:paraId="4F1D4C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al_wage_eur</w:t>
            </w:r>
          </w:p>
        </w:tc>
        <w:tc>
          <w:tcPr>
            <w:tcW w:w="1080" w:type="dxa"/>
            <w:noWrap/>
            <w:hideMark/>
          </w:tcPr>
          <w:p w14:paraId="3201B7D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nk</w:t>
            </w:r>
          </w:p>
        </w:tc>
      </w:tr>
      <w:tr w:rsidR="00114341" w:rsidRPr="00114341" w14:paraId="2A92C01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1751CD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4E0B9A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451" w:type="dxa"/>
            <w:noWrap/>
            <w:hideMark/>
          </w:tcPr>
          <w:p w14:paraId="1C3F091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48000</w:t>
            </w:r>
          </w:p>
        </w:tc>
        <w:tc>
          <w:tcPr>
            <w:tcW w:w="1080" w:type="dxa"/>
            <w:noWrap/>
            <w:hideMark/>
          </w:tcPr>
          <w:p w14:paraId="394BC35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0995EDD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AE0357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670849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451" w:type="dxa"/>
            <w:noWrap/>
            <w:hideMark/>
          </w:tcPr>
          <w:p w14:paraId="059AF3E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38000</w:t>
            </w:r>
          </w:p>
        </w:tc>
        <w:tc>
          <w:tcPr>
            <w:tcW w:w="1080" w:type="dxa"/>
            <w:noWrap/>
            <w:hideMark/>
          </w:tcPr>
          <w:p w14:paraId="248B284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107D130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7D1F8B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D406E3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451" w:type="dxa"/>
            <w:noWrap/>
            <w:hideMark/>
          </w:tcPr>
          <w:p w14:paraId="1BD1CC2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97000</w:t>
            </w:r>
          </w:p>
        </w:tc>
        <w:tc>
          <w:tcPr>
            <w:tcW w:w="1080" w:type="dxa"/>
            <w:noWrap/>
            <w:hideMark/>
          </w:tcPr>
          <w:p w14:paraId="5A913A7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6FE1D650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95053B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09A8F26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villa FC</w:t>
            </w:r>
          </w:p>
        </w:tc>
        <w:tc>
          <w:tcPr>
            <w:tcW w:w="1451" w:type="dxa"/>
            <w:noWrap/>
            <w:hideMark/>
          </w:tcPr>
          <w:p w14:paraId="3167CEC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4000</w:t>
            </w:r>
          </w:p>
        </w:tc>
        <w:tc>
          <w:tcPr>
            <w:tcW w:w="1080" w:type="dxa"/>
            <w:noWrap/>
            <w:hideMark/>
          </w:tcPr>
          <w:p w14:paraId="76748A1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147D3E3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5E7ABF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3BD8B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illarreal CF</w:t>
            </w:r>
          </w:p>
        </w:tc>
        <w:tc>
          <w:tcPr>
            <w:tcW w:w="1451" w:type="dxa"/>
            <w:noWrap/>
            <w:hideMark/>
          </w:tcPr>
          <w:p w14:paraId="79AA477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3500</w:t>
            </w:r>
          </w:p>
        </w:tc>
        <w:tc>
          <w:tcPr>
            <w:tcW w:w="1080" w:type="dxa"/>
            <w:noWrap/>
            <w:hideMark/>
          </w:tcPr>
          <w:p w14:paraId="1483847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57FD5C99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3C8A94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4131F2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alencia CF</w:t>
            </w:r>
          </w:p>
        </w:tc>
        <w:tc>
          <w:tcPr>
            <w:tcW w:w="1451" w:type="dxa"/>
            <w:noWrap/>
            <w:hideMark/>
          </w:tcPr>
          <w:p w14:paraId="4C9FCA0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4900</w:t>
            </w:r>
          </w:p>
        </w:tc>
        <w:tc>
          <w:tcPr>
            <w:tcW w:w="1080" w:type="dxa"/>
            <w:noWrap/>
            <w:hideMark/>
          </w:tcPr>
          <w:p w14:paraId="29164FB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1AAB48F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DD6451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1025E96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Sociedad</w:t>
            </w:r>
          </w:p>
        </w:tc>
        <w:tc>
          <w:tcPr>
            <w:tcW w:w="1451" w:type="dxa"/>
            <w:noWrap/>
            <w:hideMark/>
          </w:tcPr>
          <w:p w14:paraId="197746D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1000</w:t>
            </w:r>
          </w:p>
        </w:tc>
        <w:tc>
          <w:tcPr>
            <w:tcW w:w="1080" w:type="dxa"/>
            <w:noWrap/>
            <w:hideMark/>
          </w:tcPr>
          <w:p w14:paraId="0FE68C9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1F8210A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81A8DE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DC2F23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 Osasuna</w:t>
            </w:r>
          </w:p>
        </w:tc>
        <w:tc>
          <w:tcPr>
            <w:tcW w:w="1451" w:type="dxa"/>
            <w:noWrap/>
            <w:hideMark/>
          </w:tcPr>
          <w:p w14:paraId="6AD4231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2500</w:t>
            </w:r>
          </w:p>
        </w:tc>
        <w:tc>
          <w:tcPr>
            <w:tcW w:w="1080" w:type="dxa"/>
            <w:noWrap/>
            <w:hideMark/>
          </w:tcPr>
          <w:p w14:paraId="675413A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21A06CA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BC6D37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75AAE6B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Betis</w:t>
            </w:r>
          </w:p>
        </w:tc>
        <w:tc>
          <w:tcPr>
            <w:tcW w:w="1451" w:type="dxa"/>
            <w:noWrap/>
            <w:hideMark/>
          </w:tcPr>
          <w:p w14:paraId="3862426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5000</w:t>
            </w:r>
          </w:p>
        </w:tc>
        <w:tc>
          <w:tcPr>
            <w:tcW w:w="1080" w:type="dxa"/>
            <w:noWrap/>
            <w:hideMark/>
          </w:tcPr>
          <w:p w14:paraId="2C99C17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2E720E1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274AB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70D37CB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tafe CF</w:t>
            </w:r>
          </w:p>
        </w:tc>
        <w:tc>
          <w:tcPr>
            <w:tcW w:w="1451" w:type="dxa"/>
            <w:noWrap/>
            <w:hideMark/>
          </w:tcPr>
          <w:p w14:paraId="7C63AA7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5500</w:t>
            </w:r>
          </w:p>
        </w:tc>
        <w:tc>
          <w:tcPr>
            <w:tcW w:w="1080" w:type="dxa"/>
            <w:noWrap/>
            <w:hideMark/>
          </w:tcPr>
          <w:p w14:paraId="1690073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48E42B71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8946AC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0D0C13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vante UD</w:t>
            </w:r>
          </w:p>
        </w:tc>
        <w:tc>
          <w:tcPr>
            <w:tcW w:w="1451" w:type="dxa"/>
            <w:noWrap/>
            <w:hideMark/>
          </w:tcPr>
          <w:p w14:paraId="03901C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3000</w:t>
            </w:r>
          </w:p>
        </w:tc>
        <w:tc>
          <w:tcPr>
            <w:tcW w:w="1080" w:type="dxa"/>
            <w:noWrap/>
            <w:hideMark/>
          </w:tcPr>
          <w:p w14:paraId="4A91728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58B649C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4636BE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Spain Primera Division</w:t>
            </w:r>
          </w:p>
        </w:tc>
        <w:tc>
          <w:tcPr>
            <w:tcW w:w="2640" w:type="dxa"/>
            <w:noWrap/>
            <w:hideMark/>
          </w:tcPr>
          <w:p w14:paraId="2530A08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D Eibar</w:t>
            </w:r>
          </w:p>
        </w:tc>
        <w:tc>
          <w:tcPr>
            <w:tcW w:w="1451" w:type="dxa"/>
            <w:noWrap/>
            <w:hideMark/>
          </w:tcPr>
          <w:p w14:paraId="558AC8F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3000</w:t>
            </w:r>
          </w:p>
        </w:tc>
        <w:tc>
          <w:tcPr>
            <w:tcW w:w="1080" w:type="dxa"/>
            <w:noWrap/>
            <w:hideMark/>
          </w:tcPr>
          <w:p w14:paraId="484D4E0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3E86506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438B00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DC5F5D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hletic Club de Bilbao</w:t>
            </w:r>
          </w:p>
        </w:tc>
        <w:tc>
          <w:tcPr>
            <w:tcW w:w="1451" w:type="dxa"/>
            <w:noWrap/>
            <w:hideMark/>
          </w:tcPr>
          <w:p w14:paraId="5E7588F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3000</w:t>
            </w:r>
          </w:p>
        </w:tc>
        <w:tc>
          <w:tcPr>
            <w:tcW w:w="1080" w:type="dxa"/>
            <w:noWrap/>
            <w:hideMark/>
          </w:tcPr>
          <w:p w14:paraId="5E13F40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38FDCB74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1C7ED7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DEDCAD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ranada CF</w:t>
            </w:r>
          </w:p>
        </w:tc>
        <w:tc>
          <w:tcPr>
            <w:tcW w:w="1451" w:type="dxa"/>
            <w:noWrap/>
            <w:hideMark/>
          </w:tcPr>
          <w:p w14:paraId="168B876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9000</w:t>
            </w:r>
          </w:p>
        </w:tc>
        <w:tc>
          <w:tcPr>
            <w:tcW w:w="1080" w:type="dxa"/>
            <w:noWrap/>
            <w:hideMark/>
          </w:tcPr>
          <w:p w14:paraId="01D73AF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0425007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B73040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066F28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portivo Alavés</w:t>
            </w:r>
          </w:p>
        </w:tc>
        <w:tc>
          <w:tcPr>
            <w:tcW w:w="1451" w:type="dxa"/>
            <w:noWrap/>
            <w:hideMark/>
          </w:tcPr>
          <w:p w14:paraId="7166702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5000</w:t>
            </w:r>
          </w:p>
        </w:tc>
        <w:tc>
          <w:tcPr>
            <w:tcW w:w="1080" w:type="dxa"/>
            <w:noWrap/>
            <w:hideMark/>
          </w:tcPr>
          <w:p w14:paraId="01E9DF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114341" w:rsidRPr="00114341" w14:paraId="256CE3C0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A8EE97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77A0233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ádiz CF</w:t>
            </w:r>
          </w:p>
        </w:tc>
        <w:tc>
          <w:tcPr>
            <w:tcW w:w="1451" w:type="dxa"/>
            <w:noWrap/>
            <w:hideMark/>
          </w:tcPr>
          <w:p w14:paraId="5574A6A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2000</w:t>
            </w:r>
          </w:p>
        </w:tc>
        <w:tc>
          <w:tcPr>
            <w:tcW w:w="1080" w:type="dxa"/>
            <w:noWrap/>
            <w:hideMark/>
          </w:tcPr>
          <w:p w14:paraId="772A1B7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37AE8BB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D69FAB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45C420A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C Celta</w:t>
            </w:r>
          </w:p>
        </w:tc>
        <w:tc>
          <w:tcPr>
            <w:tcW w:w="1451" w:type="dxa"/>
            <w:noWrap/>
            <w:hideMark/>
          </w:tcPr>
          <w:p w14:paraId="1024E51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7300</w:t>
            </w:r>
          </w:p>
        </w:tc>
        <w:tc>
          <w:tcPr>
            <w:tcW w:w="1080" w:type="dxa"/>
            <w:noWrap/>
            <w:hideMark/>
          </w:tcPr>
          <w:p w14:paraId="7276191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3C4DBAE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E3289A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33D8936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Valladolid CF</w:t>
            </w:r>
          </w:p>
        </w:tc>
        <w:tc>
          <w:tcPr>
            <w:tcW w:w="1451" w:type="dxa"/>
            <w:noWrap/>
            <w:hideMark/>
          </w:tcPr>
          <w:p w14:paraId="169BC34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5000</w:t>
            </w:r>
          </w:p>
        </w:tc>
        <w:tc>
          <w:tcPr>
            <w:tcW w:w="1080" w:type="dxa"/>
            <w:noWrap/>
            <w:hideMark/>
          </w:tcPr>
          <w:p w14:paraId="709FC4C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73486AA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D08D07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632522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D Huesca</w:t>
            </w:r>
          </w:p>
        </w:tc>
        <w:tc>
          <w:tcPr>
            <w:tcW w:w="1451" w:type="dxa"/>
            <w:noWrap/>
            <w:hideMark/>
          </w:tcPr>
          <w:p w14:paraId="7387663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5000</w:t>
            </w:r>
          </w:p>
        </w:tc>
        <w:tc>
          <w:tcPr>
            <w:tcW w:w="1080" w:type="dxa"/>
            <w:noWrap/>
            <w:hideMark/>
          </w:tcPr>
          <w:p w14:paraId="2C69D62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</w:tr>
      <w:tr w:rsidR="00114341" w:rsidRPr="00114341" w14:paraId="3F3F25A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C30917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E4A35F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lche CF</w:t>
            </w:r>
          </w:p>
        </w:tc>
        <w:tc>
          <w:tcPr>
            <w:tcW w:w="1451" w:type="dxa"/>
            <w:noWrap/>
            <w:hideMark/>
          </w:tcPr>
          <w:p w14:paraId="7004F82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8950</w:t>
            </w:r>
          </w:p>
        </w:tc>
        <w:tc>
          <w:tcPr>
            <w:tcW w:w="1080" w:type="dxa"/>
            <w:noWrap/>
            <w:hideMark/>
          </w:tcPr>
          <w:p w14:paraId="09AFFB0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114341" w:rsidRPr="00114341" w14:paraId="160DE4A1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4950C4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1505D77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yern München</w:t>
            </w:r>
          </w:p>
        </w:tc>
        <w:tc>
          <w:tcPr>
            <w:tcW w:w="1451" w:type="dxa"/>
            <w:noWrap/>
            <w:hideMark/>
          </w:tcPr>
          <w:p w14:paraId="1C28B77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02000</w:t>
            </w:r>
          </w:p>
        </w:tc>
        <w:tc>
          <w:tcPr>
            <w:tcW w:w="1080" w:type="dxa"/>
            <w:noWrap/>
            <w:hideMark/>
          </w:tcPr>
          <w:p w14:paraId="61124C8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3D8B3B4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E08C0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0C6B66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orussia Dortmund</w:t>
            </w:r>
          </w:p>
        </w:tc>
        <w:tc>
          <w:tcPr>
            <w:tcW w:w="1451" w:type="dxa"/>
            <w:noWrap/>
            <w:hideMark/>
          </w:tcPr>
          <w:p w14:paraId="024F374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14000</w:t>
            </w:r>
          </w:p>
        </w:tc>
        <w:tc>
          <w:tcPr>
            <w:tcW w:w="1080" w:type="dxa"/>
            <w:noWrap/>
            <w:hideMark/>
          </w:tcPr>
          <w:p w14:paraId="34084D5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74DCDD1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16DE04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0F4189D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yer 04 Leverkusen</w:t>
            </w:r>
          </w:p>
        </w:tc>
        <w:tc>
          <w:tcPr>
            <w:tcW w:w="1451" w:type="dxa"/>
            <w:noWrap/>
            <w:hideMark/>
          </w:tcPr>
          <w:p w14:paraId="6052B21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30000</w:t>
            </w:r>
          </w:p>
        </w:tc>
        <w:tc>
          <w:tcPr>
            <w:tcW w:w="1080" w:type="dxa"/>
            <w:noWrap/>
            <w:hideMark/>
          </w:tcPr>
          <w:p w14:paraId="5F87B94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62629589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819DF6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739CEAA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B Leipzig</w:t>
            </w:r>
          </w:p>
        </w:tc>
        <w:tc>
          <w:tcPr>
            <w:tcW w:w="1451" w:type="dxa"/>
            <w:noWrap/>
            <w:hideMark/>
          </w:tcPr>
          <w:p w14:paraId="65E3004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44550</w:t>
            </w:r>
          </w:p>
        </w:tc>
        <w:tc>
          <w:tcPr>
            <w:tcW w:w="1080" w:type="dxa"/>
            <w:noWrap/>
            <w:hideMark/>
          </w:tcPr>
          <w:p w14:paraId="508D938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33C20A8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B0F98A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05F865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fL Wolfsburg</w:t>
            </w:r>
          </w:p>
        </w:tc>
        <w:tc>
          <w:tcPr>
            <w:tcW w:w="1451" w:type="dxa"/>
            <w:noWrap/>
            <w:hideMark/>
          </w:tcPr>
          <w:p w14:paraId="0BB0E1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8000</w:t>
            </w:r>
          </w:p>
        </w:tc>
        <w:tc>
          <w:tcPr>
            <w:tcW w:w="1080" w:type="dxa"/>
            <w:noWrap/>
            <w:hideMark/>
          </w:tcPr>
          <w:p w14:paraId="1BBCC44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765E8E9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61B45E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4F5636E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orussia Mönchengladbach</w:t>
            </w:r>
          </w:p>
        </w:tc>
        <w:tc>
          <w:tcPr>
            <w:tcW w:w="1451" w:type="dxa"/>
            <w:noWrap/>
            <w:hideMark/>
          </w:tcPr>
          <w:p w14:paraId="39849F9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4600</w:t>
            </w:r>
          </w:p>
        </w:tc>
        <w:tc>
          <w:tcPr>
            <w:tcW w:w="1080" w:type="dxa"/>
            <w:noWrap/>
            <w:hideMark/>
          </w:tcPr>
          <w:p w14:paraId="2FEB711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364DE8C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49228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162D6B4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rtha BSC</w:t>
            </w:r>
          </w:p>
        </w:tc>
        <w:tc>
          <w:tcPr>
            <w:tcW w:w="1451" w:type="dxa"/>
            <w:noWrap/>
            <w:hideMark/>
          </w:tcPr>
          <w:p w14:paraId="67784A0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9500</w:t>
            </w:r>
          </w:p>
        </w:tc>
        <w:tc>
          <w:tcPr>
            <w:tcW w:w="1080" w:type="dxa"/>
            <w:noWrap/>
            <w:hideMark/>
          </w:tcPr>
          <w:p w14:paraId="0CBC7E8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7210218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5E863A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1F42CD9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SG 1899 Hoffenheim</w:t>
            </w:r>
          </w:p>
        </w:tc>
        <w:tc>
          <w:tcPr>
            <w:tcW w:w="1451" w:type="dxa"/>
            <w:noWrap/>
            <w:hideMark/>
          </w:tcPr>
          <w:p w14:paraId="60D5D2E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5000</w:t>
            </w:r>
          </w:p>
        </w:tc>
        <w:tc>
          <w:tcPr>
            <w:tcW w:w="1080" w:type="dxa"/>
            <w:noWrap/>
            <w:hideMark/>
          </w:tcPr>
          <w:p w14:paraId="0607BDF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34C126D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FE2D54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6C1C658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intracht Frankfurt</w:t>
            </w:r>
          </w:p>
        </w:tc>
        <w:tc>
          <w:tcPr>
            <w:tcW w:w="1451" w:type="dxa"/>
            <w:noWrap/>
            <w:hideMark/>
          </w:tcPr>
          <w:p w14:paraId="18708F9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5000</w:t>
            </w:r>
          </w:p>
        </w:tc>
        <w:tc>
          <w:tcPr>
            <w:tcW w:w="1080" w:type="dxa"/>
            <w:noWrap/>
            <w:hideMark/>
          </w:tcPr>
          <w:p w14:paraId="314164B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48174C1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0FC74C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017D7B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Schalke 04</w:t>
            </w:r>
          </w:p>
        </w:tc>
        <w:tc>
          <w:tcPr>
            <w:tcW w:w="1451" w:type="dxa"/>
            <w:noWrap/>
            <w:hideMark/>
          </w:tcPr>
          <w:p w14:paraId="4DBC86B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5000</w:t>
            </w:r>
          </w:p>
        </w:tc>
        <w:tc>
          <w:tcPr>
            <w:tcW w:w="1080" w:type="dxa"/>
            <w:noWrap/>
            <w:hideMark/>
          </w:tcPr>
          <w:p w14:paraId="5489DE0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0C20A60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0CF0C3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621539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Augsburg</w:t>
            </w:r>
          </w:p>
        </w:tc>
        <w:tc>
          <w:tcPr>
            <w:tcW w:w="1451" w:type="dxa"/>
            <w:noWrap/>
            <w:hideMark/>
          </w:tcPr>
          <w:p w14:paraId="6350BB8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4000</w:t>
            </w:r>
          </w:p>
        </w:tc>
        <w:tc>
          <w:tcPr>
            <w:tcW w:w="1080" w:type="dxa"/>
            <w:noWrap/>
            <w:hideMark/>
          </w:tcPr>
          <w:p w14:paraId="2B37861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4EA495C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B8D594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58A75F6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V Werder Bremen</w:t>
            </w:r>
          </w:p>
        </w:tc>
        <w:tc>
          <w:tcPr>
            <w:tcW w:w="1451" w:type="dxa"/>
            <w:noWrap/>
            <w:hideMark/>
          </w:tcPr>
          <w:p w14:paraId="28048F8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2000</w:t>
            </w:r>
          </w:p>
        </w:tc>
        <w:tc>
          <w:tcPr>
            <w:tcW w:w="1080" w:type="dxa"/>
            <w:noWrap/>
            <w:hideMark/>
          </w:tcPr>
          <w:p w14:paraId="5202C0A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114341" w:rsidRPr="00114341" w14:paraId="1ADA9A6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B12394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52D022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 FC Köln</w:t>
            </w:r>
          </w:p>
        </w:tc>
        <w:tc>
          <w:tcPr>
            <w:tcW w:w="1451" w:type="dxa"/>
            <w:noWrap/>
            <w:hideMark/>
          </w:tcPr>
          <w:p w14:paraId="4AB99C4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6000</w:t>
            </w:r>
          </w:p>
        </w:tc>
        <w:tc>
          <w:tcPr>
            <w:tcW w:w="1080" w:type="dxa"/>
            <w:noWrap/>
            <w:hideMark/>
          </w:tcPr>
          <w:p w14:paraId="4DADAD3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</w:tr>
      <w:tr w:rsidR="00114341" w:rsidRPr="00114341" w14:paraId="6F0FC84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F632F1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German 1. Bundesliga</w:t>
            </w:r>
          </w:p>
        </w:tc>
        <w:tc>
          <w:tcPr>
            <w:tcW w:w="2640" w:type="dxa"/>
            <w:noWrap/>
            <w:hideMark/>
          </w:tcPr>
          <w:p w14:paraId="2B11BFD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C Freiburg</w:t>
            </w:r>
          </w:p>
        </w:tc>
        <w:tc>
          <w:tcPr>
            <w:tcW w:w="1451" w:type="dxa"/>
            <w:noWrap/>
            <w:hideMark/>
          </w:tcPr>
          <w:p w14:paraId="62F8C5E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8000</w:t>
            </w:r>
          </w:p>
        </w:tc>
        <w:tc>
          <w:tcPr>
            <w:tcW w:w="1080" w:type="dxa"/>
            <w:noWrap/>
            <w:hideMark/>
          </w:tcPr>
          <w:p w14:paraId="7CCD67B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4960AE7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B83BAB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179FC83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 FSV Mainz 05</w:t>
            </w:r>
          </w:p>
        </w:tc>
        <w:tc>
          <w:tcPr>
            <w:tcW w:w="1451" w:type="dxa"/>
            <w:noWrap/>
            <w:hideMark/>
          </w:tcPr>
          <w:p w14:paraId="67D1B55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8000</w:t>
            </w:r>
          </w:p>
        </w:tc>
        <w:tc>
          <w:tcPr>
            <w:tcW w:w="1080" w:type="dxa"/>
            <w:noWrap/>
            <w:hideMark/>
          </w:tcPr>
          <w:p w14:paraId="7327652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392BF361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D11B35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4B190B1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 FC Union Berlin</w:t>
            </w:r>
          </w:p>
        </w:tc>
        <w:tc>
          <w:tcPr>
            <w:tcW w:w="1451" w:type="dxa"/>
            <w:noWrap/>
            <w:hideMark/>
          </w:tcPr>
          <w:p w14:paraId="1ACB0A9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0600</w:t>
            </w:r>
          </w:p>
        </w:tc>
        <w:tc>
          <w:tcPr>
            <w:tcW w:w="1080" w:type="dxa"/>
            <w:noWrap/>
            <w:hideMark/>
          </w:tcPr>
          <w:p w14:paraId="7A62BE5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2BAA5A2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624B4D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93B80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fB Stuttgart</w:t>
            </w:r>
          </w:p>
        </w:tc>
        <w:tc>
          <w:tcPr>
            <w:tcW w:w="1451" w:type="dxa"/>
            <w:noWrap/>
            <w:hideMark/>
          </w:tcPr>
          <w:p w14:paraId="6AB66A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1300</w:t>
            </w:r>
          </w:p>
        </w:tc>
        <w:tc>
          <w:tcPr>
            <w:tcW w:w="1080" w:type="dxa"/>
            <w:noWrap/>
            <w:hideMark/>
          </w:tcPr>
          <w:p w14:paraId="732D4B3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5723FC3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151BC1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77AADA4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SC Arminia Bielefeld</w:t>
            </w:r>
          </w:p>
        </w:tc>
        <w:tc>
          <w:tcPr>
            <w:tcW w:w="1451" w:type="dxa"/>
            <w:noWrap/>
            <w:hideMark/>
          </w:tcPr>
          <w:p w14:paraId="7085FBD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5000</w:t>
            </w:r>
          </w:p>
        </w:tc>
        <w:tc>
          <w:tcPr>
            <w:tcW w:w="1080" w:type="dxa"/>
            <w:noWrap/>
            <w:hideMark/>
          </w:tcPr>
          <w:p w14:paraId="5F1C2E2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2301ABC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A8FA69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13F6DC2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ris Saint-Germain</w:t>
            </w:r>
          </w:p>
        </w:tc>
        <w:tc>
          <w:tcPr>
            <w:tcW w:w="1451" w:type="dxa"/>
            <w:noWrap/>
            <w:hideMark/>
          </w:tcPr>
          <w:p w14:paraId="006984B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25550</w:t>
            </w:r>
          </w:p>
        </w:tc>
        <w:tc>
          <w:tcPr>
            <w:tcW w:w="1080" w:type="dxa"/>
            <w:noWrap/>
            <w:hideMark/>
          </w:tcPr>
          <w:p w14:paraId="6B15163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407216A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228905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393654A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S Monaco</w:t>
            </w:r>
          </w:p>
        </w:tc>
        <w:tc>
          <w:tcPr>
            <w:tcW w:w="1451" w:type="dxa"/>
            <w:noWrap/>
            <w:hideMark/>
          </w:tcPr>
          <w:p w14:paraId="7459D4C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54000</w:t>
            </w:r>
          </w:p>
        </w:tc>
        <w:tc>
          <w:tcPr>
            <w:tcW w:w="1080" w:type="dxa"/>
            <w:noWrap/>
            <w:hideMark/>
          </w:tcPr>
          <w:p w14:paraId="354558F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6C33617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3DBDD3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4C3151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lympique Lyonnais</w:t>
            </w:r>
          </w:p>
        </w:tc>
        <w:tc>
          <w:tcPr>
            <w:tcW w:w="1451" w:type="dxa"/>
            <w:noWrap/>
            <w:hideMark/>
          </w:tcPr>
          <w:p w14:paraId="5B0D32E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04000</w:t>
            </w:r>
          </w:p>
        </w:tc>
        <w:tc>
          <w:tcPr>
            <w:tcW w:w="1080" w:type="dxa"/>
            <w:noWrap/>
            <w:hideMark/>
          </w:tcPr>
          <w:p w14:paraId="2465B09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1FBCE36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A2E4A2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CDF77D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lympique de Marseille</w:t>
            </w:r>
          </w:p>
        </w:tc>
        <w:tc>
          <w:tcPr>
            <w:tcW w:w="1451" w:type="dxa"/>
            <w:noWrap/>
            <w:hideMark/>
          </w:tcPr>
          <w:p w14:paraId="1405130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0950</w:t>
            </w:r>
          </w:p>
        </w:tc>
        <w:tc>
          <w:tcPr>
            <w:tcW w:w="1080" w:type="dxa"/>
            <w:noWrap/>
            <w:hideMark/>
          </w:tcPr>
          <w:p w14:paraId="21B7B58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35C905B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C6C9F9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E332E0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ade Rennais FC</w:t>
            </w:r>
          </w:p>
        </w:tc>
        <w:tc>
          <w:tcPr>
            <w:tcW w:w="1451" w:type="dxa"/>
            <w:noWrap/>
            <w:hideMark/>
          </w:tcPr>
          <w:p w14:paraId="6C79E25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9000</w:t>
            </w:r>
          </w:p>
        </w:tc>
        <w:tc>
          <w:tcPr>
            <w:tcW w:w="1080" w:type="dxa"/>
            <w:noWrap/>
            <w:hideMark/>
          </w:tcPr>
          <w:p w14:paraId="1AEDF47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73A38F8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BEC76E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399A2B5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OSC Lille</w:t>
            </w:r>
          </w:p>
        </w:tc>
        <w:tc>
          <w:tcPr>
            <w:tcW w:w="1451" w:type="dxa"/>
            <w:noWrap/>
            <w:hideMark/>
          </w:tcPr>
          <w:p w14:paraId="6A7DCE6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7150</w:t>
            </w:r>
          </w:p>
        </w:tc>
        <w:tc>
          <w:tcPr>
            <w:tcW w:w="1080" w:type="dxa"/>
            <w:noWrap/>
            <w:hideMark/>
          </w:tcPr>
          <w:p w14:paraId="7764DDF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2681266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4C5858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089F9BE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GC Nice</w:t>
            </w:r>
          </w:p>
        </w:tc>
        <w:tc>
          <w:tcPr>
            <w:tcW w:w="1451" w:type="dxa"/>
            <w:noWrap/>
            <w:hideMark/>
          </w:tcPr>
          <w:p w14:paraId="6E2BBD6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6000</w:t>
            </w:r>
          </w:p>
        </w:tc>
        <w:tc>
          <w:tcPr>
            <w:tcW w:w="1080" w:type="dxa"/>
            <w:noWrap/>
            <w:hideMark/>
          </w:tcPr>
          <w:p w14:paraId="1F0F3C1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3085BB8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3AC2F4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3F9E0D5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Girondins de Bordeaux</w:t>
            </w:r>
          </w:p>
        </w:tc>
        <w:tc>
          <w:tcPr>
            <w:tcW w:w="1451" w:type="dxa"/>
            <w:noWrap/>
            <w:hideMark/>
          </w:tcPr>
          <w:p w14:paraId="2D734B1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4000</w:t>
            </w:r>
          </w:p>
        </w:tc>
        <w:tc>
          <w:tcPr>
            <w:tcW w:w="1080" w:type="dxa"/>
            <w:noWrap/>
            <w:hideMark/>
          </w:tcPr>
          <w:p w14:paraId="3B1505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6559BC8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577A27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9A0EEE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cing Club de Lens</w:t>
            </w:r>
          </w:p>
        </w:tc>
        <w:tc>
          <w:tcPr>
            <w:tcW w:w="1451" w:type="dxa"/>
            <w:noWrap/>
            <w:hideMark/>
          </w:tcPr>
          <w:p w14:paraId="1DF9B97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3000</w:t>
            </w:r>
          </w:p>
        </w:tc>
        <w:tc>
          <w:tcPr>
            <w:tcW w:w="1080" w:type="dxa"/>
            <w:noWrap/>
            <w:hideMark/>
          </w:tcPr>
          <w:p w14:paraId="104C976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3A120FF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EA1C2D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EBD408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ontpellier HSC</w:t>
            </w:r>
          </w:p>
        </w:tc>
        <w:tc>
          <w:tcPr>
            <w:tcW w:w="1451" w:type="dxa"/>
            <w:noWrap/>
            <w:hideMark/>
          </w:tcPr>
          <w:p w14:paraId="1D611CE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7000</w:t>
            </w:r>
          </w:p>
        </w:tc>
        <w:tc>
          <w:tcPr>
            <w:tcW w:w="1080" w:type="dxa"/>
            <w:noWrap/>
            <w:hideMark/>
          </w:tcPr>
          <w:p w14:paraId="319EF46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68604C6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1FC6C8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BDD189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S Saint-Étienne</w:t>
            </w:r>
          </w:p>
        </w:tc>
        <w:tc>
          <w:tcPr>
            <w:tcW w:w="1451" w:type="dxa"/>
            <w:noWrap/>
            <w:hideMark/>
          </w:tcPr>
          <w:p w14:paraId="5C04471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3100</w:t>
            </w:r>
          </w:p>
        </w:tc>
        <w:tc>
          <w:tcPr>
            <w:tcW w:w="1080" w:type="dxa"/>
            <w:noWrap/>
            <w:hideMark/>
          </w:tcPr>
          <w:p w14:paraId="2B293EF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037E8DC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15F4B9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4FE34FE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C Strasbourg Alsace</w:t>
            </w:r>
          </w:p>
        </w:tc>
        <w:tc>
          <w:tcPr>
            <w:tcW w:w="1451" w:type="dxa"/>
            <w:noWrap/>
            <w:hideMark/>
          </w:tcPr>
          <w:p w14:paraId="5E7CE9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5000</w:t>
            </w:r>
          </w:p>
        </w:tc>
        <w:tc>
          <w:tcPr>
            <w:tcW w:w="1080" w:type="dxa"/>
            <w:noWrap/>
            <w:hideMark/>
          </w:tcPr>
          <w:p w14:paraId="7927B60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114341" w:rsidRPr="00114341" w14:paraId="0D6F42D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911A1F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4808EE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Nantes</w:t>
            </w:r>
          </w:p>
        </w:tc>
        <w:tc>
          <w:tcPr>
            <w:tcW w:w="1451" w:type="dxa"/>
            <w:noWrap/>
            <w:hideMark/>
          </w:tcPr>
          <w:p w14:paraId="72F6F08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4000</w:t>
            </w:r>
          </w:p>
        </w:tc>
        <w:tc>
          <w:tcPr>
            <w:tcW w:w="1080" w:type="dxa"/>
            <w:noWrap/>
            <w:hideMark/>
          </w:tcPr>
          <w:p w14:paraId="06768F9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</w:tr>
      <w:tr w:rsidR="00114341" w:rsidRPr="00114341" w14:paraId="20B8EB8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063E1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12C77E2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gers SCO</w:t>
            </w:r>
          </w:p>
        </w:tc>
        <w:tc>
          <w:tcPr>
            <w:tcW w:w="1451" w:type="dxa"/>
            <w:noWrap/>
            <w:hideMark/>
          </w:tcPr>
          <w:p w14:paraId="0A403C1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1000</w:t>
            </w:r>
          </w:p>
        </w:tc>
        <w:tc>
          <w:tcPr>
            <w:tcW w:w="1080" w:type="dxa"/>
            <w:noWrap/>
            <w:hideMark/>
          </w:tcPr>
          <w:p w14:paraId="5D4E525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3C6C56B9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12FD6D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35185D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ade de Reims</w:t>
            </w:r>
          </w:p>
        </w:tc>
        <w:tc>
          <w:tcPr>
            <w:tcW w:w="1451" w:type="dxa"/>
            <w:noWrap/>
            <w:hideMark/>
          </w:tcPr>
          <w:p w14:paraId="798868A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0000</w:t>
            </w:r>
          </w:p>
        </w:tc>
        <w:tc>
          <w:tcPr>
            <w:tcW w:w="1080" w:type="dxa"/>
            <w:noWrap/>
            <w:hideMark/>
          </w:tcPr>
          <w:p w14:paraId="012325C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114341" w:rsidRPr="00114341" w14:paraId="75B8C43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347C97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1409438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Lorient</w:t>
            </w:r>
          </w:p>
        </w:tc>
        <w:tc>
          <w:tcPr>
            <w:tcW w:w="1451" w:type="dxa"/>
            <w:noWrap/>
            <w:hideMark/>
          </w:tcPr>
          <w:p w14:paraId="4271908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0000</w:t>
            </w:r>
          </w:p>
        </w:tc>
        <w:tc>
          <w:tcPr>
            <w:tcW w:w="1080" w:type="dxa"/>
            <w:noWrap/>
            <w:hideMark/>
          </w:tcPr>
          <w:p w14:paraId="19C355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6D38D2F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C4D9F0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8DA5FA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Metz</w:t>
            </w:r>
          </w:p>
        </w:tc>
        <w:tc>
          <w:tcPr>
            <w:tcW w:w="1451" w:type="dxa"/>
            <w:noWrap/>
            <w:hideMark/>
          </w:tcPr>
          <w:p w14:paraId="4C94658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1500</w:t>
            </w:r>
          </w:p>
        </w:tc>
        <w:tc>
          <w:tcPr>
            <w:tcW w:w="1080" w:type="dxa"/>
            <w:noWrap/>
            <w:hideMark/>
          </w:tcPr>
          <w:p w14:paraId="7407E06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6DCAC1F0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803329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6DB990D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îmes Olympique</w:t>
            </w:r>
          </w:p>
        </w:tc>
        <w:tc>
          <w:tcPr>
            <w:tcW w:w="1451" w:type="dxa"/>
            <w:noWrap/>
            <w:hideMark/>
          </w:tcPr>
          <w:p w14:paraId="02F77AB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6000</w:t>
            </w:r>
          </w:p>
        </w:tc>
        <w:tc>
          <w:tcPr>
            <w:tcW w:w="1080" w:type="dxa"/>
            <w:noWrap/>
            <w:hideMark/>
          </w:tcPr>
          <w:p w14:paraId="6B2B0E2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74C8D95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67F07F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260E78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ade Brestois 29</w:t>
            </w:r>
          </w:p>
        </w:tc>
        <w:tc>
          <w:tcPr>
            <w:tcW w:w="1451" w:type="dxa"/>
            <w:noWrap/>
            <w:hideMark/>
          </w:tcPr>
          <w:p w14:paraId="7A9F996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3000</w:t>
            </w:r>
          </w:p>
        </w:tc>
        <w:tc>
          <w:tcPr>
            <w:tcW w:w="1080" w:type="dxa"/>
            <w:noWrap/>
            <w:hideMark/>
          </w:tcPr>
          <w:p w14:paraId="57CD29C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</w:tr>
      <w:tr w:rsidR="00114341" w:rsidRPr="00114341" w14:paraId="3467DBC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8479A5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4DF959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ijon FCO</w:t>
            </w:r>
          </w:p>
        </w:tc>
        <w:tc>
          <w:tcPr>
            <w:tcW w:w="1451" w:type="dxa"/>
            <w:noWrap/>
            <w:hideMark/>
          </w:tcPr>
          <w:p w14:paraId="71E4647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3100</w:t>
            </w:r>
          </w:p>
        </w:tc>
        <w:tc>
          <w:tcPr>
            <w:tcW w:w="1080" w:type="dxa"/>
            <w:noWrap/>
            <w:hideMark/>
          </w:tcPr>
          <w:p w14:paraId="61EF4CF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114341" w:rsidRPr="00114341" w14:paraId="355B0FF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F66F81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7C47ACC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451" w:type="dxa"/>
            <w:noWrap/>
            <w:hideMark/>
          </w:tcPr>
          <w:p w14:paraId="64BBE06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65000</w:t>
            </w:r>
          </w:p>
        </w:tc>
        <w:tc>
          <w:tcPr>
            <w:tcW w:w="1080" w:type="dxa"/>
            <w:noWrap/>
            <w:hideMark/>
          </w:tcPr>
          <w:p w14:paraId="169D8D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0F0B433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17F960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16AA44B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451" w:type="dxa"/>
            <w:noWrap/>
            <w:hideMark/>
          </w:tcPr>
          <w:p w14:paraId="1D1BA5C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54000</w:t>
            </w:r>
          </w:p>
        </w:tc>
        <w:tc>
          <w:tcPr>
            <w:tcW w:w="1080" w:type="dxa"/>
            <w:noWrap/>
            <w:hideMark/>
          </w:tcPr>
          <w:p w14:paraId="48B2D1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07C1279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E1F7D6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591A0CF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451" w:type="dxa"/>
            <w:noWrap/>
            <w:hideMark/>
          </w:tcPr>
          <w:p w14:paraId="57703C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50000</w:t>
            </w:r>
          </w:p>
        </w:tc>
        <w:tc>
          <w:tcPr>
            <w:tcW w:w="1080" w:type="dxa"/>
            <w:noWrap/>
            <w:hideMark/>
          </w:tcPr>
          <w:p w14:paraId="07DEC1E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04AD39C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818849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7FA2E87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451" w:type="dxa"/>
            <w:noWrap/>
            <w:hideMark/>
          </w:tcPr>
          <w:p w14:paraId="27BE3BF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98000</w:t>
            </w:r>
          </w:p>
        </w:tc>
        <w:tc>
          <w:tcPr>
            <w:tcW w:w="1080" w:type="dxa"/>
            <w:noWrap/>
            <w:hideMark/>
          </w:tcPr>
          <w:p w14:paraId="480F0E8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2C47827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48EF80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7BCE628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451" w:type="dxa"/>
            <w:noWrap/>
            <w:hideMark/>
          </w:tcPr>
          <w:p w14:paraId="37A7FA5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42000</w:t>
            </w:r>
          </w:p>
        </w:tc>
        <w:tc>
          <w:tcPr>
            <w:tcW w:w="1080" w:type="dxa"/>
            <w:noWrap/>
            <w:hideMark/>
          </w:tcPr>
          <w:p w14:paraId="423CA9B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1F8D57E9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E65A0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2BDC2BD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451" w:type="dxa"/>
            <w:noWrap/>
            <w:hideMark/>
          </w:tcPr>
          <w:p w14:paraId="388AE5B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46000</w:t>
            </w:r>
          </w:p>
        </w:tc>
        <w:tc>
          <w:tcPr>
            <w:tcW w:w="1080" w:type="dxa"/>
            <w:noWrap/>
            <w:hideMark/>
          </w:tcPr>
          <w:p w14:paraId="439AAA8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7006E91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C724F1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English Premier League</w:t>
            </w:r>
          </w:p>
        </w:tc>
        <w:tc>
          <w:tcPr>
            <w:tcW w:w="2640" w:type="dxa"/>
            <w:noWrap/>
            <w:hideMark/>
          </w:tcPr>
          <w:p w14:paraId="1850660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icester City</w:t>
            </w:r>
          </w:p>
        </w:tc>
        <w:tc>
          <w:tcPr>
            <w:tcW w:w="1451" w:type="dxa"/>
            <w:noWrap/>
            <w:hideMark/>
          </w:tcPr>
          <w:p w14:paraId="5F677B2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81000</w:t>
            </w:r>
          </w:p>
        </w:tc>
        <w:tc>
          <w:tcPr>
            <w:tcW w:w="1080" w:type="dxa"/>
            <w:noWrap/>
            <w:hideMark/>
          </w:tcPr>
          <w:p w14:paraId="1FED5C9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5446B80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42A2E4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713EB99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verton</w:t>
            </w:r>
          </w:p>
        </w:tc>
        <w:tc>
          <w:tcPr>
            <w:tcW w:w="1451" w:type="dxa"/>
            <w:noWrap/>
            <w:hideMark/>
          </w:tcPr>
          <w:p w14:paraId="0E63384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72000</w:t>
            </w:r>
          </w:p>
        </w:tc>
        <w:tc>
          <w:tcPr>
            <w:tcW w:w="1080" w:type="dxa"/>
            <w:noWrap/>
            <w:hideMark/>
          </w:tcPr>
          <w:p w14:paraId="0F7345B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520A6C2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80FAF8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CCCA71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ulham</w:t>
            </w:r>
          </w:p>
        </w:tc>
        <w:tc>
          <w:tcPr>
            <w:tcW w:w="1451" w:type="dxa"/>
            <w:noWrap/>
            <w:hideMark/>
          </w:tcPr>
          <w:p w14:paraId="623375F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16000</w:t>
            </w:r>
          </w:p>
        </w:tc>
        <w:tc>
          <w:tcPr>
            <w:tcW w:w="1080" w:type="dxa"/>
            <w:noWrap/>
            <w:hideMark/>
          </w:tcPr>
          <w:p w14:paraId="6B41B00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5FA2A3C4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4E336B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BB790B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olverhampton Wanderers</w:t>
            </w:r>
          </w:p>
        </w:tc>
        <w:tc>
          <w:tcPr>
            <w:tcW w:w="1451" w:type="dxa"/>
            <w:noWrap/>
            <w:hideMark/>
          </w:tcPr>
          <w:p w14:paraId="5C3825E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44000</w:t>
            </w:r>
          </w:p>
        </w:tc>
        <w:tc>
          <w:tcPr>
            <w:tcW w:w="1080" w:type="dxa"/>
            <w:noWrap/>
            <w:hideMark/>
          </w:tcPr>
          <w:p w14:paraId="711221A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2CD5E02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D717FC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063FCC8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eds United</w:t>
            </w:r>
          </w:p>
        </w:tc>
        <w:tc>
          <w:tcPr>
            <w:tcW w:w="1451" w:type="dxa"/>
            <w:noWrap/>
            <w:hideMark/>
          </w:tcPr>
          <w:p w14:paraId="5895818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12500</w:t>
            </w:r>
          </w:p>
        </w:tc>
        <w:tc>
          <w:tcPr>
            <w:tcW w:w="1080" w:type="dxa"/>
            <w:noWrap/>
            <w:hideMark/>
          </w:tcPr>
          <w:p w14:paraId="7A97CE6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05B0256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405A59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07AF69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est Bromwich Albion</w:t>
            </w:r>
          </w:p>
        </w:tc>
        <w:tc>
          <w:tcPr>
            <w:tcW w:w="1451" w:type="dxa"/>
            <w:noWrap/>
            <w:hideMark/>
          </w:tcPr>
          <w:p w14:paraId="6F74070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61000</w:t>
            </w:r>
          </w:p>
        </w:tc>
        <w:tc>
          <w:tcPr>
            <w:tcW w:w="1080" w:type="dxa"/>
            <w:noWrap/>
            <w:hideMark/>
          </w:tcPr>
          <w:p w14:paraId="513F551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114341" w:rsidRPr="00114341" w14:paraId="0317560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197B64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438EE8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ston Villa</w:t>
            </w:r>
          </w:p>
        </w:tc>
        <w:tc>
          <w:tcPr>
            <w:tcW w:w="1451" w:type="dxa"/>
            <w:noWrap/>
            <w:hideMark/>
          </w:tcPr>
          <w:p w14:paraId="5722987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41000</w:t>
            </w:r>
          </w:p>
        </w:tc>
        <w:tc>
          <w:tcPr>
            <w:tcW w:w="1080" w:type="dxa"/>
            <w:noWrap/>
            <w:hideMark/>
          </w:tcPr>
          <w:p w14:paraId="6540D42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</w:tr>
      <w:tr w:rsidR="00114341" w:rsidRPr="00114341" w14:paraId="52111E2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14C02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BF8108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rystal Palace</w:t>
            </w:r>
          </w:p>
        </w:tc>
        <w:tc>
          <w:tcPr>
            <w:tcW w:w="1451" w:type="dxa"/>
            <w:noWrap/>
            <w:hideMark/>
          </w:tcPr>
          <w:p w14:paraId="069E1CE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31000</w:t>
            </w:r>
          </w:p>
        </w:tc>
        <w:tc>
          <w:tcPr>
            <w:tcW w:w="1080" w:type="dxa"/>
            <w:noWrap/>
            <w:hideMark/>
          </w:tcPr>
          <w:p w14:paraId="7AC77C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5AB9A9F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5BE16D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187EB55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righton &amp; Hove Albion</w:t>
            </w:r>
          </w:p>
        </w:tc>
        <w:tc>
          <w:tcPr>
            <w:tcW w:w="1451" w:type="dxa"/>
            <w:noWrap/>
            <w:hideMark/>
          </w:tcPr>
          <w:p w14:paraId="5000451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68000</w:t>
            </w:r>
          </w:p>
        </w:tc>
        <w:tc>
          <w:tcPr>
            <w:tcW w:w="1080" w:type="dxa"/>
            <w:noWrap/>
            <w:hideMark/>
          </w:tcPr>
          <w:p w14:paraId="356765D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114341" w:rsidRPr="00114341" w14:paraId="6BF013E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FBA348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57F24E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outhampton</w:t>
            </w:r>
          </w:p>
        </w:tc>
        <w:tc>
          <w:tcPr>
            <w:tcW w:w="1451" w:type="dxa"/>
            <w:noWrap/>
            <w:hideMark/>
          </w:tcPr>
          <w:p w14:paraId="39B741F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21000</w:t>
            </w:r>
          </w:p>
        </w:tc>
        <w:tc>
          <w:tcPr>
            <w:tcW w:w="1080" w:type="dxa"/>
            <w:noWrap/>
            <w:hideMark/>
          </w:tcPr>
          <w:p w14:paraId="466A028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4F61E32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437EEA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20CBCBB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ewcastle United</w:t>
            </w:r>
          </w:p>
        </w:tc>
        <w:tc>
          <w:tcPr>
            <w:tcW w:w="1451" w:type="dxa"/>
            <w:noWrap/>
            <w:hideMark/>
          </w:tcPr>
          <w:p w14:paraId="455240B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3000</w:t>
            </w:r>
          </w:p>
        </w:tc>
        <w:tc>
          <w:tcPr>
            <w:tcW w:w="1080" w:type="dxa"/>
            <w:noWrap/>
            <w:hideMark/>
          </w:tcPr>
          <w:p w14:paraId="7F893FC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19584C4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95452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32E2FC4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urnley</w:t>
            </w:r>
          </w:p>
        </w:tc>
        <w:tc>
          <w:tcPr>
            <w:tcW w:w="1451" w:type="dxa"/>
            <w:noWrap/>
            <w:hideMark/>
          </w:tcPr>
          <w:p w14:paraId="48F4B94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26000</w:t>
            </w:r>
          </w:p>
        </w:tc>
        <w:tc>
          <w:tcPr>
            <w:tcW w:w="1080" w:type="dxa"/>
            <w:noWrap/>
            <w:hideMark/>
          </w:tcPr>
          <w:p w14:paraId="6F75E82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6BFFAF7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B73227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3AFE5E4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est Ham United</w:t>
            </w:r>
          </w:p>
        </w:tc>
        <w:tc>
          <w:tcPr>
            <w:tcW w:w="1451" w:type="dxa"/>
            <w:noWrap/>
            <w:hideMark/>
          </w:tcPr>
          <w:p w14:paraId="4B73162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0000</w:t>
            </w:r>
          </w:p>
        </w:tc>
        <w:tc>
          <w:tcPr>
            <w:tcW w:w="1080" w:type="dxa"/>
            <w:noWrap/>
            <w:hideMark/>
          </w:tcPr>
          <w:p w14:paraId="192643B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</w:tr>
      <w:tr w:rsidR="00114341" w:rsidRPr="00114341" w14:paraId="695048E0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AFC7E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539EBB4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heffield United</w:t>
            </w:r>
          </w:p>
        </w:tc>
        <w:tc>
          <w:tcPr>
            <w:tcW w:w="1451" w:type="dxa"/>
            <w:noWrap/>
            <w:hideMark/>
          </w:tcPr>
          <w:p w14:paraId="0B83FAA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4000</w:t>
            </w:r>
          </w:p>
        </w:tc>
        <w:tc>
          <w:tcPr>
            <w:tcW w:w="1080" w:type="dxa"/>
            <w:noWrap/>
            <w:hideMark/>
          </w:tcPr>
          <w:p w14:paraId="61327F7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114341" w:rsidRPr="00114341" w14:paraId="3E471DF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8089B0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D2F693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r</w:t>
            </w:r>
          </w:p>
        </w:tc>
        <w:tc>
          <w:tcPr>
            <w:tcW w:w="1451" w:type="dxa"/>
            <w:noWrap/>
            <w:hideMark/>
          </w:tcPr>
          <w:p w14:paraId="6EE3C2A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76000</w:t>
            </w:r>
          </w:p>
        </w:tc>
        <w:tc>
          <w:tcPr>
            <w:tcW w:w="1080" w:type="dxa"/>
            <w:noWrap/>
            <w:hideMark/>
          </w:tcPr>
          <w:p w14:paraId="32B0A8C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7E9EEFF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955D13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7C4728A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Juventus</w:t>
            </w:r>
          </w:p>
        </w:tc>
        <w:tc>
          <w:tcPr>
            <w:tcW w:w="1451" w:type="dxa"/>
            <w:noWrap/>
            <w:hideMark/>
          </w:tcPr>
          <w:p w14:paraId="50F079E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61000</w:t>
            </w:r>
          </w:p>
        </w:tc>
        <w:tc>
          <w:tcPr>
            <w:tcW w:w="1080" w:type="dxa"/>
            <w:noWrap/>
            <w:hideMark/>
          </w:tcPr>
          <w:p w14:paraId="34821CF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5F9019A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2690A0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2B2C86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apoli</w:t>
            </w:r>
          </w:p>
        </w:tc>
        <w:tc>
          <w:tcPr>
            <w:tcW w:w="1451" w:type="dxa"/>
            <w:noWrap/>
            <w:hideMark/>
          </w:tcPr>
          <w:p w14:paraId="1FBDBA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33000</w:t>
            </w:r>
          </w:p>
        </w:tc>
        <w:tc>
          <w:tcPr>
            <w:tcW w:w="1080" w:type="dxa"/>
            <w:noWrap/>
            <w:hideMark/>
          </w:tcPr>
          <w:p w14:paraId="4CB53A7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24000DC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636022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50FC5E4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azio</w:t>
            </w:r>
          </w:p>
        </w:tc>
        <w:tc>
          <w:tcPr>
            <w:tcW w:w="1451" w:type="dxa"/>
            <w:noWrap/>
            <w:hideMark/>
          </w:tcPr>
          <w:p w14:paraId="7CB92BF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13000</w:t>
            </w:r>
          </w:p>
        </w:tc>
        <w:tc>
          <w:tcPr>
            <w:tcW w:w="1080" w:type="dxa"/>
            <w:noWrap/>
            <w:hideMark/>
          </w:tcPr>
          <w:p w14:paraId="66D8BE0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29461C6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11C89D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2EDFF59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alanta</w:t>
            </w:r>
          </w:p>
        </w:tc>
        <w:tc>
          <w:tcPr>
            <w:tcW w:w="1451" w:type="dxa"/>
            <w:noWrap/>
            <w:hideMark/>
          </w:tcPr>
          <w:p w14:paraId="60DC589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97000</w:t>
            </w:r>
          </w:p>
        </w:tc>
        <w:tc>
          <w:tcPr>
            <w:tcW w:w="1080" w:type="dxa"/>
            <w:noWrap/>
            <w:hideMark/>
          </w:tcPr>
          <w:p w14:paraId="003FC3C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6012A1F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1BC925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3A4692D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oma</w:t>
            </w:r>
          </w:p>
        </w:tc>
        <w:tc>
          <w:tcPr>
            <w:tcW w:w="1451" w:type="dxa"/>
            <w:noWrap/>
            <w:hideMark/>
          </w:tcPr>
          <w:p w14:paraId="407CBC7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92000</w:t>
            </w:r>
          </w:p>
        </w:tc>
        <w:tc>
          <w:tcPr>
            <w:tcW w:w="1080" w:type="dxa"/>
            <w:noWrap/>
            <w:hideMark/>
          </w:tcPr>
          <w:p w14:paraId="0C56269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52C976F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5DCE61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4673B3E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iorentina</w:t>
            </w:r>
          </w:p>
        </w:tc>
        <w:tc>
          <w:tcPr>
            <w:tcW w:w="1451" w:type="dxa"/>
            <w:noWrap/>
            <w:hideMark/>
          </w:tcPr>
          <w:p w14:paraId="5FC9A3E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7550</w:t>
            </w:r>
          </w:p>
        </w:tc>
        <w:tc>
          <w:tcPr>
            <w:tcW w:w="1080" w:type="dxa"/>
            <w:noWrap/>
            <w:hideMark/>
          </w:tcPr>
          <w:p w14:paraId="55A26A0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44F47B2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5E5A9F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26B6201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rino</w:t>
            </w:r>
          </w:p>
        </w:tc>
        <w:tc>
          <w:tcPr>
            <w:tcW w:w="1451" w:type="dxa"/>
            <w:noWrap/>
            <w:hideMark/>
          </w:tcPr>
          <w:p w14:paraId="33FA683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2000</w:t>
            </w:r>
          </w:p>
        </w:tc>
        <w:tc>
          <w:tcPr>
            <w:tcW w:w="1080" w:type="dxa"/>
            <w:noWrap/>
            <w:hideMark/>
          </w:tcPr>
          <w:p w14:paraId="287C55C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7737BB0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226682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4676953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lan</w:t>
            </w:r>
          </w:p>
        </w:tc>
        <w:tc>
          <w:tcPr>
            <w:tcW w:w="1451" w:type="dxa"/>
            <w:noWrap/>
            <w:hideMark/>
          </w:tcPr>
          <w:p w14:paraId="4E46E19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7000</w:t>
            </w:r>
          </w:p>
        </w:tc>
        <w:tc>
          <w:tcPr>
            <w:tcW w:w="1080" w:type="dxa"/>
            <w:noWrap/>
            <w:hideMark/>
          </w:tcPr>
          <w:p w14:paraId="1049B88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000A622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00EBBA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4042EEA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ssuolo</w:t>
            </w:r>
          </w:p>
        </w:tc>
        <w:tc>
          <w:tcPr>
            <w:tcW w:w="1451" w:type="dxa"/>
            <w:noWrap/>
            <w:hideMark/>
          </w:tcPr>
          <w:p w14:paraId="62C9905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9000</w:t>
            </w:r>
          </w:p>
        </w:tc>
        <w:tc>
          <w:tcPr>
            <w:tcW w:w="1080" w:type="dxa"/>
            <w:noWrap/>
            <w:hideMark/>
          </w:tcPr>
          <w:p w14:paraId="69B280F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5557E66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963D3D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75C209D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rma</w:t>
            </w:r>
          </w:p>
        </w:tc>
        <w:tc>
          <w:tcPr>
            <w:tcW w:w="1451" w:type="dxa"/>
            <w:noWrap/>
            <w:hideMark/>
          </w:tcPr>
          <w:p w14:paraId="3000497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9000</w:t>
            </w:r>
          </w:p>
        </w:tc>
        <w:tc>
          <w:tcPr>
            <w:tcW w:w="1080" w:type="dxa"/>
            <w:noWrap/>
            <w:hideMark/>
          </w:tcPr>
          <w:p w14:paraId="160EEA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53DB2741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83003B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550B8A0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ologna</w:t>
            </w:r>
          </w:p>
        </w:tc>
        <w:tc>
          <w:tcPr>
            <w:tcW w:w="1451" w:type="dxa"/>
            <w:noWrap/>
            <w:hideMark/>
          </w:tcPr>
          <w:p w14:paraId="36BBF74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8000</w:t>
            </w:r>
          </w:p>
        </w:tc>
        <w:tc>
          <w:tcPr>
            <w:tcW w:w="1080" w:type="dxa"/>
            <w:noWrap/>
            <w:hideMark/>
          </w:tcPr>
          <w:p w14:paraId="64094CF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114341" w:rsidRPr="00114341" w14:paraId="31138A4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97DBBF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79F99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gliari</w:t>
            </w:r>
          </w:p>
        </w:tc>
        <w:tc>
          <w:tcPr>
            <w:tcW w:w="1451" w:type="dxa"/>
            <w:noWrap/>
            <w:hideMark/>
          </w:tcPr>
          <w:p w14:paraId="10BFE17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6000</w:t>
            </w:r>
          </w:p>
        </w:tc>
        <w:tc>
          <w:tcPr>
            <w:tcW w:w="1080" w:type="dxa"/>
            <w:noWrap/>
            <w:hideMark/>
          </w:tcPr>
          <w:p w14:paraId="2C39663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</w:tr>
      <w:tr w:rsidR="00114341" w:rsidRPr="00114341" w14:paraId="224789D4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5AD6D8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794FF82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llas Verona</w:t>
            </w:r>
          </w:p>
        </w:tc>
        <w:tc>
          <w:tcPr>
            <w:tcW w:w="1451" w:type="dxa"/>
            <w:noWrap/>
            <w:hideMark/>
          </w:tcPr>
          <w:p w14:paraId="0BEF289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6000</w:t>
            </w:r>
          </w:p>
        </w:tc>
        <w:tc>
          <w:tcPr>
            <w:tcW w:w="1080" w:type="dxa"/>
            <w:noWrap/>
            <w:hideMark/>
          </w:tcPr>
          <w:p w14:paraId="70F5D70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1022215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D7F52C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89737B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ezia</w:t>
            </w:r>
          </w:p>
        </w:tc>
        <w:tc>
          <w:tcPr>
            <w:tcW w:w="1451" w:type="dxa"/>
            <w:noWrap/>
            <w:hideMark/>
          </w:tcPr>
          <w:p w14:paraId="2C4153C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0000</w:t>
            </w:r>
          </w:p>
        </w:tc>
        <w:tc>
          <w:tcPr>
            <w:tcW w:w="1080" w:type="dxa"/>
            <w:noWrap/>
            <w:hideMark/>
          </w:tcPr>
          <w:p w14:paraId="6136D8A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114341" w:rsidRPr="00114341" w14:paraId="0A83023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866A41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Italian Serie A</w:t>
            </w:r>
          </w:p>
        </w:tc>
        <w:tc>
          <w:tcPr>
            <w:tcW w:w="2640" w:type="dxa"/>
            <w:noWrap/>
            <w:hideMark/>
          </w:tcPr>
          <w:p w14:paraId="64B1956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dinese</w:t>
            </w:r>
          </w:p>
        </w:tc>
        <w:tc>
          <w:tcPr>
            <w:tcW w:w="1451" w:type="dxa"/>
            <w:noWrap/>
            <w:hideMark/>
          </w:tcPr>
          <w:p w14:paraId="0BBDF0E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5450</w:t>
            </w:r>
          </w:p>
        </w:tc>
        <w:tc>
          <w:tcPr>
            <w:tcW w:w="1080" w:type="dxa"/>
            <w:noWrap/>
            <w:hideMark/>
          </w:tcPr>
          <w:p w14:paraId="10CFAF4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5C4D19A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EF8DB4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C0066A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noa</w:t>
            </w:r>
          </w:p>
        </w:tc>
        <w:tc>
          <w:tcPr>
            <w:tcW w:w="1451" w:type="dxa"/>
            <w:noWrap/>
            <w:hideMark/>
          </w:tcPr>
          <w:p w14:paraId="066F72F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5700</w:t>
            </w:r>
          </w:p>
        </w:tc>
        <w:tc>
          <w:tcPr>
            <w:tcW w:w="1080" w:type="dxa"/>
            <w:noWrap/>
            <w:hideMark/>
          </w:tcPr>
          <w:p w14:paraId="7C9ADE3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1A86F37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4DD5AB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AED991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mpdoria</w:t>
            </w:r>
          </w:p>
        </w:tc>
        <w:tc>
          <w:tcPr>
            <w:tcW w:w="1451" w:type="dxa"/>
            <w:noWrap/>
            <w:hideMark/>
          </w:tcPr>
          <w:p w14:paraId="5816B7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0000</w:t>
            </w:r>
          </w:p>
        </w:tc>
        <w:tc>
          <w:tcPr>
            <w:tcW w:w="1080" w:type="dxa"/>
            <w:noWrap/>
            <w:hideMark/>
          </w:tcPr>
          <w:p w14:paraId="7A97543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6B230E5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637C1B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640FC2B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enevento</w:t>
            </w:r>
          </w:p>
        </w:tc>
        <w:tc>
          <w:tcPr>
            <w:tcW w:w="1451" w:type="dxa"/>
            <w:noWrap/>
            <w:hideMark/>
          </w:tcPr>
          <w:p w14:paraId="4BAD4DD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5900</w:t>
            </w:r>
          </w:p>
        </w:tc>
        <w:tc>
          <w:tcPr>
            <w:tcW w:w="1080" w:type="dxa"/>
            <w:noWrap/>
            <w:hideMark/>
          </w:tcPr>
          <w:p w14:paraId="528FA11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</w:tr>
      <w:tr w:rsidR="00114341" w:rsidRPr="00114341" w14:paraId="72FA1FB4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AE9576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24C9D3D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rotone</w:t>
            </w:r>
          </w:p>
        </w:tc>
        <w:tc>
          <w:tcPr>
            <w:tcW w:w="1451" w:type="dxa"/>
            <w:noWrap/>
            <w:hideMark/>
          </w:tcPr>
          <w:p w14:paraId="6DCFDFE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0300</w:t>
            </w:r>
          </w:p>
        </w:tc>
        <w:tc>
          <w:tcPr>
            <w:tcW w:w="1080" w:type="dxa"/>
            <w:noWrap/>
            <w:hideMark/>
          </w:tcPr>
          <w:p w14:paraId="5ACC843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</w:tbl>
    <w:p w14:paraId="632C02EC" w14:textId="4B4AB5A1" w:rsidR="00023AA5" w:rsidRDefault="00023AA5" w:rsidP="005F6C82">
      <w:pPr>
        <w:rPr>
          <w:sz w:val="24"/>
          <w:szCs w:val="24"/>
        </w:rPr>
      </w:pP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5593"/>
        <w:gridCol w:w="2703"/>
      </w:tblGrid>
      <w:tr w:rsidR="00114341" w:rsidRPr="00114341" w14:paraId="089CDBA3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6E0A53E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ague_name</w:t>
            </w:r>
          </w:p>
        </w:tc>
        <w:tc>
          <w:tcPr>
            <w:tcW w:w="1629" w:type="pct"/>
            <w:noWrap/>
            <w:hideMark/>
          </w:tcPr>
          <w:p w14:paraId="1D4203E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verage</w:t>
            </w:r>
          </w:p>
        </w:tc>
      </w:tr>
      <w:tr w:rsidR="00114341" w:rsidRPr="00114341" w14:paraId="4A83056D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04A2B57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1629" w:type="pct"/>
            <w:noWrap/>
            <w:hideMark/>
          </w:tcPr>
          <w:p w14:paraId="7118410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3367.5</w:t>
            </w:r>
          </w:p>
        </w:tc>
      </w:tr>
      <w:tr w:rsidR="00114341" w:rsidRPr="00114341" w14:paraId="1F9B8B73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1F7411D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1629" w:type="pct"/>
            <w:noWrap/>
            <w:hideMark/>
          </w:tcPr>
          <w:p w14:paraId="42DC7C5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2919.4</w:t>
            </w:r>
          </w:p>
        </w:tc>
      </w:tr>
      <w:tr w:rsidR="00114341" w:rsidRPr="00114341" w14:paraId="04DF3EFE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2D416C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1629" w:type="pct"/>
            <w:noWrap/>
            <w:hideMark/>
          </w:tcPr>
          <w:p w14:paraId="41F8E7B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0195</w:t>
            </w:r>
          </w:p>
        </w:tc>
      </w:tr>
      <w:tr w:rsidR="00114341" w:rsidRPr="00114341" w14:paraId="617DCBF5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0380370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1629" w:type="pct"/>
            <w:noWrap/>
            <w:hideMark/>
          </w:tcPr>
          <w:p w14:paraId="68CB7CC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31533</w:t>
            </w:r>
          </w:p>
        </w:tc>
      </w:tr>
      <w:tr w:rsidR="00114341" w:rsidRPr="00114341" w14:paraId="7DEBE524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320659A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1629" w:type="pct"/>
            <w:noWrap/>
            <w:hideMark/>
          </w:tcPr>
          <w:p w14:paraId="38AA723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05275</w:t>
            </w:r>
          </w:p>
        </w:tc>
      </w:tr>
    </w:tbl>
    <w:p w14:paraId="0C26C645" w14:textId="2578D55B" w:rsidR="00114341" w:rsidRDefault="00114341" w:rsidP="005F6C82">
      <w:pPr>
        <w:rPr>
          <w:sz w:val="24"/>
          <w:szCs w:val="24"/>
        </w:rPr>
      </w:pP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5587"/>
        <w:gridCol w:w="2709"/>
      </w:tblGrid>
      <w:tr w:rsidR="00114341" w:rsidRPr="00114341" w14:paraId="3AA53EE6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1188B50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ague_name</w:t>
            </w:r>
          </w:p>
        </w:tc>
        <w:tc>
          <w:tcPr>
            <w:tcW w:w="1633" w:type="pct"/>
            <w:noWrap/>
            <w:hideMark/>
          </w:tcPr>
          <w:p w14:paraId="44959C9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andard deviation</w:t>
            </w:r>
          </w:p>
        </w:tc>
      </w:tr>
      <w:tr w:rsidR="00114341" w:rsidRPr="00114341" w14:paraId="67A13E91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706AC29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1633" w:type="pct"/>
            <w:noWrap/>
            <w:hideMark/>
          </w:tcPr>
          <w:p w14:paraId="4AB6F3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5994.7</w:t>
            </w:r>
          </w:p>
        </w:tc>
      </w:tr>
      <w:tr w:rsidR="00114341" w:rsidRPr="00114341" w14:paraId="530CE184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2FEA403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1633" w:type="pct"/>
            <w:noWrap/>
            <w:hideMark/>
          </w:tcPr>
          <w:p w14:paraId="48ADEA9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2336.4</w:t>
            </w:r>
          </w:p>
        </w:tc>
      </w:tr>
      <w:tr w:rsidR="00114341" w:rsidRPr="00114341" w14:paraId="6F34E725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3034762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1633" w:type="pct"/>
            <w:noWrap/>
            <w:hideMark/>
          </w:tcPr>
          <w:p w14:paraId="67A63B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6719.2</w:t>
            </w:r>
          </w:p>
        </w:tc>
      </w:tr>
      <w:tr w:rsidR="00114341" w:rsidRPr="00114341" w14:paraId="291055C0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5B946CD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1633" w:type="pct"/>
            <w:noWrap/>
            <w:hideMark/>
          </w:tcPr>
          <w:p w14:paraId="681FDA8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5735.8</w:t>
            </w:r>
          </w:p>
        </w:tc>
      </w:tr>
      <w:tr w:rsidR="00114341" w:rsidRPr="00114341" w14:paraId="29C0BB04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72B66A4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1633" w:type="pct"/>
            <w:noWrap/>
            <w:hideMark/>
          </w:tcPr>
          <w:p w14:paraId="5B1759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81632</w:t>
            </w:r>
          </w:p>
        </w:tc>
      </w:tr>
    </w:tbl>
    <w:p w14:paraId="0CE99B75" w14:textId="77777777" w:rsidR="00114341" w:rsidRDefault="00114341" w:rsidP="005F6C82">
      <w:pPr>
        <w:rPr>
          <w:sz w:val="24"/>
          <w:szCs w:val="24"/>
        </w:rPr>
      </w:pPr>
    </w:p>
    <w:p w14:paraId="17D13342" w14:textId="7CD86612" w:rsidR="005F6C82" w:rsidRDefault="00023AA5" w:rsidP="005F6C82">
      <w:pPr>
        <w:rPr>
          <w:sz w:val="24"/>
          <w:szCs w:val="24"/>
        </w:rPr>
      </w:pPr>
      <w:r>
        <w:rPr>
          <w:sz w:val="24"/>
          <w:szCs w:val="24"/>
        </w:rPr>
        <w:t>c</w:t>
      </w:r>
      <w:r w:rsidR="00C80562">
        <w:rPr>
          <w:sz w:val="24"/>
          <w:szCs w:val="24"/>
        </w:rPr>
        <w:t xml:space="preserve">. </w:t>
      </w:r>
      <w:r w:rsidR="005F6C82">
        <w:rPr>
          <w:rFonts w:hint="eastAsia"/>
          <w:sz w:val="24"/>
          <w:szCs w:val="24"/>
        </w:rPr>
        <w:t>D</w:t>
      </w:r>
      <w:r w:rsidR="005F6C82">
        <w:rPr>
          <w:sz w:val="24"/>
          <w:szCs w:val="24"/>
        </w:rPr>
        <w:t>ata Visualization</w:t>
      </w:r>
    </w:p>
    <w:p w14:paraId="2E0954A0" w14:textId="3320F7A0" w:rsidR="005F6C82" w:rsidRPr="005F6C82" w:rsidRDefault="00883922" w:rsidP="005F6C8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C87677" wp14:editId="16F7AA7C">
            <wp:extent cx="5274310" cy="4608195"/>
            <wp:effectExtent l="0" t="0" r="2540" b="1905"/>
            <wp:docPr id="5" name="图表 5">
              <a:extLst xmlns:a="http://schemas.openxmlformats.org/drawingml/2006/main">
                <a:ext uri="{FF2B5EF4-FFF2-40B4-BE49-F238E27FC236}">
                  <a16:creationId xmlns:a16="http://schemas.microsoft.com/office/drawing/2014/main" id="{E65484C1-8420-415A-8EA9-A7CF3A22707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ED39789" w14:textId="36541430" w:rsidR="00432CB4" w:rsidRDefault="0088392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E02215F" wp14:editId="30968E92">
            <wp:extent cx="5274310" cy="4608195"/>
            <wp:effectExtent l="0" t="0" r="2540" b="1905"/>
            <wp:docPr id="4" name="图表 4">
              <a:extLst xmlns:a="http://schemas.openxmlformats.org/drawingml/2006/main">
                <a:ext uri="{FF2B5EF4-FFF2-40B4-BE49-F238E27FC236}">
                  <a16:creationId xmlns:a16="http://schemas.microsoft.com/office/drawing/2014/main" id="{EA3A90AC-FDD1-4FC2-A2F2-FFF80402344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29757AB" w14:textId="7522D24A" w:rsidR="00883922" w:rsidRDefault="0088392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3EA6581" wp14:editId="3B27AED6">
            <wp:extent cx="5274310" cy="4608195"/>
            <wp:effectExtent l="0" t="0" r="2540" b="1905"/>
            <wp:docPr id="6" name="图表 6">
              <a:extLst xmlns:a="http://schemas.openxmlformats.org/drawingml/2006/main">
                <a:ext uri="{FF2B5EF4-FFF2-40B4-BE49-F238E27FC236}">
                  <a16:creationId xmlns:a16="http://schemas.microsoft.com/office/drawing/2014/main" id="{B8040202-04CB-4841-9A40-947CF28CB3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97FD1FE" w14:textId="5452B2B1" w:rsidR="00883922" w:rsidRDefault="0088392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8C73176" wp14:editId="249CE391">
            <wp:extent cx="5274310" cy="4608195"/>
            <wp:effectExtent l="0" t="0" r="2540" b="1905"/>
            <wp:docPr id="7" name="图表 7">
              <a:extLst xmlns:a="http://schemas.openxmlformats.org/drawingml/2006/main">
                <a:ext uri="{FF2B5EF4-FFF2-40B4-BE49-F238E27FC236}">
                  <a16:creationId xmlns:a16="http://schemas.microsoft.com/office/drawing/2014/main" id="{0ABFDA63-4415-4E13-8E07-C988AF578DE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39E23EB" w14:textId="34DD6768" w:rsidR="00883922" w:rsidRDefault="0088392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E52287C" wp14:editId="1501BE63">
            <wp:extent cx="5274310" cy="4608195"/>
            <wp:effectExtent l="0" t="0" r="2540" b="1905"/>
            <wp:docPr id="8" name="图表 8">
              <a:extLst xmlns:a="http://schemas.openxmlformats.org/drawingml/2006/main">
                <a:ext uri="{FF2B5EF4-FFF2-40B4-BE49-F238E27FC236}">
                  <a16:creationId xmlns:a16="http://schemas.microsoft.com/office/drawing/2014/main" id="{824E2617-C4BF-419A-913D-5ED0EFD8865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CD4D78D" w14:textId="532932E8" w:rsidR="00C80562" w:rsidRDefault="0047733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FEC69BB" wp14:editId="0604CEC0">
            <wp:extent cx="5274310" cy="3390900"/>
            <wp:effectExtent l="0" t="0" r="2540" b="0"/>
            <wp:docPr id="9" name="图表 9">
              <a:extLst xmlns:a="http://schemas.openxmlformats.org/drawingml/2006/main">
                <a:ext uri="{FF2B5EF4-FFF2-40B4-BE49-F238E27FC236}">
                  <a16:creationId xmlns:a16="http://schemas.microsoft.com/office/drawing/2014/main" id="{88C017CE-3680-4191-8279-50AB6DC4860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6E92C7AB" w14:textId="3378C20A" w:rsidR="0047733A" w:rsidRDefault="0047733A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AB8CCB1" wp14:editId="0D299F8D">
            <wp:extent cx="5274310" cy="3863975"/>
            <wp:effectExtent l="0" t="0" r="2540" b="3175"/>
            <wp:docPr id="12" name="图表 12">
              <a:extLst xmlns:a="http://schemas.openxmlformats.org/drawingml/2006/main">
                <a:ext uri="{FF2B5EF4-FFF2-40B4-BE49-F238E27FC236}">
                  <a16:creationId xmlns:a16="http://schemas.microsoft.com/office/drawing/2014/main" id="{28252488-468D-471C-94B3-126D2849E98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CB5A132" w14:textId="276DCB8C" w:rsidR="00C80562" w:rsidRDefault="00023AA5">
      <w:pPr>
        <w:rPr>
          <w:sz w:val="24"/>
          <w:szCs w:val="24"/>
        </w:rPr>
      </w:pPr>
      <w:r>
        <w:rPr>
          <w:sz w:val="24"/>
          <w:szCs w:val="24"/>
        </w:rPr>
        <w:t>d</w:t>
      </w:r>
      <w:r w:rsidR="00C80562">
        <w:rPr>
          <w:sz w:val="24"/>
          <w:szCs w:val="24"/>
        </w:rPr>
        <w:t xml:space="preserve">. </w:t>
      </w:r>
      <w:r w:rsidR="00C80562">
        <w:rPr>
          <w:rFonts w:hint="eastAsia"/>
          <w:sz w:val="24"/>
          <w:szCs w:val="24"/>
        </w:rPr>
        <w:t>K</w:t>
      </w:r>
      <w:r w:rsidR="00C80562">
        <w:rPr>
          <w:sz w:val="24"/>
          <w:szCs w:val="24"/>
        </w:rPr>
        <w:t>ey Business Intelligence</w:t>
      </w:r>
    </w:p>
    <w:p w14:paraId="5167681F" w14:textId="1850DF4A" w:rsidR="0047733A" w:rsidRDefault="0047733A" w:rsidP="00C80562">
      <w:pPr>
        <w:widowControl/>
        <w:rPr>
          <w:sz w:val="24"/>
          <w:szCs w:val="24"/>
        </w:rPr>
      </w:pPr>
      <w:r>
        <w:rPr>
          <w:sz w:val="24"/>
          <w:szCs w:val="24"/>
        </w:rPr>
        <w:t xml:space="preserve">In season 20/21, </w:t>
      </w:r>
      <w:r w:rsidR="00703931">
        <w:rPr>
          <w:sz w:val="24"/>
          <w:szCs w:val="24"/>
        </w:rPr>
        <w:t>clubs from English Premiere L</w:t>
      </w:r>
      <w:r w:rsidR="00703931">
        <w:rPr>
          <w:rFonts w:hint="eastAsia"/>
          <w:sz w:val="24"/>
          <w:szCs w:val="24"/>
        </w:rPr>
        <w:t>eague</w:t>
      </w:r>
      <w:r w:rsidR="00703931">
        <w:rPr>
          <w:sz w:val="24"/>
          <w:szCs w:val="24"/>
        </w:rPr>
        <w:t xml:space="preserve"> had an average total wage</w:t>
      </w:r>
      <w:r w:rsidR="00161720">
        <w:rPr>
          <w:sz w:val="24"/>
          <w:szCs w:val="24"/>
        </w:rPr>
        <w:t xml:space="preserve"> that was much higher than clubs from other leagues.</w:t>
      </w:r>
    </w:p>
    <w:p w14:paraId="58E6FC6E" w14:textId="60456A45" w:rsidR="0047733A" w:rsidRDefault="00C80562" w:rsidP="00C80562">
      <w:pPr>
        <w:widowControl/>
        <w:rPr>
          <w:sz w:val="24"/>
          <w:szCs w:val="24"/>
        </w:rPr>
      </w:pPr>
      <w:r>
        <w:rPr>
          <w:sz w:val="24"/>
          <w:szCs w:val="24"/>
        </w:rPr>
        <w:t xml:space="preserve">In season 20/21, </w:t>
      </w:r>
      <w:r w:rsidR="0047733A">
        <w:rPr>
          <w:sz w:val="24"/>
          <w:szCs w:val="24"/>
        </w:rPr>
        <w:t>German 1. Bundesliga and French Ligue 1 had a relatively small standard deviation in total wages. While Spain Primera Division had the greatest standard deviation</w:t>
      </w:r>
      <w:r w:rsidR="005868D0">
        <w:rPr>
          <w:sz w:val="24"/>
          <w:szCs w:val="24"/>
        </w:rPr>
        <w:t xml:space="preserve"> in total wages</w:t>
      </w:r>
      <w:r w:rsidR="0047733A">
        <w:rPr>
          <w:sz w:val="24"/>
          <w:szCs w:val="24"/>
        </w:rPr>
        <w:t>.</w:t>
      </w:r>
    </w:p>
    <w:p w14:paraId="15623106" w14:textId="39B7BD53" w:rsidR="00C80562" w:rsidRPr="00C80562" w:rsidRDefault="00C80562" w:rsidP="00C80562">
      <w:pPr>
        <w:widowControl/>
        <w:rPr>
          <w:rFonts w:ascii="等线" w:eastAsia="等线" w:hAnsi="等线" w:cs="宋体"/>
          <w:color w:val="000000"/>
          <w:kern w:val="0"/>
          <w:sz w:val="22"/>
        </w:rPr>
      </w:pPr>
      <w:r>
        <w:rPr>
          <w:sz w:val="24"/>
          <w:szCs w:val="24"/>
        </w:rPr>
        <w:t>In English Premiere League, the highest total wage (Manchester City) was about only 6 times of the lowest one (Sheffield United). While in German 1. Bundesliga, the highest total wage (</w:t>
      </w:r>
      <w:r w:rsidRPr="00C80562">
        <w:rPr>
          <w:sz w:val="24"/>
          <w:szCs w:val="24"/>
        </w:rPr>
        <w:t>FC Bayern München</w:t>
      </w:r>
      <w:r>
        <w:rPr>
          <w:sz w:val="24"/>
          <w:szCs w:val="24"/>
        </w:rPr>
        <w:t>) was also about 6 times of the lowest one</w:t>
      </w:r>
      <w:r w:rsidRPr="006F1E0D">
        <w:rPr>
          <w:sz w:val="24"/>
          <w:szCs w:val="24"/>
        </w:rPr>
        <w:t xml:space="preserve"> (</w:t>
      </w:r>
      <w:r w:rsidRPr="006F1E0D">
        <w:rPr>
          <w:rFonts w:ascii="等线" w:eastAsia="等线" w:hAnsi="等线" w:cs="宋体" w:hint="eastAsia"/>
          <w:color w:val="000000"/>
          <w:kern w:val="0"/>
          <w:sz w:val="24"/>
          <w:szCs w:val="24"/>
        </w:rPr>
        <w:t>DSC Arminia Bielefeld)</w:t>
      </w:r>
      <w:r w:rsidRPr="006F1E0D">
        <w:rPr>
          <w:rFonts w:ascii="等线" w:eastAsia="等线" w:hAnsi="等线" w:cs="宋体"/>
          <w:color w:val="000000"/>
          <w:kern w:val="0"/>
          <w:sz w:val="24"/>
          <w:szCs w:val="24"/>
        </w:rPr>
        <w:t>.</w:t>
      </w:r>
    </w:p>
    <w:p w14:paraId="46F3B7F0" w14:textId="3CC30306" w:rsidR="00C80562" w:rsidRDefault="00C80562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n French L</w:t>
      </w:r>
      <w:r w:rsidR="0047733A">
        <w:rPr>
          <w:sz w:val="24"/>
          <w:szCs w:val="24"/>
        </w:rPr>
        <w:t>i</w:t>
      </w:r>
      <w:r>
        <w:rPr>
          <w:sz w:val="24"/>
          <w:szCs w:val="24"/>
        </w:rPr>
        <w:t xml:space="preserve">gue 1, Paris Saint-Germain had </w:t>
      </w:r>
      <w:r w:rsidR="007C3527">
        <w:rPr>
          <w:sz w:val="24"/>
          <w:szCs w:val="24"/>
        </w:rPr>
        <w:t xml:space="preserve">a total wage that was approximately two times of the second highest one (AS Monaco) and 10 times of the lowest one </w:t>
      </w:r>
      <w:r w:rsidR="007C3527">
        <w:rPr>
          <w:sz w:val="24"/>
          <w:szCs w:val="24"/>
        </w:rPr>
        <w:lastRenderedPageBreak/>
        <w:t>(</w:t>
      </w:r>
      <w:r w:rsidR="007C3527" w:rsidRPr="007C3527">
        <w:rPr>
          <w:sz w:val="24"/>
          <w:szCs w:val="24"/>
        </w:rPr>
        <w:t>Dijon FCO</w:t>
      </w:r>
      <w:r w:rsidR="007C3527">
        <w:rPr>
          <w:sz w:val="24"/>
          <w:szCs w:val="24"/>
        </w:rPr>
        <w:t>).</w:t>
      </w:r>
    </w:p>
    <w:p w14:paraId="6EAB968B" w14:textId="5DEE25A6" w:rsidR="007C3527" w:rsidRPr="007C3527" w:rsidRDefault="007C3527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n Italian Serie A, Inter had a total wage that was about 13 times of the lowest one (</w:t>
      </w:r>
      <w:r w:rsidRPr="007C3527">
        <w:rPr>
          <w:sz w:val="24"/>
          <w:szCs w:val="24"/>
        </w:rPr>
        <w:t>Crotone</w:t>
      </w:r>
      <w:r>
        <w:rPr>
          <w:sz w:val="24"/>
          <w:szCs w:val="24"/>
        </w:rPr>
        <w:t>).</w:t>
      </w:r>
    </w:p>
    <w:p w14:paraId="2B7C0C20" w14:textId="50E9EECE" w:rsidR="005F34CA" w:rsidRPr="007C3527" w:rsidRDefault="007C3527" w:rsidP="007C3527">
      <w:pPr>
        <w:widowControl/>
        <w:rPr>
          <w:rFonts w:ascii="等线" w:eastAsia="等线" w:hAnsi="等线" w:cs="宋体"/>
          <w:color w:val="000000"/>
          <w:kern w:val="0"/>
          <w:sz w:val="22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n Spanish La Liga, Real Madrid and FC Barcelona had very close total wages (nearly 5 million euros), which were also the highest among the clubs of the Big Five leagues. They were ove</w:t>
      </w:r>
      <w:r w:rsidRPr="00B26394">
        <w:rPr>
          <w:sz w:val="24"/>
          <w:szCs w:val="24"/>
        </w:rPr>
        <w:t>r 20 times higher than the lowest (</w:t>
      </w:r>
      <w:r w:rsidRPr="00B26394">
        <w:rPr>
          <w:rFonts w:ascii="等线" w:eastAsia="等线" w:hAnsi="等线" w:cs="宋体" w:hint="eastAsia"/>
          <w:color w:val="000000"/>
          <w:kern w:val="0"/>
          <w:sz w:val="24"/>
          <w:szCs w:val="24"/>
        </w:rPr>
        <w:t>Elche CF)</w:t>
      </w:r>
      <w:r w:rsidRPr="00B26394">
        <w:rPr>
          <w:rFonts w:ascii="等线" w:eastAsia="等线" w:hAnsi="等线" w:cs="宋体"/>
          <w:color w:val="000000"/>
          <w:kern w:val="0"/>
          <w:sz w:val="24"/>
          <w:szCs w:val="24"/>
        </w:rPr>
        <w:t>.</w:t>
      </w:r>
    </w:p>
    <w:p w14:paraId="599787C1" w14:textId="397B441B" w:rsidR="00C80562" w:rsidRDefault="00C80562">
      <w:pPr>
        <w:rPr>
          <w:sz w:val="24"/>
          <w:szCs w:val="24"/>
        </w:rPr>
      </w:pPr>
    </w:p>
    <w:p w14:paraId="48F08F88" w14:textId="18684F60" w:rsidR="005F34CA" w:rsidRDefault="001820CB" w:rsidP="005F34CA">
      <w:pPr>
        <w:pStyle w:val="a4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A Comparison of the Big 3 Clubs of La Liga in Terms of Overall Ratings of Different Positions from Season 18/19 to 20/21.</w:t>
      </w:r>
    </w:p>
    <w:p w14:paraId="37EE0585" w14:textId="40306DB0" w:rsidR="006A2870" w:rsidRPr="006A2870" w:rsidRDefault="001820CB" w:rsidP="006A2870">
      <w:pPr>
        <w:pStyle w:val="a4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Code Implementation</w:t>
      </w:r>
    </w:p>
    <w:p w14:paraId="43F7729F" w14:textId="77777777" w:rsid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The average ratings of forwards, midfielders, defenders </w:t>
      </w:r>
    </w:p>
    <w:p w14:paraId="114B4094" w14:textId="10A9512F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6A2870">
        <w:rPr>
          <w:rFonts w:ascii="Consolas" w:eastAsia="宋体" w:hAnsi="Consolas" w:cs="宋体"/>
          <w:color w:val="6A9955"/>
          <w:kern w:val="0"/>
          <w:szCs w:val="21"/>
        </w:rPr>
        <w:t>(including goalkeepers) of the BIG 3 clubs of La Liga in </w:t>
      </w:r>
      <w:r>
        <w:rPr>
          <w:rFonts w:ascii="Consolas" w:eastAsia="宋体" w:hAnsi="Consolas" w:cs="宋体"/>
          <w:color w:val="6A9955"/>
          <w:kern w:val="0"/>
          <w:szCs w:val="21"/>
        </w:rPr>
        <w:br/>
        <w:t xml:space="preserve">-- </w:t>
      </w:r>
      <w:r w:rsidRPr="006A2870">
        <w:rPr>
          <w:rFonts w:ascii="Consolas" w:eastAsia="宋体" w:hAnsi="Consolas" w:cs="宋体"/>
          <w:color w:val="6A9955"/>
          <w:kern w:val="0"/>
          <w:szCs w:val="21"/>
        </w:rPr>
        <w:t>season 18-19, 19-20, and 20-21</w:t>
      </w:r>
    </w:p>
    <w:p w14:paraId="634B3CE3" w14:textId="77777777" w:rsid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Assuming each player plays in his best position </w:t>
      </w:r>
    </w:p>
    <w:p w14:paraId="0EF93746" w14:textId="1C121573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6A2870">
        <w:rPr>
          <w:rFonts w:ascii="Consolas" w:eastAsia="宋体" w:hAnsi="Consolas" w:cs="宋体"/>
          <w:color w:val="6A9955"/>
          <w:kern w:val="0"/>
          <w:szCs w:val="21"/>
        </w:rPr>
        <w:t>(where he has the highest rating)</w:t>
      </w:r>
    </w:p>
    <w:p w14:paraId="76D30BE2" w14:textId="77777777" w:rsid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If a player has the same rating in two or more positions </w:t>
      </w:r>
    </w:p>
    <w:p w14:paraId="09CA332D" w14:textId="5C124BFC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6A2870">
        <w:rPr>
          <w:rFonts w:ascii="Consolas" w:eastAsia="宋体" w:hAnsi="Consolas" w:cs="宋体"/>
          <w:color w:val="6A9955"/>
          <w:kern w:val="0"/>
          <w:szCs w:val="21"/>
        </w:rPr>
        <w:t>that belong to different classes,</w:t>
      </w:r>
    </w:p>
    <w:p w14:paraId="2D1A0869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e.g. LW -&gt; forward and CM -&gt; midfielder,</w:t>
      </w:r>
    </w:p>
    <w:p w14:paraId="5AC16D6C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then, he will be counted in both classes.</w:t>
      </w:r>
    </w:p>
    <w:p w14:paraId="498FBACD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29FE19E6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drop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f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exist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rating;</w:t>
      </w:r>
    </w:p>
    <w:p w14:paraId="143454B7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creat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</w:p>
    <w:p w14:paraId="36A2A0E3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id, season, </w:t>
      </w:r>
      <w:r w:rsidRPr="006A2870">
        <w:rPr>
          <w:rFonts w:ascii="Consolas" w:eastAsia="宋体" w:hAnsi="Consolas" w:cs="宋体"/>
          <w:color w:val="DCDCAA"/>
          <w:kern w:val="0"/>
          <w:szCs w:val="21"/>
        </w:rPr>
        <w:t>max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rating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best_rating</w:t>
      </w:r>
    </w:p>
    <w:p w14:paraId="1802E4FB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club_id, season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positional_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player_id, season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general_play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player_id, season)</w:t>
      </w:r>
    </w:p>
    <w:p w14:paraId="421733B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season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8/19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9/20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20/21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F27FF13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_name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Real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FC Barcelona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Atlético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C713E9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group by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id, season;</w:t>
      </w:r>
    </w:p>
    <w:p w14:paraId="6F7AF3A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5AE254D6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drop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f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exist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position_class;</w:t>
      </w:r>
    </w:p>
    <w:p w14:paraId="37DD89A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creat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position_class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</w:p>
    <w:p w14:paraId="48F6CBCC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 distin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id, season, player_name, club_id, club_name, position_class, 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rating</w:t>
      </w:r>
    </w:p>
    <w:p w14:paraId="3EF51BD0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lastRenderedPageBreak/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club_id, season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positional_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player_id, season) </w:t>
      </w:r>
    </w:p>
    <w:p w14:paraId="5C38D812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ositions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position_name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player_id, season)</w:t>
      </w:r>
    </w:p>
    <w:p w14:paraId="0BC61EC2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season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8/19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9/20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20/21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A96A163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_name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Real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FC Barcelona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Atlético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FBA338D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rating = best_rating;</w:t>
      </w:r>
    </w:p>
    <w:p w14:paraId="755860DE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5A890AC6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inser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to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position_class</w:t>
      </w:r>
    </w:p>
    <w:p w14:paraId="566F3DF2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id, season, player_name, club_id, club_name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defender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osition_class, overall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rating</w:t>
      </w:r>
    </w:p>
    <w:p w14:paraId="04A85BF6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club_id, season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goalkeep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player_id, season)</w:t>
      </w:r>
    </w:p>
    <w:p w14:paraId="49DCA730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season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8/19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9/20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20/21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106A67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_name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Real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FC Barcelona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Atlético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672D0EC0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469BCEB1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*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position_class;</w:t>
      </w:r>
    </w:p>
    <w:p w14:paraId="62552834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77F42CCD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_name, season, position_class,</w:t>
      </w:r>
    </w:p>
    <w:p w14:paraId="6D67B379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DCDCAA"/>
          <w:kern w:val="0"/>
          <w:szCs w:val="21"/>
        </w:rPr>
        <w:t>av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player_best_rating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average rating"</w:t>
      </w:r>
    </w:p>
    <w:p w14:paraId="3E5D24AA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position_class</w:t>
      </w:r>
    </w:p>
    <w:p w14:paraId="16546367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group by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_name, season, position_class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with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rollup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E533257" w14:textId="3A268C95" w:rsidR="006A2870" w:rsidRDefault="006A2870" w:rsidP="006A2870">
      <w:pPr>
        <w:rPr>
          <w:sz w:val="24"/>
          <w:szCs w:val="24"/>
        </w:rPr>
      </w:pPr>
    </w:p>
    <w:p w14:paraId="3E955FCE" w14:textId="77777777" w:rsidR="00023AA5" w:rsidRDefault="00023AA5" w:rsidP="00023AA5">
      <w:pPr>
        <w:rPr>
          <w:sz w:val="24"/>
          <w:szCs w:val="24"/>
        </w:rPr>
      </w:pPr>
      <w:r>
        <w:rPr>
          <w:sz w:val="24"/>
          <w:szCs w:val="24"/>
        </w:rPr>
        <w:t>b. Query Output</w:t>
      </w:r>
    </w:p>
    <w:tbl>
      <w:tblPr>
        <w:tblStyle w:val="a5"/>
        <w:tblW w:w="7880" w:type="dxa"/>
        <w:tblLook w:val="04A0" w:firstRow="1" w:lastRow="0" w:firstColumn="1" w:lastColumn="0" w:noHBand="0" w:noVBand="1"/>
      </w:tblPr>
      <w:tblGrid>
        <w:gridCol w:w="2320"/>
        <w:gridCol w:w="1600"/>
        <w:gridCol w:w="1887"/>
        <w:gridCol w:w="2073"/>
      </w:tblGrid>
      <w:tr w:rsidR="00AD2F73" w:rsidRPr="00AD2F73" w14:paraId="38322307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714FFA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ub_name</w:t>
            </w:r>
          </w:p>
        </w:tc>
        <w:tc>
          <w:tcPr>
            <w:tcW w:w="1600" w:type="dxa"/>
            <w:noWrap/>
            <w:hideMark/>
          </w:tcPr>
          <w:p w14:paraId="2BA19B8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ason</w:t>
            </w:r>
          </w:p>
        </w:tc>
        <w:tc>
          <w:tcPr>
            <w:tcW w:w="1887" w:type="dxa"/>
            <w:noWrap/>
            <w:hideMark/>
          </w:tcPr>
          <w:p w14:paraId="71D7E09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osition_class</w:t>
            </w:r>
          </w:p>
        </w:tc>
        <w:tc>
          <w:tcPr>
            <w:tcW w:w="2073" w:type="dxa"/>
            <w:noWrap/>
            <w:hideMark/>
          </w:tcPr>
          <w:p w14:paraId="01D0895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verage rating</w:t>
            </w:r>
          </w:p>
        </w:tc>
      </w:tr>
      <w:tr w:rsidR="00AD2F73" w:rsidRPr="00AD2F73" w14:paraId="6C8C5FE1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6769B8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3F38C48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7FD799D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0D3605E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1429</w:t>
            </w:r>
          </w:p>
        </w:tc>
      </w:tr>
      <w:tr w:rsidR="00AD2F73" w:rsidRPr="00AD2F73" w14:paraId="60871FCB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0471E1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235A532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5B3540E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2508E00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4545</w:t>
            </w:r>
          </w:p>
        </w:tc>
      </w:tr>
      <w:tr w:rsidR="00AD2F73" w:rsidRPr="00AD2F73" w14:paraId="252B7CEB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ADB91E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1478242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600ED31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33C4EFA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7143</w:t>
            </w:r>
          </w:p>
        </w:tc>
      </w:tr>
      <w:tr w:rsidR="00AD2F73" w:rsidRPr="00AD2F73" w14:paraId="57D220D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063F84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6638520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19B06E2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207F89B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0313</w:t>
            </w:r>
          </w:p>
        </w:tc>
      </w:tr>
      <w:tr w:rsidR="00AD2F73" w:rsidRPr="00AD2F73" w14:paraId="41E1E1AA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343CF1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4B6DB65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4AFA39B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7C86290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3571</w:t>
            </w:r>
          </w:p>
        </w:tc>
      </w:tr>
      <w:tr w:rsidR="00AD2F73" w:rsidRPr="00AD2F73" w14:paraId="70A7B89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19B200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0728B49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3FA5BF7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54AFA05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1538</w:t>
            </w:r>
          </w:p>
        </w:tc>
      </w:tr>
      <w:tr w:rsidR="00AD2F73" w:rsidRPr="00AD2F73" w14:paraId="5C2B1B14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D62856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77A3970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59E4E73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3D8616F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3</w:t>
            </w:r>
          </w:p>
        </w:tc>
      </w:tr>
      <w:tr w:rsidR="00AD2F73" w:rsidRPr="00AD2F73" w14:paraId="2C3C0886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CBAADF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20B01B6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1F17BC8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6CA90BF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4865</w:t>
            </w:r>
          </w:p>
        </w:tc>
      </w:tr>
      <w:tr w:rsidR="00AD2F73" w:rsidRPr="00AD2F73" w14:paraId="2D14965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61FCCC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5CFFCEC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5CAD668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034299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1429</w:t>
            </w:r>
          </w:p>
        </w:tc>
      </w:tr>
      <w:tr w:rsidR="00AD2F73" w:rsidRPr="00AD2F73" w14:paraId="5A66641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09D7404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21CA8E2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72BC799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439230C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1429</w:t>
            </w:r>
          </w:p>
        </w:tc>
      </w:tr>
      <w:tr w:rsidR="00AD2F73" w:rsidRPr="00AD2F73" w14:paraId="4B23DEAA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251999D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6230D49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06591AE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236A96B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5833</w:t>
            </w:r>
          </w:p>
        </w:tc>
      </w:tr>
      <w:tr w:rsidR="00AD2F73" w:rsidRPr="00AD2F73" w14:paraId="5FF6E0AD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A21FB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44C7706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322EE3B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4BE309A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225</w:t>
            </w:r>
          </w:p>
        </w:tc>
      </w:tr>
      <w:tr w:rsidR="00AD2F73" w:rsidRPr="00AD2F73" w14:paraId="6E02C262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D163A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78DC3CD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1887" w:type="dxa"/>
            <w:noWrap/>
            <w:hideMark/>
          </w:tcPr>
          <w:p w14:paraId="341621A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5015C3B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6239</w:t>
            </w:r>
          </w:p>
        </w:tc>
      </w:tr>
      <w:tr w:rsidR="00AD2F73" w:rsidRPr="00AD2F73" w14:paraId="7C29CEE6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AE8278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3742597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076EEC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4580E04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7857</w:t>
            </w:r>
          </w:p>
        </w:tc>
      </w:tr>
      <w:tr w:rsidR="00AD2F73" w:rsidRPr="00AD2F73" w14:paraId="3330B52B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AF3411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1115132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708CAC7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5FC211C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75</w:t>
            </w:r>
          </w:p>
        </w:tc>
      </w:tr>
      <w:tr w:rsidR="00AD2F73" w:rsidRPr="00AD2F73" w14:paraId="06B1C828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EA2FD1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7DD4970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5FB3A80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0A41504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6667</w:t>
            </w:r>
          </w:p>
        </w:tc>
      </w:tr>
      <w:tr w:rsidR="00AD2F73" w:rsidRPr="00AD2F73" w14:paraId="1664DD91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D584C8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6F7C67A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12A23E4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753BE8F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2647</w:t>
            </w:r>
          </w:p>
        </w:tc>
      </w:tr>
      <w:tr w:rsidR="00AD2F73" w:rsidRPr="00AD2F73" w14:paraId="41337AD1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694C02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FC Barcelona</w:t>
            </w:r>
          </w:p>
        </w:tc>
        <w:tc>
          <w:tcPr>
            <w:tcW w:w="1600" w:type="dxa"/>
            <w:noWrap/>
            <w:hideMark/>
          </w:tcPr>
          <w:p w14:paraId="039C155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15EAC86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6B15DFB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7647</w:t>
            </w:r>
          </w:p>
        </w:tc>
      </w:tr>
      <w:tr w:rsidR="00AD2F73" w:rsidRPr="00AD2F73" w14:paraId="3E9D6EEB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EFB84F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42288D7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28C7B56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1087A3A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</w:t>
            </w:r>
          </w:p>
        </w:tc>
      </w:tr>
      <w:tr w:rsidR="00AD2F73" w:rsidRPr="00AD2F73" w14:paraId="188F24D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8B50AE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146F4DF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0D0E58E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7A75E99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8333</w:t>
            </w:r>
          </w:p>
        </w:tc>
      </w:tr>
      <w:tr w:rsidR="00AD2F73" w:rsidRPr="00AD2F73" w14:paraId="75AF0D56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686186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2163641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7D03881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0B87D97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5143</w:t>
            </w:r>
          </w:p>
        </w:tc>
      </w:tr>
      <w:tr w:rsidR="00AD2F73" w:rsidRPr="00AD2F73" w14:paraId="718CDEAC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579F8B4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1EAF50D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46BD932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71C36F2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6923</w:t>
            </w:r>
          </w:p>
        </w:tc>
      </w:tr>
      <w:tr w:rsidR="00AD2F73" w:rsidRPr="00AD2F73" w14:paraId="4CC55B03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44757B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7FFC91E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1775E18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205A8C4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7273</w:t>
            </w:r>
          </w:p>
        </w:tc>
      </w:tr>
      <w:tr w:rsidR="00AD2F73" w:rsidRPr="00AD2F73" w14:paraId="2335A7C2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A41514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46D85D7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7587B44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721B7A7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0714</w:t>
            </w:r>
          </w:p>
        </w:tc>
      </w:tr>
      <w:tr w:rsidR="00AD2F73" w:rsidRPr="00AD2F73" w14:paraId="55D9798F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5C717B7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0899803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03D8492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1B7AECC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5526</w:t>
            </w:r>
          </w:p>
        </w:tc>
      </w:tr>
      <w:tr w:rsidR="00AD2F73" w:rsidRPr="00AD2F73" w14:paraId="2E432E6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3194DC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4CCA65B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1887" w:type="dxa"/>
            <w:noWrap/>
            <w:hideMark/>
          </w:tcPr>
          <w:p w14:paraId="0BAC4EA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6C52599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4393</w:t>
            </w:r>
          </w:p>
        </w:tc>
      </w:tr>
      <w:tr w:rsidR="00AD2F73" w:rsidRPr="00AD2F73" w14:paraId="04DEF1F8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256E7E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B0C3AC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5F37A94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7566D3F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0588</w:t>
            </w:r>
          </w:p>
        </w:tc>
      </w:tr>
      <w:tr w:rsidR="00AD2F73" w:rsidRPr="00AD2F73" w14:paraId="405726B9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7F569F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1CEF35B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1FEDB48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7D339E9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7778</w:t>
            </w:r>
          </w:p>
        </w:tc>
      </w:tr>
      <w:tr w:rsidR="00AD2F73" w:rsidRPr="00AD2F73" w14:paraId="79E1DB6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A755F6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3D99DE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3E8A81B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629E9C5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1818</w:t>
            </w:r>
          </w:p>
        </w:tc>
      </w:tr>
      <w:tr w:rsidR="00AD2F73" w:rsidRPr="00AD2F73" w14:paraId="66AE4513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8A9DD2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5796BF0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4D2AFB1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04EF2D6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3784</w:t>
            </w:r>
          </w:p>
        </w:tc>
      </w:tr>
      <w:tr w:rsidR="00AD2F73" w:rsidRPr="00AD2F73" w14:paraId="06258FC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69CD6A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09E2811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517FBF8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2CE2716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</w:t>
            </w:r>
          </w:p>
        </w:tc>
      </w:tr>
      <w:tr w:rsidR="00AD2F73" w:rsidRPr="00AD2F73" w14:paraId="0EEA0042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A0A905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24FACB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35A2169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264A63F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0909</w:t>
            </w:r>
          </w:p>
        </w:tc>
      </w:tr>
      <w:tr w:rsidR="00AD2F73" w:rsidRPr="00AD2F73" w14:paraId="520F569F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2188B5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42A563C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5DF118A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054C100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5</w:t>
            </w:r>
          </w:p>
        </w:tc>
      </w:tr>
      <w:tr w:rsidR="00AD2F73" w:rsidRPr="00AD2F73" w14:paraId="49F1C34D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17B048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576A798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2AC5F86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07D6792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5641</w:t>
            </w:r>
          </w:p>
        </w:tc>
      </w:tr>
      <w:tr w:rsidR="00AD2F73" w:rsidRPr="00AD2F73" w14:paraId="150DC93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5ADE326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19411DB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721DF66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0283CAF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3846</w:t>
            </w:r>
          </w:p>
        </w:tc>
      </w:tr>
      <w:tr w:rsidR="00AD2F73" w:rsidRPr="00AD2F73" w14:paraId="36D7453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CEBE20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104BCC4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46E8016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4D89B45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6667</w:t>
            </w:r>
          </w:p>
        </w:tc>
      </w:tr>
      <w:tr w:rsidR="00AD2F73" w:rsidRPr="00AD2F73" w14:paraId="57479BD7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B882FB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29C6C2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35EE162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09D54F1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3333</w:t>
            </w:r>
          </w:p>
        </w:tc>
      </w:tr>
      <w:tr w:rsidR="00AD2F73" w:rsidRPr="00AD2F73" w14:paraId="1CFFCA3F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1325E5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4595A1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62E2DAC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33F0191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7838</w:t>
            </w:r>
          </w:p>
        </w:tc>
      </w:tr>
      <w:tr w:rsidR="00AD2F73" w:rsidRPr="00AD2F73" w14:paraId="03301334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BFE978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1107B1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1887" w:type="dxa"/>
            <w:noWrap/>
            <w:hideMark/>
          </w:tcPr>
          <w:p w14:paraId="6F3E6DD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490941D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5752</w:t>
            </w:r>
          </w:p>
        </w:tc>
      </w:tr>
    </w:tbl>
    <w:p w14:paraId="4175BC86" w14:textId="77777777" w:rsidR="00023AA5" w:rsidRPr="006A2870" w:rsidRDefault="00023AA5" w:rsidP="006A2870">
      <w:pPr>
        <w:rPr>
          <w:sz w:val="24"/>
          <w:szCs w:val="24"/>
        </w:rPr>
      </w:pPr>
    </w:p>
    <w:p w14:paraId="075A797B" w14:textId="326BE9FD" w:rsidR="001820CB" w:rsidRPr="00023AA5" w:rsidRDefault="001820CB" w:rsidP="00023AA5">
      <w:pPr>
        <w:pStyle w:val="a4"/>
        <w:numPr>
          <w:ilvl w:val="0"/>
          <w:numId w:val="3"/>
        </w:numPr>
        <w:ind w:firstLineChars="0"/>
        <w:rPr>
          <w:sz w:val="24"/>
          <w:szCs w:val="24"/>
        </w:rPr>
      </w:pPr>
      <w:r w:rsidRPr="00023AA5">
        <w:rPr>
          <w:sz w:val="24"/>
          <w:szCs w:val="24"/>
        </w:rPr>
        <w:t>Data Visualization</w:t>
      </w:r>
    </w:p>
    <w:p w14:paraId="7AD0BE1C" w14:textId="1A9B16DA" w:rsidR="006A2870" w:rsidRPr="006A2870" w:rsidRDefault="006A2870" w:rsidP="006A2870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AC8722D" wp14:editId="2086DD18">
            <wp:extent cx="5274310" cy="4493260"/>
            <wp:effectExtent l="0" t="0" r="2540" b="2540"/>
            <wp:docPr id="10" name="图表 10">
              <a:extLst xmlns:a="http://schemas.openxmlformats.org/drawingml/2006/main">
                <a:ext uri="{FF2B5EF4-FFF2-40B4-BE49-F238E27FC236}">
                  <a16:creationId xmlns:a16="http://schemas.microsoft.com/office/drawing/2014/main" id="{4134A251-28A3-404B-9944-F198B1B79FF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03875B93" w14:textId="4FD0E4E2" w:rsidR="006A2870" w:rsidRPr="006A2870" w:rsidRDefault="00C12964" w:rsidP="006A2870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BE9A0FF" wp14:editId="6CD229E1">
            <wp:extent cx="4600575" cy="5372100"/>
            <wp:effectExtent l="0" t="0" r="0" b="0"/>
            <wp:docPr id="11" name="图表 11">
              <a:extLst xmlns:a="http://schemas.openxmlformats.org/drawingml/2006/main">
                <a:ext uri="{FF2B5EF4-FFF2-40B4-BE49-F238E27FC236}">
                  <a16:creationId xmlns:a16="http://schemas.microsoft.com/office/drawing/2014/main" id="{3A0936F2-9BB4-412A-9BBF-61260D9C18D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0B8BBB1B" w14:textId="4174F530" w:rsidR="001820CB" w:rsidRPr="00023AA5" w:rsidRDefault="006A2870" w:rsidP="00023AA5">
      <w:pPr>
        <w:pStyle w:val="a4"/>
        <w:numPr>
          <w:ilvl w:val="0"/>
          <w:numId w:val="3"/>
        </w:numPr>
        <w:ind w:firstLineChars="0"/>
        <w:rPr>
          <w:sz w:val="24"/>
          <w:szCs w:val="24"/>
        </w:rPr>
      </w:pPr>
      <w:r w:rsidRPr="00023AA5">
        <w:rPr>
          <w:rFonts w:hint="eastAsia"/>
          <w:sz w:val="24"/>
          <w:szCs w:val="24"/>
        </w:rPr>
        <w:t>K</w:t>
      </w:r>
      <w:r w:rsidRPr="00023AA5">
        <w:rPr>
          <w:sz w:val="24"/>
          <w:szCs w:val="24"/>
        </w:rPr>
        <w:t>ey Business Intelligence</w:t>
      </w:r>
    </w:p>
    <w:p w14:paraId="20EBBC84" w14:textId="7EB26681" w:rsidR="00C80562" w:rsidRDefault="00DF72A3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D</w:t>
      </w:r>
      <w:r>
        <w:rPr>
          <w:sz w:val="24"/>
          <w:szCs w:val="24"/>
        </w:rPr>
        <w:t xml:space="preserve">uring the three seasons, Read Madrid and FC Barcelona had close overall ratings, while </w:t>
      </w:r>
      <w:r w:rsidRPr="00DF72A3">
        <w:rPr>
          <w:sz w:val="24"/>
          <w:szCs w:val="24"/>
        </w:rPr>
        <w:t>Atlético Madrid</w:t>
      </w:r>
      <w:r>
        <w:rPr>
          <w:sz w:val="24"/>
          <w:szCs w:val="24"/>
        </w:rPr>
        <w:t xml:space="preserve"> had a lower overall rating.</w:t>
      </w:r>
    </w:p>
    <w:p w14:paraId="1D13611F" w14:textId="51DA9949" w:rsidR="00DF72A3" w:rsidRDefault="00DF72A3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season 19/20 and 20/21, </w:t>
      </w:r>
      <w:r w:rsidRPr="00DF72A3">
        <w:rPr>
          <w:sz w:val="24"/>
          <w:szCs w:val="24"/>
        </w:rPr>
        <w:t>Atlético Madrid</w:t>
      </w:r>
      <w:r>
        <w:rPr>
          <w:sz w:val="24"/>
          <w:szCs w:val="24"/>
        </w:rPr>
        <w:t xml:space="preserve">’s ratings of defenders and midfielders were not far behind those of FC Barcelona and Real Madrid. However, the </w:t>
      </w:r>
      <w:r>
        <w:rPr>
          <w:rFonts w:hint="eastAsia"/>
          <w:sz w:val="24"/>
          <w:szCs w:val="24"/>
        </w:rPr>
        <w:t>front</w:t>
      </w:r>
      <w:r>
        <w:rPr>
          <w:sz w:val="24"/>
          <w:szCs w:val="24"/>
        </w:rPr>
        <w:t xml:space="preserve"> line of </w:t>
      </w:r>
      <w:r w:rsidRPr="00DF72A3">
        <w:rPr>
          <w:sz w:val="24"/>
          <w:szCs w:val="24"/>
        </w:rPr>
        <w:t>Atlético Madrid</w:t>
      </w:r>
      <w:r>
        <w:rPr>
          <w:sz w:val="24"/>
          <w:szCs w:val="24"/>
        </w:rPr>
        <w:t xml:space="preserve"> had a great </w:t>
      </w:r>
      <w:r w:rsidRPr="00DF72A3">
        <w:rPr>
          <w:sz w:val="24"/>
          <w:szCs w:val="24"/>
        </w:rPr>
        <w:t>disparity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with</w:t>
      </w:r>
      <w:r>
        <w:rPr>
          <w:sz w:val="24"/>
          <w:szCs w:val="24"/>
        </w:rPr>
        <w:t xml:space="preserve"> the others.</w:t>
      </w:r>
    </w:p>
    <w:p w14:paraId="11A29CE1" w14:textId="152A13A4" w:rsidR="00DF72A3" w:rsidRPr="00DF72A3" w:rsidRDefault="004C694D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 xml:space="preserve">he rating of defenders, midfielders as well as overall rating of </w:t>
      </w:r>
      <w:r w:rsidRPr="00DF72A3">
        <w:rPr>
          <w:sz w:val="24"/>
          <w:szCs w:val="24"/>
        </w:rPr>
        <w:t>Atlético Madrid</w:t>
      </w:r>
      <w:r>
        <w:rPr>
          <w:sz w:val="24"/>
          <w:szCs w:val="24"/>
        </w:rPr>
        <w:t xml:space="preserve"> showed an upward trend during the three seasons.</w:t>
      </w:r>
    </w:p>
    <w:p w14:paraId="334E8775" w14:textId="1A361779" w:rsidR="00145269" w:rsidRPr="0081219C" w:rsidRDefault="00145269">
      <w:pPr>
        <w:rPr>
          <w:sz w:val="24"/>
          <w:szCs w:val="24"/>
        </w:rPr>
      </w:pPr>
      <w:r w:rsidRPr="0081219C">
        <w:rPr>
          <w:rFonts w:hint="eastAsia"/>
          <w:sz w:val="24"/>
          <w:szCs w:val="24"/>
        </w:rPr>
        <w:lastRenderedPageBreak/>
        <w:t>R</w:t>
      </w:r>
      <w:r w:rsidRPr="0081219C">
        <w:rPr>
          <w:sz w:val="24"/>
          <w:szCs w:val="24"/>
        </w:rPr>
        <w:t>eferences</w:t>
      </w:r>
    </w:p>
    <w:p w14:paraId="6EC0DD83" w14:textId="249DD509" w:rsidR="00145269" w:rsidRPr="0081219C" w:rsidRDefault="00145269" w:rsidP="00145269">
      <w:pPr>
        <w:pStyle w:val="a3"/>
        <w:ind w:left="567" w:hanging="567"/>
        <w:rPr>
          <w:rFonts w:ascii="Times New Roman" w:hAnsi="Times New Roman" w:cs="Times New Roman"/>
        </w:rPr>
      </w:pPr>
      <w:r w:rsidRPr="0081219C">
        <w:rPr>
          <w:rFonts w:ascii="Times New Roman" w:hAnsi="Times New Roman" w:cs="Times New Roman"/>
        </w:rPr>
        <w:t>SoFIFA.com. (</w:t>
      </w:r>
      <w:r w:rsidR="00976C70" w:rsidRPr="0081219C">
        <w:rPr>
          <w:rFonts w:ascii="Times New Roman" w:hAnsi="Times New Roman" w:cs="Times New Roman"/>
        </w:rPr>
        <w:t>2020</w:t>
      </w:r>
      <w:r w:rsidRPr="0081219C">
        <w:rPr>
          <w:rFonts w:ascii="Times New Roman" w:hAnsi="Times New Roman" w:cs="Times New Roman"/>
        </w:rPr>
        <w:t>). EA Sports FIFA series database. Retrieved April 10, 2021, from https://www.kaggle.com/stefanoleone992/fifa-21-complete-player-dataset?select=players_21.csv</w:t>
      </w:r>
    </w:p>
    <w:p w14:paraId="282F3B4D" w14:textId="77777777" w:rsidR="00145269" w:rsidRPr="0081219C" w:rsidRDefault="00145269">
      <w:pPr>
        <w:rPr>
          <w:sz w:val="24"/>
          <w:szCs w:val="24"/>
        </w:rPr>
      </w:pPr>
    </w:p>
    <w:sectPr w:rsidR="00145269" w:rsidRPr="008121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8F756" w14:textId="77777777" w:rsidR="00DB4138" w:rsidRDefault="00DB4138" w:rsidP="006D6C3B">
      <w:r>
        <w:separator/>
      </w:r>
    </w:p>
  </w:endnote>
  <w:endnote w:type="continuationSeparator" w:id="0">
    <w:p w14:paraId="7E3DEFA1" w14:textId="77777777" w:rsidR="00DB4138" w:rsidRDefault="00DB4138" w:rsidP="006D6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76CBC" w14:textId="77777777" w:rsidR="00DB4138" w:rsidRDefault="00DB4138" w:rsidP="006D6C3B">
      <w:r>
        <w:separator/>
      </w:r>
    </w:p>
  </w:footnote>
  <w:footnote w:type="continuationSeparator" w:id="0">
    <w:p w14:paraId="1FC20D70" w14:textId="77777777" w:rsidR="00DB4138" w:rsidRDefault="00DB4138" w:rsidP="006D6C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D9686D"/>
    <w:multiLevelType w:val="hybridMultilevel"/>
    <w:tmpl w:val="A5C4E98E"/>
    <w:lvl w:ilvl="0" w:tplc="4D7A9B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51C289D"/>
    <w:multiLevelType w:val="hybridMultilevel"/>
    <w:tmpl w:val="508EC0E8"/>
    <w:lvl w:ilvl="0" w:tplc="6F2A396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0FB1D3D"/>
    <w:multiLevelType w:val="hybridMultilevel"/>
    <w:tmpl w:val="B9F2EAFC"/>
    <w:lvl w:ilvl="0" w:tplc="B08A4E2E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MzI2sjCyNDE0tTRQ0lEKTi0uzszPAykwqQUAZNXeeiwAAAA="/>
  </w:docVars>
  <w:rsids>
    <w:rsidRoot w:val="009E3931"/>
    <w:rsid w:val="00023AA5"/>
    <w:rsid w:val="00114341"/>
    <w:rsid w:val="00145269"/>
    <w:rsid w:val="00161720"/>
    <w:rsid w:val="001820CB"/>
    <w:rsid w:val="00242869"/>
    <w:rsid w:val="002462D7"/>
    <w:rsid w:val="00432CB4"/>
    <w:rsid w:val="0047733A"/>
    <w:rsid w:val="004C694D"/>
    <w:rsid w:val="005868D0"/>
    <w:rsid w:val="005F34CA"/>
    <w:rsid w:val="005F6C82"/>
    <w:rsid w:val="006A2870"/>
    <w:rsid w:val="006D6C3B"/>
    <w:rsid w:val="006F1E0D"/>
    <w:rsid w:val="00703931"/>
    <w:rsid w:val="00772864"/>
    <w:rsid w:val="007C3527"/>
    <w:rsid w:val="0081219C"/>
    <w:rsid w:val="00883922"/>
    <w:rsid w:val="008D3E86"/>
    <w:rsid w:val="009070F7"/>
    <w:rsid w:val="00976C70"/>
    <w:rsid w:val="009B28F4"/>
    <w:rsid w:val="009E3931"/>
    <w:rsid w:val="00AD2F73"/>
    <w:rsid w:val="00B26394"/>
    <w:rsid w:val="00BB59B8"/>
    <w:rsid w:val="00BE1CAE"/>
    <w:rsid w:val="00C12964"/>
    <w:rsid w:val="00C13B6D"/>
    <w:rsid w:val="00C80562"/>
    <w:rsid w:val="00CE6BF1"/>
    <w:rsid w:val="00D854D1"/>
    <w:rsid w:val="00DB4138"/>
    <w:rsid w:val="00DD218A"/>
    <w:rsid w:val="00DF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F206A6"/>
  <w15:chartTrackingRefBased/>
  <w15:docId w15:val="{17D110B3-7FA7-4502-95E0-C316E2BEE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14526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BE1CAE"/>
    <w:pPr>
      <w:ind w:firstLineChars="200" w:firstLine="420"/>
    </w:pPr>
  </w:style>
  <w:style w:type="table" w:styleId="a5">
    <w:name w:val="Grid Table Light"/>
    <w:basedOn w:val="a1"/>
    <w:uiPriority w:val="40"/>
    <w:rsid w:val="0077286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6">
    <w:name w:val="header"/>
    <w:basedOn w:val="a"/>
    <w:link w:val="a7"/>
    <w:uiPriority w:val="99"/>
    <w:unhideWhenUsed/>
    <w:rsid w:val="006D6C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6D6C3B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6D6C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6D6C3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4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8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3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3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6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6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33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47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3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57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6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4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63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3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chart" Target="charts/chart7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chart" Target="charts/chart6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hart" Target="charts/chart10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5.xml"/><Relationship Id="rId5" Type="http://schemas.openxmlformats.org/officeDocument/2006/relationships/footnotes" Target="footnotes.xml"/><Relationship Id="rId15" Type="http://schemas.openxmlformats.org/officeDocument/2006/relationships/chart" Target="charts/chart9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Relationship Id="rId14" Type="http://schemas.openxmlformats.org/officeDocument/2006/relationships/chart" Target="charts/chart8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EPL_BIG6_SALAR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LA_LIGA_BIG3_CLUB_RATING_ROLLUP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_AVG.csv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_STD_DEVIATION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LA_LIGA_BIG3_CLUB_RATING_ROLLUP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EPL_BIG6_SALARY.xlsx]Sheet1!数据透视表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200" b="1" i="0" u="none" strike="noStrike" baseline="0">
                <a:effectLst/>
              </a:rPr>
              <a:t>Total Wages of the BIG 6 Clubs of English Premiere League From Season 14/15 to 20/21</a:t>
            </a:r>
            <a:endParaRPr lang="zh-CN" altLang="en-US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rgbClr val="FF0000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solidFill>
              <a:srgbClr val="FF0000"/>
            </a:solidFill>
            <a:ln w="9525">
              <a:solidFill>
                <a:srgbClr val="FF0000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rgbClr val="FF0000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solidFill>
              <a:srgbClr val="FF0000"/>
            </a:solidFill>
            <a:ln w="9525">
              <a:solidFill>
                <a:srgbClr val="FF0000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rgbClr val="FF0000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solidFill>
              <a:srgbClr val="FF0000"/>
            </a:solidFill>
            <a:ln w="9525">
              <a:solidFill>
                <a:srgbClr val="FF0000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Sheet1!$B$1:$B$2</c:f>
              <c:strCache>
                <c:ptCount val="1"/>
                <c:pt idx="0">
                  <c:v>Arsenal</c:v>
                </c:pt>
              </c:strCache>
            </c:strRef>
          </c:tx>
          <c:spPr>
            <a:ln w="34925" cap="rnd">
              <a:solidFill>
                <a:srgbClr val="FF0000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solidFill>
                <a:srgbClr val="FF0000"/>
              </a:solidFill>
              <a:ln w="9525">
                <a:solidFill>
                  <a:srgbClr val="FF0000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B$3:$B$10</c:f>
              <c:numCache>
                <c:formatCode>General</c:formatCode>
                <c:ptCount val="7"/>
                <c:pt idx="0">
                  <c:v>2428000</c:v>
                </c:pt>
                <c:pt idx="1">
                  <c:v>2640000</c:v>
                </c:pt>
                <c:pt idx="2">
                  <c:v>3146000</c:v>
                </c:pt>
                <c:pt idx="3">
                  <c:v>2961000</c:v>
                </c:pt>
                <c:pt idx="4">
                  <c:v>2484000</c:v>
                </c:pt>
                <c:pt idx="5">
                  <c:v>1996000</c:v>
                </c:pt>
                <c:pt idx="6">
                  <c:v>2046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592-4723-9A9E-932C7DB36DB6}"/>
            </c:ext>
          </c:extLst>
        </c:ser>
        <c:ser>
          <c:idx val="1"/>
          <c:order val="1"/>
          <c:tx>
            <c:strRef>
              <c:f>Sheet1!$C$1:$C$2</c:f>
              <c:strCache>
                <c:ptCount val="1"/>
                <c:pt idx="0">
                  <c:v>Chelsea</c:v>
                </c:pt>
              </c:strCache>
            </c:strRef>
          </c:tx>
          <c:spPr>
            <a:ln w="34925" cap="rnd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C$3:$C$10</c:f>
              <c:numCache>
                <c:formatCode>General</c:formatCode>
                <c:ptCount val="7"/>
                <c:pt idx="0">
                  <c:v>2571000</c:v>
                </c:pt>
                <c:pt idx="1">
                  <c:v>2847000</c:v>
                </c:pt>
                <c:pt idx="2">
                  <c:v>3379000</c:v>
                </c:pt>
                <c:pt idx="3">
                  <c:v>3508000</c:v>
                </c:pt>
                <c:pt idx="4">
                  <c:v>3367000</c:v>
                </c:pt>
                <c:pt idx="5">
                  <c:v>2775000</c:v>
                </c:pt>
                <c:pt idx="6">
                  <c:v>2698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592-4723-9A9E-932C7DB36DB6}"/>
            </c:ext>
          </c:extLst>
        </c:ser>
        <c:ser>
          <c:idx val="2"/>
          <c:order val="2"/>
          <c:tx>
            <c:strRef>
              <c:f>Sheet1!$D$1:$D$2</c:f>
              <c:strCache>
                <c:ptCount val="1"/>
                <c:pt idx="0">
                  <c:v>Liverpool</c:v>
                </c:pt>
              </c:strCache>
            </c:strRef>
          </c:tx>
          <c:spPr>
            <a:ln w="34925" cap="rnd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3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3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D$3:$D$10</c:f>
              <c:numCache>
                <c:formatCode>General</c:formatCode>
                <c:ptCount val="7"/>
                <c:pt idx="0">
                  <c:v>1832000</c:v>
                </c:pt>
                <c:pt idx="1">
                  <c:v>2111000</c:v>
                </c:pt>
                <c:pt idx="2">
                  <c:v>2514000</c:v>
                </c:pt>
                <c:pt idx="3">
                  <c:v>2725000</c:v>
                </c:pt>
                <c:pt idx="4">
                  <c:v>2996000</c:v>
                </c:pt>
                <c:pt idx="5">
                  <c:v>2626000</c:v>
                </c:pt>
                <c:pt idx="6">
                  <c:v>3154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592-4723-9A9E-932C7DB36DB6}"/>
            </c:ext>
          </c:extLst>
        </c:ser>
        <c:ser>
          <c:idx val="3"/>
          <c:order val="3"/>
          <c:tx>
            <c:strRef>
              <c:f>Sheet1!$E$1:$E$2</c:f>
              <c:strCache>
                <c:ptCount val="1"/>
                <c:pt idx="0">
                  <c:v>Manchester City</c:v>
                </c:pt>
              </c:strCache>
            </c:strRef>
          </c:tx>
          <c:spPr>
            <a:ln w="34925" cap="rnd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4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4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4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4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E$3:$E$10</c:f>
              <c:numCache>
                <c:formatCode>General</c:formatCode>
                <c:ptCount val="7"/>
                <c:pt idx="0">
                  <c:v>2830000</c:v>
                </c:pt>
                <c:pt idx="1">
                  <c:v>2817000</c:v>
                </c:pt>
                <c:pt idx="2">
                  <c:v>3442000</c:v>
                </c:pt>
                <c:pt idx="3">
                  <c:v>3141000</c:v>
                </c:pt>
                <c:pt idx="4">
                  <c:v>3776000</c:v>
                </c:pt>
                <c:pt idx="5">
                  <c:v>3958000</c:v>
                </c:pt>
                <c:pt idx="6">
                  <c:v>3765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592-4723-9A9E-932C7DB36DB6}"/>
            </c:ext>
          </c:extLst>
        </c:ser>
        <c:ser>
          <c:idx val="4"/>
          <c:order val="4"/>
          <c:tx>
            <c:strRef>
              <c:f>Sheet1!$F$1:$F$2</c:f>
              <c:strCache>
                <c:ptCount val="1"/>
                <c:pt idx="0">
                  <c:v>Manchester United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5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5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5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5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F$3:$F$10</c:f>
              <c:numCache>
                <c:formatCode>General</c:formatCode>
                <c:ptCount val="7"/>
                <c:pt idx="0">
                  <c:v>2659000</c:v>
                </c:pt>
                <c:pt idx="1">
                  <c:v>2278000</c:v>
                </c:pt>
                <c:pt idx="2">
                  <c:v>3412000</c:v>
                </c:pt>
                <c:pt idx="3">
                  <c:v>3497000</c:v>
                </c:pt>
                <c:pt idx="4">
                  <c:v>3483000</c:v>
                </c:pt>
                <c:pt idx="5">
                  <c:v>2837000</c:v>
                </c:pt>
                <c:pt idx="6">
                  <c:v>2950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5592-4723-9A9E-932C7DB36DB6}"/>
            </c:ext>
          </c:extLst>
        </c:ser>
        <c:ser>
          <c:idx val="5"/>
          <c:order val="5"/>
          <c:tx>
            <c:strRef>
              <c:f>Sheet1!$G$1:$G$2</c:f>
              <c:strCache>
                <c:ptCount val="1"/>
                <c:pt idx="0">
                  <c:v>Tottenham Hotspur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6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G$3:$G$10</c:f>
              <c:numCache>
                <c:formatCode>General</c:formatCode>
                <c:ptCount val="7"/>
                <c:pt idx="0">
                  <c:v>1860000</c:v>
                </c:pt>
                <c:pt idx="1">
                  <c:v>1577000</c:v>
                </c:pt>
                <c:pt idx="2">
                  <c:v>2045000</c:v>
                </c:pt>
                <c:pt idx="3">
                  <c:v>2240000</c:v>
                </c:pt>
                <c:pt idx="4">
                  <c:v>2542000</c:v>
                </c:pt>
                <c:pt idx="5">
                  <c:v>2563500</c:v>
                </c:pt>
                <c:pt idx="6">
                  <c:v>2542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5592-4723-9A9E-932C7DB36D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1113888"/>
        <c:axId val="611112248"/>
      </c:lineChart>
      <c:catAx>
        <c:axId val="6111138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easo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11112248"/>
        <c:crosses val="autoZero"/>
        <c:auto val="1"/>
        <c:lblAlgn val="ctr"/>
        <c:lblOffset val="100"/>
        <c:noMultiLvlLbl val="0"/>
      </c:catAx>
      <c:valAx>
        <c:axId val="611112248"/>
        <c:scaling>
          <c:orientation val="minMax"/>
          <c:min val="100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Total wage (</a:t>
                </a:r>
                <a:r>
                  <a:rPr lang="zh-CN" altLang="en-US" sz="900" b="0" i="0" u="none" strike="noStrike" cap="all" baseline="0">
                    <a:effectLst/>
                  </a:rPr>
                  <a:t>€</a:t>
                </a:r>
                <a:r>
                  <a:rPr lang="en-US" altLang="zh-CN"/>
                  <a:t>)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11113888"/>
        <c:crosses val="autoZero"/>
        <c:crossBetween val="between"/>
        <c:dispUnits>
          <c:builtInUnit val="millions"/>
          <c:dispUnitsLbl>
            <c:tx>
              <c:rich>
                <a:bodyPr rot="-540000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LA_LIGA_BIG3_CLUB_RATING_ROLLUP.xlsx]Sheet2 (2)!数据透视表4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600" b="1" i="0" u="none" strike="noStrike" baseline="0">
                <a:effectLst/>
              </a:rPr>
              <a:t>Atlético Madrid's Ratings from season 18/19 to 20/21</a:t>
            </a:r>
            <a:endParaRPr lang="zh-CN" altLang="zh-CN" sz="12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rgbClr val="99FF99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square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rgbClr val="CC33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triangle"/>
          <c:size val="5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lineChart>
        <c:grouping val="standard"/>
        <c:varyColors val="0"/>
        <c:ser>
          <c:idx val="1"/>
          <c:order val="0"/>
          <c:tx>
            <c:strRef>
              <c:f>'Sheet2 (2)'!$B$4:$B$5</c:f>
              <c:strCache>
                <c:ptCount val="1"/>
                <c:pt idx="0">
                  <c:v>forward</c:v>
                </c:pt>
              </c:strCache>
            </c:strRef>
          </c:tx>
          <c:spPr>
            <a:ln w="34925" cap="rnd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'Sheet2 (2)'!$A$6:$A$9</c:f>
              <c:strCache>
                <c:ptCount val="3"/>
                <c:pt idx="0">
                  <c:v>18/19</c:v>
                </c:pt>
                <c:pt idx="1">
                  <c:v>19/20</c:v>
                </c:pt>
                <c:pt idx="2">
                  <c:v>20/21</c:v>
                </c:pt>
              </c:strCache>
            </c:strRef>
          </c:cat>
          <c:val>
            <c:numRef>
              <c:f>'Sheet2 (2)'!$B$6:$B$9</c:f>
              <c:numCache>
                <c:formatCode>General</c:formatCode>
                <c:ptCount val="3"/>
                <c:pt idx="0">
                  <c:v>74.454499999999996</c:v>
                </c:pt>
                <c:pt idx="1">
                  <c:v>73.153800000000004</c:v>
                </c:pt>
                <c:pt idx="2">
                  <c:v>74.1428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D69-489F-96A4-93E0D968FE21}"/>
            </c:ext>
          </c:extLst>
        </c:ser>
        <c:ser>
          <c:idx val="0"/>
          <c:order val="1"/>
          <c:tx>
            <c:strRef>
              <c:f>'Sheet2 (2)'!$C$4:$C$5</c:f>
              <c:strCache>
                <c:ptCount val="1"/>
                <c:pt idx="0">
                  <c:v>midfielder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'Sheet2 (2)'!$A$6:$A$9</c:f>
              <c:strCache>
                <c:ptCount val="3"/>
                <c:pt idx="0">
                  <c:v>18/19</c:v>
                </c:pt>
                <c:pt idx="1">
                  <c:v>19/20</c:v>
                </c:pt>
                <c:pt idx="2">
                  <c:v>20/21</c:v>
                </c:pt>
              </c:strCache>
            </c:strRef>
          </c:cat>
          <c:val>
            <c:numRef>
              <c:f>'Sheet2 (2)'!$C$6:$C$9</c:f>
              <c:numCache>
                <c:formatCode>General</c:formatCode>
                <c:ptCount val="3"/>
                <c:pt idx="0">
                  <c:v>75.714299999999994</c:v>
                </c:pt>
                <c:pt idx="1">
                  <c:v>77.3</c:v>
                </c:pt>
                <c:pt idx="2">
                  <c:v>77.5832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D69-489F-96A4-93E0D968FE21}"/>
            </c:ext>
          </c:extLst>
        </c:ser>
        <c:ser>
          <c:idx val="2"/>
          <c:order val="2"/>
          <c:tx>
            <c:strRef>
              <c:f>'Sheet2 (2)'!$D$4:$D$5</c:f>
              <c:strCache>
                <c:ptCount val="1"/>
                <c:pt idx="0">
                  <c:v>defender</c:v>
                </c:pt>
              </c:strCache>
            </c:strRef>
          </c:tx>
          <c:spPr>
            <a:ln w="34925" cap="rnd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'Sheet2 (2)'!$A$6:$A$9</c:f>
              <c:strCache>
                <c:ptCount val="3"/>
                <c:pt idx="0">
                  <c:v>18/19</c:v>
                </c:pt>
                <c:pt idx="1">
                  <c:v>19/20</c:v>
                </c:pt>
                <c:pt idx="2">
                  <c:v>20/21</c:v>
                </c:pt>
              </c:strCache>
            </c:strRef>
          </c:cat>
          <c:val>
            <c:numRef>
              <c:f>'Sheet2 (2)'!$D$6:$D$9</c:f>
              <c:numCache>
                <c:formatCode>General</c:formatCode>
                <c:ptCount val="3"/>
                <c:pt idx="0">
                  <c:v>75.142899999999997</c:v>
                </c:pt>
                <c:pt idx="1">
                  <c:v>76.357100000000003</c:v>
                </c:pt>
                <c:pt idx="2">
                  <c:v>77.1428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D69-489F-96A4-93E0D968FE21}"/>
            </c:ext>
          </c:extLst>
        </c:ser>
        <c:ser>
          <c:idx val="3"/>
          <c:order val="3"/>
          <c:tx>
            <c:strRef>
              <c:f>'Sheet2 (2)'!$E$4:$E$5</c:f>
              <c:strCache>
                <c:ptCount val="1"/>
                <c:pt idx="0">
                  <c:v>overall</c:v>
                </c:pt>
              </c:strCache>
            </c:strRef>
          </c:tx>
          <c:spPr>
            <a:ln w="34925" cap="rnd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'Sheet2 (2)'!$A$6:$A$9</c:f>
              <c:strCache>
                <c:ptCount val="3"/>
                <c:pt idx="0">
                  <c:v>18/19</c:v>
                </c:pt>
                <c:pt idx="1">
                  <c:v>19/20</c:v>
                </c:pt>
                <c:pt idx="2">
                  <c:v>20/21</c:v>
                </c:pt>
              </c:strCache>
            </c:strRef>
          </c:cat>
          <c:val>
            <c:numRef>
              <c:f>'Sheet2 (2)'!$E$6:$E$9</c:f>
              <c:numCache>
                <c:formatCode>General</c:formatCode>
                <c:ptCount val="3"/>
                <c:pt idx="0">
                  <c:v>75.031300000000002</c:v>
                </c:pt>
                <c:pt idx="1">
                  <c:v>75.486500000000007</c:v>
                </c:pt>
                <c:pt idx="2">
                  <c:v>76.2249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D69-489F-96A4-93E0D968FE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30380472"/>
        <c:axId val="730381784"/>
      </c:lineChart>
      <c:catAx>
        <c:axId val="7303804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EASON</a:t>
                </a:r>
              </a:p>
              <a:p>
                <a:pPr>
                  <a:defRPr/>
                </a:pPr>
                <a:r>
                  <a:rPr lang="en-US" altLang="zh-CN"/>
                  <a:t>POSITIO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30381784"/>
        <c:crosses val="autoZero"/>
        <c:auto val="1"/>
        <c:lblAlgn val="ctr"/>
        <c:lblOffset val="100"/>
        <c:noMultiLvlLbl val="0"/>
      </c:catAx>
      <c:valAx>
        <c:axId val="730381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baseline="0"/>
                  <a:t>rating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303804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 English Premiere League in Season 20/21</a:t>
            </a:r>
            <a:endParaRPr 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rgbClr val="C86BFB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rgbClr val="C86BFB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rgbClr val="C86BFB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rgbClr val="C86BFB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Sheet1!$A$4:$A$24</c:f>
              <c:strCache>
                <c:ptCount val="20"/>
                <c:pt idx="0">
                  <c:v>Sheffield United</c:v>
                </c:pt>
                <c:pt idx="1">
                  <c:v>West Ham United</c:v>
                </c:pt>
                <c:pt idx="2">
                  <c:v>Burnley</c:v>
                </c:pt>
                <c:pt idx="3">
                  <c:v>Newcastle United</c:v>
                </c:pt>
                <c:pt idx="4">
                  <c:v>Southampton</c:v>
                </c:pt>
                <c:pt idx="5">
                  <c:v>Brighton &amp; Hove Albion</c:v>
                </c:pt>
                <c:pt idx="6">
                  <c:v>Crystal Palace</c:v>
                </c:pt>
                <c:pt idx="7">
                  <c:v>Aston Villa</c:v>
                </c:pt>
                <c:pt idx="8">
                  <c:v>West Bromwich Albion</c:v>
                </c:pt>
                <c:pt idx="9">
                  <c:v>Leeds United</c:v>
                </c:pt>
                <c:pt idx="10">
                  <c:v>Wolverhampton Wanderers</c:v>
                </c:pt>
                <c:pt idx="11">
                  <c:v>Fulham</c:v>
                </c:pt>
                <c:pt idx="12">
                  <c:v>Everton</c:v>
                </c:pt>
                <c:pt idx="13">
                  <c:v>Leicester City</c:v>
                </c:pt>
                <c:pt idx="14">
                  <c:v>Arsenal</c:v>
                </c:pt>
                <c:pt idx="15">
                  <c:v>Tottenham Hotspur</c:v>
                </c:pt>
                <c:pt idx="16">
                  <c:v>Chelsea</c:v>
                </c:pt>
                <c:pt idx="17">
                  <c:v>Manchester United</c:v>
                </c:pt>
                <c:pt idx="18">
                  <c:v>Liverpool</c:v>
                </c:pt>
                <c:pt idx="19">
                  <c:v>Manchester City</c:v>
                </c:pt>
              </c:strCache>
            </c:strRef>
          </c:cat>
          <c:val>
            <c:numRef>
              <c:f>Sheet1!$B$4:$B$24</c:f>
              <c:numCache>
                <c:formatCode>General</c:formatCode>
                <c:ptCount val="20"/>
                <c:pt idx="0">
                  <c:v>634000</c:v>
                </c:pt>
                <c:pt idx="1">
                  <c:v>850000</c:v>
                </c:pt>
                <c:pt idx="2">
                  <c:v>926000</c:v>
                </c:pt>
                <c:pt idx="3">
                  <c:v>993000</c:v>
                </c:pt>
                <c:pt idx="4">
                  <c:v>1021000</c:v>
                </c:pt>
                <c:pt idx="5">
                  <c:v>1068000</c:v>
                </c:pt>
                <c:pt idx="6">
                  <c:v>1131000</c:v>
                </c:pt>
                <c:pt idx="7">
                  <c:v>1141000</c:v>
                </c:pt>
                <c:pt idx="8">
                  <c:v>1161000</c:v>
                </c:pt>
                <c:pt idx="9">
                  <c:v>1212500</c:v>
                </c:pt>
                <c:pt idx="10">
                  <c:v>1344000</c:v>
                </c:pt>
                <c:pt idx="11">
                  <c:v>1616000</c:v>
                </c:pt>
                <c:pt idx="12">
                  <c:v>1872000</c:v>
                </c:pt>
                <c:pt idx="13">
                  <c:v>1981000</c:v>
                </c:pt>
                <c:pt idx="14">
                  <c:v>2046000</c:v>
                </c:pt>
                <c:pt idx="15">
                  <c:v>2542000</c:v>
                </c:pt>
                <c:pt idx="16">
                  <c:v>2698000</c:v>
                </c:pt>
                <c:pt idx="17">
                  <c:v>2950000</c:v>
                </c:pt>
                <c:pt idx="18">
                  <c:v>3154000</c:v>
                </c:pt>
                <c:pt idx="19">
                  <c:v>3765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22C-4142-9124-54A4579465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 (2)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 French League 1 in Season 20/21</a:t>
            </a:r>
            <a:endParaRPr lang="en-US" alt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4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5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6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heet1 (2)'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heet1 (2)'!$A$4:$A$24</c:f>
              <c:strCache>
                <c:ptCount val="20"/>
                <c:pt idx="0">
                  <c:v>Dijon FCO</c:v>
                </c:pt>
                <c:pt idx="1">
                  <c:v>Stade Brestois 29</c:v>
                </c:pt>
                <c:pt idx="2">
                  <c:v>Nîmes Olympique</c:v>
                </c:pt>
                <c:pt idx="3">
                  <c:v>FC Metz</c:v>
                </c:pt>
                <c:pt idx="4">
                  <c:v>FC Lorient</c:v>
                </c:pt>
                <c:pt idx="5">
                  <c:v>Stade de Reims</c:v>
                </c:pt>
                <c:pt idx="6">
                  <c:v>Angers SCO</c:v>
                </c:pt>
                <c:pt idx="7">
                  <c:v>FC Nantes</c:v>
                </c:pt>
                <c:pt idx="8">
                  <c:v>RC Strasbourg Alsace</c:v>
                </c:pt>
                <c:pt idx="9">
                  <c:v>AS Saint-Étienne</c:v>
                </c:pt>
                <c:pt idx="10">
                  <c:v>Montpellier HSC</c:v>
                </c:pt>
                <c:pt idx="11">
                  <c:v>Racing Club de Lens</c:v>
                </c:pt>
                <c:pt idx="12">
                  <c:v>FC Girondins de Bordeaux</c:v>
                </c:pt>
                <c:pt idx="13">
                  <c:v>OGC Nice</c:v>
                </c:pt>
                <c:pt idx="14">
                  <c:v>LOSC Lille</c:v>
                </c:pt>
                <c:pt idx="15">
                  <c:v>Stade Rennais FC</c:v>
                </c:pt>
                <c:pt idx="16">
                  <c:v>Olympique de Marseille</c:v>
                </c:pt>
                <c:pt idx="17">
                  <c:v>Olympique Lyonnais</c:v>
                </c:pt>
                <c:pt idx="18">
                  <c:v>AS Monaco</c:v>
                </c:pt>
                <c:pt idx="19">
                  <c:v>Paris Saint-Germain</c:v>
                </c:pt>
              </c:strCache>
            </c:strRef>
          </c:cat>
          <c:val>
            <c:numRef>
              <c:f>'Sheet1 (2)'!$B$4:$B$24</c:f>
              <c:numCache>
                <c:formatCode>General</c:formatCode>
                <c:ptCount val="20"/>
                <c:pt idx="0">
                  <c:v>183100</c:v>
                </c:pt>
                <c:pt idx="1">
                  <c:v>243000</c:v>
                </c:pt>
                <c:pt idx="2">
                  <c:v>286000</c:v>
                </c:pt>
                <c:pt idx="3">
                  <c:v>291500</c:v>
                </c:pt>
                <c:pt idx="4">
                  <c:v>320000</c:v>
                </c:pt>
                <c:pt idx="5">
                  <c:v>350000</c:v>
                </c:pt>
                <c:pt idx="6">
                  <c:v>361000</c:v>
                </c:pt>
                <c:pt idx="7">
                  <c:v>404000</c:v>
                </c:pt>
                <c:pt idx="8">
                  <c:v>415000</c:v>
                </c:pt>
                <c:pt idx="9">
                  <c:v>433100</c:v>
                </c:pt>
                <c:pt idx="10">
                  <c:v>487000</c:v>
                </c:pt>
                <c:pt idx="11">
                  <c:v>513000</c:v>
                </c:pt>
                <c:pt idx="12">
                  <c:v>534000</c:v>
                </c:pt>
                <c:pt idx="13">
                  <c:v>546000</c:v>
                </c:pt>
                <c:pt idx="14">
                  <c:v>587150</c:v>
                </c:pt>
                <c:pt idx="15">
                  <c:v>749000</c:v>
                </c:pt>
                <c:pt idx="16">
                  <c:v>780950</c:v>
                </c:pt>
                <c:pt idx="17">
                  <c:v>1004000</c:v>
                </c:pt>
                <c:pt idx="18">
                  <c:v>1054000</c:v>
                </c:pt>
                <c:pt idx="19">
                  <c:v>21255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435-4C9A-BDFD-213D120DB4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 (3)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 German 1. Bundesliga in Season 20/21</a:t>
            </a:r>
            <a:endParaRPr lang="en-US" alt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4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5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6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7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heet1 (3)'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heet1 (3)'!$A$4:$A$22</c:f>
              <c:strCache>
                <c:ptCount val="18"/>
                <c:pt idx="0">
                  <c:v>DSC Arminia Bielefeld</c:v>
                </c:pt>
                <c:pt idx="1">
                  <c:v>VfB Stuttgart</c:v>
                </c:pt>
                <c:pt idx="2">
                  <c:v>1. FC Union Berlin</c:v>
                </c:pt>
                <c:pt idx="3">
                  <c:v>SC Freiburg</c:v>
                </c:pt>
                <c:pt idx="4">
                  <c:v>1. FSV Mainz 05</c:v>
                </c:pt>
                <c:pt idx="5">
                  <c:v>1. FC Köln</c:v>
                </c:pt>
                <c:pt idx="6">
                  <c:v>SV Werder Bremen</c:v>
                </c:pt>
                <c:pt idx="7">
                  <c:v>FC Augsburg</c:v>
                </c:pt>
                <c:pt idx="8">
                  <c:v>FC Schalke 04</c:v>
                </c:pt>
                <c:pt idx="9">
                  <c:v>Eintracht Frankfurt</c:v>
                </c:pt>
                <c:pt idx="10">
                  <c:v>TSG 1899 Hoffenheim</c:v>
                </c:pt>
                <c:pt idx="11">
                  <c:v>Hertha BSC</c:v>
                </c:pt>
                <c:pt idx="12">
                  <c:v>Borussia Mönchengladbach</c:v>
                </c:pt>
                <c:pt idx="13">
                  <c:v>VfL Wolfsburg</c:v>
                </c:pt>
                <c:pt idx="14">
                  <c:v>RB Leipzig</c:v>
                </c:pt>
                <c:pt idx="15">
                  <c:v>Bayer 04 Leverkusen</c:v>
                </c:pt>
                <c:pt idx="16">
                  <c:v>Borussia Dortmund</c:v>
                </c:pt>
                <c:pt idx="17">
                  <c:v>FC Bayern München</c:v>
                </c:pt>
              </c:strCache>
            </c:strRef>
          </c:cat>
          <c:val>
            <c:numRef>
              <c:f>'Sheet1 (3)'!$B$4:$B$22</c:f>
              <c:numCache>
                <c:formatCode>General</c:formatCode>
                <c:ptCount val="18"/>
                <c:pt idx="0">
                  <c:v>315000</c:v>
                </c:pt>
                <c:pt idx="1">
                  <c:v>361300</c:v>
                </c:pt>
                <c:pt idx="2">
                  <c:v>440600</c:v>
                </c:pt>
                <c:pt idx="3">
                  <c:v>448000</c:v>
                </c:pt>
                <c:pt idx="4">
                  <c:v>448000</c:v>
                </c:pt>
                <c:pt idx="5">
                  <c:v>456000</c:v>
                </c:pt>
                <c:pt idx="6">
                  <c:v>502000</c:v>
                </c:pt>
                <c:pt idx="7">
                  <c:v>504000</c:v>
                </c:pt>
                <c:pt idx="8">
                  <c:v>505000</c:v>
                </c:pt>
                <c:pt idx="9">
                  <c:v>585000</c:v>
                </c:pt>
                <c:pt idx="10">
                  <c:v>725000</c:v>
                </c:pt>
                <c:pt idx="11">
                  <c:v>769500</c:v>
                </c:pt>
                <c:pt idx="12">
                  <c:v>854600</c:v>
                </c:pt>
                <c:pt idx="13">
                  <c:v>888000</c:v>
                </c:pt>
                <c:pt idx="14">
                  <c:v>1044550</c:v>
                </c:pt>
                <c:pt idx="15">
                  <c:v>1230000</c:v>
                </c:pt>
                <c:pt idx="16">
                  <c:v>1314000</c:v>
                </c:pt>
                <c:pt idx="17">
                  <c:v>1802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D23-4C76-A06E-C13318FEDE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 (4)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</a:t>
            </a:r>
            <a:r>
              <a:rPr lang="en-US" sz="1200" baseline="0"/>
              <a:t> Italian Serie A </a:t>
            </a:r>
            <a:r>
              <a:rPr lang="en-US" sz="1200"/>
              <a:t>in Season 20/21</a:t>
            </a:r>
            <a:endParaRPr lang="en-US" alt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4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5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6"/>
        <c:spPr>
          <a:solidFill>
            <a:schemeClr val="accent6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7"/>
        <c:spPr>
          <a:solidFill>
            <a:schemeClr val="accent6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8"/>
        <c:spPr>
          <a:solidFill>
            <a:schemeClr val="accent6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heet1 (4)'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chemeClr val="accent6">
                <a:lumMod val="60000"/>
                <a:lumOff val="40000"/>
              </a:schemeClr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heet1 (4)'!$A$4:$A$24</c:f>
              <c:strCache>
                <c:ptCount val="20"/>
                <c:pt idx="0">
                  <c:v>Crotone</c:v>
                </c:pt>
                <c:pt idx="1">
                  <c:v>Benevento</c:v>
                </c:pt>
                <c:pt idx="2">
                  <c:v>Sampdoria</c:v>
                </c:pt>
                <c:pt idx="3">
                  <c:v>Genoa</c:v>
                </c:pt>
                <c:pt idx="4">
                  <c:v>Udinese</c:v>
                </c:pt>
                <c:pt idx="5">
                  <c:v>Spezia</c:v>
                </c:pt>
                <c:pt idx="6">
                  <c:v>Hellas Verona</c:v>
                </c:pt>
                <c:pt idx="7">
                  <c:v>Cagliari</c:v>
                </c:pt>
                <c:pt idx="8">
                  <c:v>Bologna</c:v>
                </c:pt>
                <c:pt idx="9">
                  <c:v>Parma</c:v>
                </c:pt>
                <c:pt idx="10">
                  <c:v>Sassuolo</c:v>
                </c:pt>
                <c:pt idx="11">
                  <c:v>Milan</c:v>
                </c:pt>
                <c:pt idx="12">
                  <c:v>Torino</c:v>
                </c:pt>
                <c:pt idx="13">
                  <c:v>Fiorentina</c:v>
                </c:pt>
                <c:pt idx="14">
                  <c:v>Roma</c:v>
                </c:pt>
                <c:pt idx="15">
                  <c:v>Atalanta</c:v>
                </c:pt>
                <c:pt idx="16">
                  <c:v>Lazio</c:v>
                </c:pt>
                <c:pt idx="17">
                  <c:v>Napoli</c:v>
                </c:pt>
                <c:pt idx="18">
                  <c:v>Juventus</c:v>
                </c:pt>
                <c:pt idx="19">
                  <c:v>Inter</c:v>
                </c:pt>
              </c:strCache>
            </c:strRef>
          </c:cat>
          <c:val>
            <c:numRef>
              <c:f>'Sheet1 (4)'!$B$4:$B$24</c:f>
              <c:numCache>
                <c:formatCode>General</c:formatCode>
                <c:ptCount val="20"/>
                <c:pt idx="0">
                  <c:v>150300</c:v>
                </c:pt>
                <c:pt idx="1">
                  <c:v>285900</c:v>
                </c:pt>
                <c:pt idx="2">
                  <c:v>310000</c:v>
                </c:pt>
                <c:pt idx="3">
                  <c:v>325700</c:v>
                </c:pt>
                <c:pt idx="4">
                  <c:v>345450</c:v>
                </c:pt>
                <c:pt idx="5">
                  <c:v>360000</c:v>
                </c:pt>
                <c:pt idx="6">
                  <c:v>466000</c:v>
                </c:pt>
                <c:pt idx="7">
                  <c:v>536000</c:v>
                </c:pt>
                <c:pt idx="8">
                  <c:v>548000</c:v>
                </c:pt>
                <c:pt idx="9">
                  <c:v>569000</c:v>
                </c:pt>
                <c:pt idx="10">
                  <c:v>589000</c:v>
                </c:pt>
                <c:pt idx="11">
                  <c:v>807000</c:v>
                </c:pt>
                <c:pt idx="12">
                  <c:v>862000</c:v>
                </c:pt>
                <c:pt idx="13">
                  <c:v>977550</c:v>
                </c:pt>
                <c:pt idx="14">
                  <c:v>1092000</c:v>
                </c:pt>
                <c:pt idx="15">
                  <c:v>1297000</c:v>
                </c:pt>
                <c:pt idx="16">
                  <c:v>1513000</c:v>
                </c:pt>
                <c:pt idx="17">
                  <c:v>1833000</c:v>
                </c:pt>
                <c:pt idx="18">
                  <c:v>2161000</c:v>
                </c:pt>
                <c:pt idx="19">
                  <c:v>2776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425-479C-A488-F391425A05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 (5)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</a:t>
            </a:r>
            <a:r>
              <a:rPr lang="en-US" sz="1200" baseline="0"/>
              <a:t> Spainish La Liga </a:t>
            </a:r>
            <a:r>
              <a:rPr lang="en-US" sz="1200"/>
              <a:t>in Season 20/21</a:t>
            </a:r>
            <a:endParaRPr lang="en-US" alt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4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5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6"/>
        <c:spPr>
          <a:solidFill>
            <a:schemeClr val="accent6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7"/>
        <c:spPr>
          <a:solidFill>
            <a:srgbClr val="EE2A3D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8"/>
        <c:spPr>
          <a:solidFill>
            <a:srgbClr val="EE2A3D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9"/>
        <c:spPr>
          <a:solidFill>
            <a:srgbClr val="EE2A3D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heet1 (5)'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rgbClr val="EE2A3D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heet1 (5)'!$A$4:$A$24</c:f>
              <c:strCache>
                <c:ptCount val="20"/>
                <c:pt idx="0">
                  <c:v>Elche CF</c:v>
                </c:pt>
                <c:pt idx="1">
                  <c:v>SD Huesca</c:v>
                </c:pt>
                <c:pt idx="2">
                  <c:v>Real Valladolid CF</c:v>
                </c:pt>
                <c:pt idx="3">
                  <c:v>RC Celta</c:v>
                </c:pt>
                <c:pt idx="4">
                  <c:v>Cádiz CF</c:v>
                </c:pt>
                <c:pt idx="5">
                  <c:v>Deportivo Alavés</c:v>
                </c:pt>
                <c:pt idx="6">
                  <c:v>Granada CF</c:v>
                </c:pt>
                <c:pt idx="7">
                  <c:v>Levante UD</c:v>
                </c:pt>
                <c:pt idx="8">
                  <c:v>Athletic Club de Bilbao</c:v>
                </c:pt>
                <c:pt idx="9">
                  <c:v>SD Eibar</c:v>
                </c:pt>
                <c:pt idx="10">
                  <c:v>Getafe CF</c:v>
                </c:pt>
                <c:pt idx="11">
                  <c:v>Real Betis</c:v>
                </c:pt>
                <c:pt idx="12">
                  <c:v>CA Osasuna</c:v>
                </c:pt>
                <c:pt idx="13">
                  <c:v>Real Sociedad</c:v>
                </c:pt>
                <c:pt idx="14">
                  <c:v>Valencia CF</c:v>
                </c:pt>
                <c:pt idx="15">
                  <c:v>Villarreal CF</c:v>
                </c:pt>
                <c:pt idx="16">
                  <c:v>Sevilla FC</c:v>
                </c:pt>
                <c:pt idx="17">
                  <c:v>Atlético Madrid</c:v>
                </c:pt>
                <c:pt idx="18">
                  <c:v>FC Barcelona</c:v>
                </c:pt>
                <c:pt idx="19">
                  <c:v>Real Madrid</c:v>
                </c:pt>
              </c:strCache>
            </c:strRef>
          </c:cat>
          <c:val>
            <c:numRef>
              <c:f>'Sheet1 (5)'!$B$4:$B$24</c:f>
              <c:numCache>
                <c:formatCode>General</c:formatCode>
                <c:ptCount val="20"/>
                <c:pt idx="0">
                  <c:v>208950</c:v>
                </c:pt>
                <c:pt idx="1">
                  <c:v>345000</c:v>
                </c:pt>
                <c:pt idx="2">
                  <c:v>435000</c:v>
                </c:pt>
                <c:pt idx="3">
                  <c:v>447300</c:v>
                </c:pt>
                <c:pt idx="4">
                  <c:v>492000</c:v>
                </c:pt>
                <c:pt idx="5">
                  <c:v>495000</c:v>
                </c:pt>
                <c:pt idx="6">
                  <c:v>539000</c:v>
                </c:pt>
                <c:pt idx="7">
                  <c:v>563000</c:v>
                </c:pt>
                <c:pt idx="8">
                  <c:v>563000</c:v>
                </c:pt>
                <c:pt idx="9">
                  <c:v>563000</c:v>
                </c:pt>
                <c:pt idx="10">
                  <c:v>565500</c:v>
                </c:pt>
                <c:pt idx="11">
                  <c:v>585000</c:v>
                </c:pt>
                <c:pt idx="12">
                  <c:v>612500</c:v>
                </c:pt>
                <c:pt idx="13">
                  <c:v>691000</c:v>
                </c:pt>
                <c:pt idx="14">
                  <c:v>714900</c:v>
                </c:pt>
                <c:pt idx="15">
                  <c:v>813500</c:v>
                </c:pt>
                <c:pt idx="16">
                  <c:v>814000</c:v>
                </c:pt>
                <c:pt idx="17">
                  <c:v>1597000</c:v>
                </c:pt>
                <c:pt idx="18">
                  <c:v>4738000</c:v>
                </c:pt>
                <c:pt idx="19">
                  <c:v>4848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D81-460B-AA88-568C758729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_AVG.xlsx]Sheet1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200" b="1" i="0" baseline="0">
                <a:effectLst>
                  <a:outerShdw blurRad="50800" dist="38100" dir="5400000" algn="t" rotWithShape="0">
                    <a:srgbClr val="000000">
                      <a:alpha val="40000"/>
                    </a:srgbClr>
                  </a:outerShdw>
                </a:effectLst>
              </a:rPr>
              <a:t>Average of Total Wage In Season 20/21</a:t>
            </a:r>
            <a:endParaRPr lang="zh-CN" altLang="zh-CN" sz="12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spPr>
          <a:solidFill>
            <a:schemeClr val="accent6">
              <a:lumMod val="75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6">
              <a:lumMod val="75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6">
              <a:lumMod val="75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Sheet1!$A$2:$A$7</c:f>
              <c:strCache>
                <c:ptCount val="5"/>
                <c:pt idx="0">
                  <c:v>French Ligue 1</c:v>
                </c:pt>
                <c:pt idx="1">
                  <c:v>German 1. Bundesliga</c:v>
                </c:pt>
                <c:pt idx="2">
                  <c:v>Italian Serie A</c:v>
                </c:pt>
                <c:pt idx="3">
                  <c:v>Spain Primera Division</c:v>
                </c:pt>
                <c:pt idx="4">
                  <c:v>English Premier League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5"/>
                <c:pt idx="0">
                  <c:v>583367.5</c:v>
                </c:pt>
                <c:pt idx="1">
                  <c:v>732919.44440000004</c:v>
                </c:pt>
                <c:pt idx="2">
                  <c:v>890195</c:v>
                </c:pt>
                <c:pt idx="3">
                  <c:v>1031532.5</c:v>
                </c:pt>
                <c:pt idx="4">
                  <c:v>17052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EFE-42EF-B8A0-84BD6392EC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641901656"/>
        <c:axId val="641898376"/>
      </c:barChart>
      <c:catAx>
        <c:axId val="6419016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league nam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41898376"/>
        <c:crosses val="autoZero"/>
        <c:auto val="1"/>
        <c:lblAlgn val="ctr"/>
        <c:lblOffset val="100"/>
        <c:noMultiLvlLbl val="0"/>
      </c:catAx>
      <c:valAx>
        <c:axId val="6418983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verage Total wage (€)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41901656"/>
        <c:crosses val="autoZero"/>
        <c:crossBetween val="between"/>
        <c:dispUnits>
          <c:builtInUnit val="millions"/>
          <c:dispUnitsLbl>
            <c:tx>
              <c:rich>
                <a:bodyPr rot="-540000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_STD_DEVIATION.xlsx]Sheet1!数据透视表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200"/>
              <a:t>Standard Deviation of Total Wage In Season</a:t>
            </a:r>
            <a:r>
              <a:rPr lang="en-US" altLang="zh-CN" sz="1200" baseline="0"/>
              <a:t> 20/21</a:t>
            </a:r>
            <a:endParaRPr lang="zh-CN" altLang="en-US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汇总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Sheet1!$A$2:$A$7</c:f>
              <c:strCache>
                <c:ptCount val="5"/>
                <c:pt idx="0">
                  <c:v>German 1. Bundesliga</c:v>
                </c:pt>
                <c:pt idx="1">
                  <c:v>French Ligue 1</c:v>
                </c:pt>
                <c:pt idx="2">
                  <c:v>Italian Serie A</c:v>
                </c:pt>
                <c:pt idx="3">
                  <c:v>English Premier League</c:v>
                </c:pt>
                <c:pt idx="4">
                  <c:v>Spain Primera Division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5"/>
                <c:pt idx="0">
                  <c:v>385994.65638892201</c:v>
                </c:pt>
                <c:pt idx="1">
                  <c:v>422336.44741929299</c:v>
                </c:pt>
                <c:pt idx="2">
                  <c:v>686719.20515229495</c:v>
                </c:pt>
                <c:pt idx="3">
                  <c:v>865735.83550353197</c:v>
                </c:pt>
                <c:pt idx="4">
                  <c:v>1281631.54185153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921-49EC-A053-736FB2D7EE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593109912"/>
        <c:axId val="593104992"/>
      </c:barChart>
      <c:catAx>
        <c:axId val="59310991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LEAGUE NAM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93104992"/>
        <c:crosses val="autoZero"/>
        <c:auto val="1"/>
        <c:lblAlgn val="ctr"/>
        <c:lblOffset val="100"/>
        <c:noMultiLvlLbl val="0"/>
      </c:catAx>
      <c:valAx>
        <c:axId val="593104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TANDARD</a:t>
                </a:r>
                <a:r>
                  <a:rPr lang="en-US" altLang="zh-CN" baseline="0"/>
                  <a:t> DEVIATIO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93109912"/>
        <c:crosses val="autoZero"/>
        <c:crossBetween val="between"/>
        <c:dispUnits>
          <c:builtInUnit val="thousands"/>
          <c:dispUnitsLbl>
            <c:tx>
              <c:rich>
                <a:bodyPr rot="-540000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thousand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LA_LIGA_BIG3_CLUB_RATING_ROLLUP.xlsx]Sheet2!数据透视表4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200">
                <a:effectLst/>
              </a:rPr>
              <a:t>A Comparison of the Big 3 Clubs of La Liga in Terms of Overall Ratings of Different Positions from Season 18/19 to 20/21</a:t>
            </a:r>
            <a:endParaRPr lang="zh-CN" altLang="zh-CN" sz="12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rgbClr val="99FF99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square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rgbClr val="CC33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triangle"/>
          <c:size val="5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spPr>
          <a:solidFill>
            <a:srgbClr val="99FF99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solidFill>
            <a:srgbClr val="CC33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8"/>
        <c:spPr>
          <a:solidFill>
            <a:srgbClr val="99FF99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rgbClr val="CC33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1"/>
          <c:order val="0"/>
          <c:tx>
            <c:strRef>
              <c:f>Sheet2!$B$1:$B$2</c:f>
              <c:strCache>
                <c:ptCount val="1"/>
                <c:pt idx="0">
                  <c:v>Atlético Madrid</c:v>
                </c:pt>
              </c:strCache>
            </c:strRef>
          </c:tx>
          <c:spPr>
            <a:solidFill>
              <a:srgbClr val="99FF99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multiLvlStrRef>
              <c:f>Sheet2!$A$3:$A$18</c:f>
              <c:multiLvlStrCache>
                <c:ptCount val="12"/>
                <c:lvl>
                  <c:pt idx="0">
                    <c:v>forward</c:v>
                  </c:pt>
                  <c:pt idx="1">
                    <c:v>midfielder</c:v>
                  </c:pt>
                  <c:pt idx="2">
                    <c:v>defender</c:v>
                  </c:pt>
                  <c:pt idx="3">
                    <c:v>overall</c:v>
                  </c:pt>
                  <c:pt idx="4">
                    <c:v>forward</c:v>
                  </c:pt>
                  <c:pt idx="5">
                    <c:v>midfielder</c:v>
                  </c:pt>
                  <c:pt idx="6">
                    <c:v>defender</c:v>
                  </c:pt>
                  <c:pt idx="7">
                    <c:v>overall</c:v>
                  </c:pt>
                  <c:pt idx="8">
                    <c:v>forward</c:v>
                  </c:pt>
                  <c:pt idx="9">
                    <c:v>midfielder</c:v>
                  </c:pt>
                  <c:pt idx="10">
                    <c:v>defender</c:v>
                  </c:pt>
                  <c:pt idx="11">
                    <c:v>overall</c:v>
                  </c:pt>
                </c:lvl>
                <c:lvl>
                  <c:pt idx="0">
                    <c:v>18/19</c:v>
                  </c:pt>
                  <c:pt idx="4">
                    <c:v>19/20</c:v>
                  </c:pt>
                  <c:pt idx="8">
                    <c:v>20/21</c:v>
                  </c:pt>
                </c:lvl>
              </c:multiLvlStrCache>
            </c:multiLvlStrRef>
          </c:cat>
          <c:val>
            <c:numRef>
              <c:f>Sheet2!$B$3:$B$18</c:f>
              <c:numCache>
                <c:formatCode>General</c:formatCode>
                <c:ptCount val="12"/>
                <c:pt idx="0">
                  <c:v>74.454499999999996</c:v>
                </c:pt>
                <c:pt idx="1">
                  <c:v>75.714299999999994</c:v>
                </c:pt>
                <c:pt idx="2">
                  <c:v>75.142899999999997</c:v>
                </c:pt>
                <c:pt idx="3">
                  <c:v>75.031300000000002</c:v>
                </c:pt>
                <c:pt idx="4">
                  <c:v>73.153800000000004</c:v>
                </c:pt>
                <c:pt idx="5">
                  <c:v>77.3</c:v>
                </c:pt>
                <c:pt idx="6">
                  <c:v>76.357100000000003</c:v>
                </c:pt>
                <c:pt idx="7">
                  <c:v>75.486500000000007</c:v>
                </c:pt>
                <c:pt idx="8">
                  <c:v>74.142899999999997</c:v>
                </c:pt>
                <c:pt idx="9">
                  <c:v>77.583299999999994</c:v>
                </c:pt>
                <c:pt idx="10">
                  <c:v>77.142899999999997</c:v>
                </c:pt>
                <c:pt idx="11">
                  <c:v>76.224999999999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90B-43A5-8539-825A4B0B6DB4}"/>
            </c:ext>
          </c:extLst>
        </c:ser>
        <c:ser>
          <c:idx val="2"/>
          <c:order val="1"/>
          <c:tx>
            <c:strRef>
              <c:f>Sheet2!$C$1:$C$2</c:f>
              <c:strCache>
                <c:ptCount val="1"/>
                <c:pt idx="0">
                  <c:v>FC Barcelona</c:v>
                </c:pt>
              </c:strCache>
            </c:strRef>
          </c:tx>
          <c:spPr>
            <a:solidFill>
              <a:srgbClr val="CC3300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multiLvlStrRef>
              <c:f>Sheet2!$A$3:$A$18</c:f>
              <c:multiLvlStrCache>
                <c:ptCount val="12"/>
                <c:lvl>
                  <c:pt idx="0">
                    <c:v>forward</c:v>
                  </c:pt>
                  <c:pt idx="1">
                    <c:v>midfielder</c:v>
                  </c:pt>
                  <c:pt idx="2">
                    <c:v>defender</c:v>
                  </c:pt>
                  <c:pt idx="3">
                    <c:v>overall</c:v>
                  </c:pt>
                  <c:pt idx="4">
                    <c:v>forward</c:v>
                  </c:pt>
                  <c:pt idx="5">
                    <c:v>midfielder</c:v>
                  </c:pt>
                  <c:pt idx="6">
                    <c:v>defender</c:v>
                  </c:pt>
                  <c:pt idx="7">
                    <c:v>overall</c:v>
                  </c:pt>
                  <c:pt idx="8">
                    <c:v>forward</c:v>
                  </c:pt>
                  <c:pt idx="9">
                    <c:v>midfielder</c:v>
                  </c:pt>
                  <c:pt idx="10">
                    <c:v>defender</c:v>
                  </c:pt>
                  <c:pt idx="11">
                    <c:v>overall</c:v>
                  </c:pt>
                </c:lvl>
                <c:lvl>
                  <c:pt idx="0">
                    <c:v>18/19</c:v>
                  </c:pt>
                  <c:pt idx="4">
                    <c:v>19/20</c:v>
                  </c:pt>
                  <c:pt idx="8">
                    <c:v>20/21</c:v>
                  </c:pt>
                </c:lvl>
              </c:multiLvlStrCache>
            </c:multiLvlStrRef>
          </c:cat>
          <c:val>
            <c:numRef>
              <c:f>Sheet2!$C$3:$C$18</c:f>
              <c:numCache>
                <c:formatCode>General</c:formatCode>
                <c:ptCount val="12"/>
                <c:pt idx="0">
                  <c:v>79.75</c:v>
                </c:pt>
                <c:pt idx="1">
                  <c:v>80.666700000000006</c:v>
                </c:pt>
                <c:pt idx="2">
                  <c:v>77.785700000000006</c:v>
                </c:pt>
                <c:pt idx="3">
                  <c:v>79.264700000000005</c:v>
                </c:pt>
                <c:pt idx="4">
                  <c:v>77</c:v>
                </c:pt>
                <c:pt idx="5">
                  <c:v>78.833299999999994</c:v>
                </c:pt>
                <c:pt idx="6">
                  <c:v>76.764700000000005</c:v>
                </c:pt>
                <c:pt idx="7">
                  <c:v>77.514300000000006</c:v>
                </c:pt>
                <c:pt idx="8">
                  <c:v>77.7273</c:v>
                </c:pt>
                <c:pt idx="9">
                  <c:v>79.071399999999997</c:v>
                </c:pt>
                <c:pt idx="10">
                  <c:v>78.692300000000003</c:v>
                </c:pt>
                <c:pt idx="11">
                  <c:v>78.5525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90B-43A5-8539-825A4B0B6DB4}"/>
            </c:ext>
          </c:extLst>
        </c:ser>
        <c:ser>
          <c:idx val="0"/>
          <c:order val="2"/>
          <c:tx>
            <c:strRef>
              <c:f>Sheet2!$D$1:$D$2</c:f>
              <c:strCache>
                <c:ptCount val="1"/>
                <c:pt idx="0">
                  <c:v>Real Madrid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multiLvlStrRef>
              <c:f>Sheet2!$A$3:$A$18</c:f>
              <c:multiLvlStrCache>
                <c:ptCount val="12"/>
                <c:lvl>
                  <c:pt idx="0">
                    <c:v>forward</c:v>
                  </c:pt>
                  <c:pt idx="1">
                    <c:v>midfielder</c:v>
                  </c:pt>
                  <c:pt idx="2">
                    <c:v>defender</c:v>
                  </c:pt>
                  <c:pt idx="3">
                    <c:v>overall</c:v>
                  </c:pt>
                  <c:pt idx="4">
                    <c:v>forward</c:v>
                  </c:pt>
                  <c:pt idx="5">
                    <c:v>midfielder</c:v>
                  </c:pt>
                  <c:pt idx="6">
                    <c:v>defender</c:v>
                  </c:pt>
                  <c:pt idx="7">
                    <c:v>overall</c:v>
                  </c:pt>
                  <c:pt idx="8">
                    <c:v>forward</c:v>
                  </c:pt>
                  <c:pt idx="9">
                    <c:v>midfielder</c:v>
                  </c:pt>
                  <c:pt idx="10">
                    <c:v>defender</c:v>
                  </c:pt>
                  <c:pt idx="11">
                    <c:v>overall</c:v>
                  </c:pt>
                </c:lvl>
                <c:lvl>
                  <c:pt idx="0">
                    <c:v>18/19</c:v>
                  </c:pt>
                  <c:pt idx="4">
                    <c:v>19/20</c:v>
                  </c:pt>
                  <c:pt idx="8">
                    <c:v>20/21</c:v>
                  </c:pt>
                </c:lvl>
              </c:multiLvlStrCache>
            </c:multiLvlStrRef>
          </c:cat>
          <c:val>
            <c:numRef>
              <c:f>Sheet2!$D$3:$D$18</c:f>
              <c:numCache>
                <c:formatCode>General</c:formatCode>
                <c:ptCount val="12"/>
                <c:pt idx="0">
                  <c:v>76.777799999999999</c:v>
                </c:pt>
                <c:pt idx="1">
                  <c:v>80.181799999999996</c:v>
                </c:pt>
                <c:pt idx="2">
                  <c:v>78.058800000000005</c:v>
                </c:pt>
                <c:pt idx="3">
                  <c:v>78.378399999999999</c:v>
                </c:pt>
                <c:pt idx="4">
                  <c:v>78.090900000000005</c:v>
                </c:pt>
                <c:pt idx="5">
                  <c:v>79.5</c:v>
                </c:pt>
                <c:pt idx="6">
                  <c:v>78</c:v>
                </c:pt>
                <c:pt idx="7">
                  <c:v>78.564099999999996</c:v>
                </c:pt>
                <c:pt idx="8">
                  <c:v>77.666700000000006</c:v>
                </c:pt>
                <c:pt idx="9">
                  <c:v>80.333299999999994</c:v>
                </c:pt>
                <c:pt idx="10">
                  <c:v>78.384600000000006</c:v>
                </c:pt>
                <c:pt idx="11">
                  <c:v>78.7837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90B-43A5-8539-825A4B0B6D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30380472"/>
        <c:axId val="730381784"/>
      </c:barChart>
      <c:catAx>
        <c:axId val="73038047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EASON</a:t>
                </a:r>
              </a:p>
              <a:p>
                <a:pPr>
                  <a:defRPr/>
                </a:pPr>
                <a:r>
                  <a:rPr lang="en-US" altLang="zh-CN"/>
                  <a:t>POSITIO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30381784"/>
        <c:crosses val="autoZero"/>
        <c:auto val="1"/>
        <c:lblAlgn val="ctr"/>
        <c:lblOffset val="100"/>
        <c:noMultiLvlLbl val="0"/>
      </c:catAx>
      <c:valAx>
        <c:axId val="7303817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baseline="0"/>
                  <a:t>rating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303804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9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20</Pages>
  <Words>2002</Words>
  <Characters>11415</Characters>
  <Application>Microsoft Office Word</Application>
  <DocSecurity>0</DocSecurity>
  <Lines>95</Lines>
  <Paragraphs>26</Paragraphs>
  <ScaleCrop>false</ScaleCrop>
  <Company/>
  <LinksUpToDate>false</LinksUpToDate>
  <CharactersWithSpaces>1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畏</dc:creator>
  <cp:keywords/>
  <dc:description/>
  <cp:lastModifiedBy>吴 畏</cp:lastModifiedBy>
  <cp:revision>26</cp:revision>
  <dcterms:created xsi:type="dcterms:W3CDTF">2021-04-22T10:52:00Z</dcterms:created>
  <dcterms:modified xsi:type="dcterms:W3CDTF">2021-04-24T08:59:00Z</dcterms:modified>
</cp:coreProperties>
</file>